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</w:p>
    <w:p>
      <w:pPr>
        <w:pStyle w:val="FirstParagraph"/>
      </w:pPr>
      <w:r>
        <w:t xml:space="preserve"> </w:t>
      </w:r>
    </w:p>
    <w:p>
      <w:pPr>
        <w:numPr>
          <w:numId w:val="1001"/>
          <w:ilvl w:val="0"/>
        </w:numPr>
      </w:pPr>
      <w:hyperlink w:anchor="header-n224">
        <w:r>
          <w:rPr>
            <w:rStyle w:val="Hyperlink"/>
          </w:rPr>
          <w:t xml:space="preserve">因果不虚01杀生</w:t>
        </w:r>
      </w:hyperlink>
    </w:p>
    <w:p>
      <w:pPr>
        <w:numPr>
          <w:numId w:val="1002"/>
          <w:ilvl w:val="1"/>
        </w:numPr>
      </w:pPr>
      <w:hyperlink w:anchor="header-n226">
        <w:r>
          <w:rPr>
            <w:rStyle w:val="Hyperlink"/>
          </w:rPr>
          <w:t xml:space="preserve">定义</w:t>
        </w:r>
      </w:hyperlink>
    </w:p>
    <w:p>
      <w:pPr>
        <w:numPr>
          <w:numId w:val="1003"/>
          <w:ilvl w:val="2"/>
        </w:numPr>
      </w:pPr>
      <w:hyperlink w:anchor="header-n250">
        <w:r>
          <w:rPr>
            <w:rStyle w:val="Hyperlink"/>
          </w:rPr>
          <w:t xml:space="preserve">基</w:t>
        </w:r>
      </w:hyperlink>
    </w:p>
    <w:p>
      <w:pPr>
        <w:numPr>
          <w:numId w:val="1003"/>
          <w:ilvl w:val="2"/>
        </w:numPr>
      </w:pPr>
      <w:hyperlink w:anchor="header-n257">
        <w:r>
          <w:rPr>
            <w:rStyle w:val="Hyperlink"/>
          </w:rPr>
          <w:t xml:space="preserve">发心</w:t>
        </w:r>
      </w:hyperlink>
    </w:p>
    <w:p>
      <w:pPr>
        <w:numPr>
          <w:numId w:val="1003"/>
          <w:ilvl w:val="2"/>
        </w:numPr>
      </w:pPr>
      <w:hyperlink w:anchor="header-n277">
        <w:r>
          <w:rPr>
            <w:rStyle w:val="Hyperlink"/>
          </w:rPr>
          <w:t xml:space="preserve">加行</w:t>
        </w:r>
      </w:hyperlink>
    </w:p>
    <w:p>
      <w:pPr>
        <w:numPr>
          <w:numId w:val="1003"/>
          <w:ilvl w:val="2"/>
        </w:numPr>
      </w:pPr>
      <w:hyperlink w:anchor="header-n300">
        <w:r>
          <w:rPr>
            <w:rStyle w:val="Hyperlink"/>
          </w:rPr>
          <w:t xml:space="preserve">究竟</w:t>
        </w:r>
      </w:hyperlink>
    </w:p>
    <w:p>
      <w:pPr>
        <w:numPr>
          <w:numId w:val="1002"/>
          <w:ilvl w:val="1"/>
        </w:numPr>
      </w:pPr>
      <w:hyperlink w:anchor="header-n307">
        <w:r>
          <w:rPr>
            <w:rStyle w:val="Hyperlink"/>
          </w:rPr>
          <w:t xml:space="preserve">果报</w:t>
        </w:r>
      </w:hyperlink>
    </w:p>
    <w:p>
      <w:pPr>
        <w:numPr>
          <w:numId w:val="1004"/>
          <w:ilvl w:val="2"/>
        </w:numPr>
      </w:pPr>
      <w:hyperlink w:anchor="header-n309">
        <w:r>
          <w:rPr>
            <w:rStyle w:val="Hyperlink"/>
          </w:rPr>
          <w:t xml:space="preserve">异熟果</w:t>
        </w:r>
      </w:hyperlink>
    </w:p>
    <w:p>
      <w:pPr>
        <w:numPr>
          <w:numId w:val="1004"/>
          <w:ilvl w:val="2"/>
        </w:numPr>
      </w:pPr>
      <w:hyperlink w:anchor="header-n319">
        <w:r>
          <w:rPr>
            <w:rStyle w:val="Hyperlink"/>
          </w:rPr>
          <w:t xml:space="preserve">等流果</w:t>
        </w:r>
      </w:hyperlink>
    </w:p>
    <w:p>
      <w:pPr>
        <w:numPr>
          <w:numId w:val="1004"/>
          <w:ilvl w:val="2"/>
        </w:numPr>
      </w:pPr>
      <w:hyperlink w:anchor="header-n332">
        <w:r>
          <w:rPr>
            <w:rStyle w:val="Hyperlink"/>
          </w:rPr>
          <w:t xml:space="preserve">增上果</w:t>
        </w:r>
      </w:hyperlink>
    </w:p>
    <w:p>
      <w:pPr>
        <w:numPr>
          <w:numId w:val="1004"/>
          <w:ilvl w:val="2"/>
        </w:numPr>
      </w:pPr>
      <w:hyperlink w:anchor="header-n337">
        <w:r>
          <w:rPr>
            <w:rStyle w:val="Hyperlink"/>
          </w:rPr>
          <w:t xml:space="preserve">士用果</w:t>
        </w:r>
      </w:hyperlink>
    </w:p>
    <w:p>
      <w:pPr>
        <w:numPr>
          <w:numId w:val="1004"/>
          <w:ilvl w:val="2"/>
        </w:numPr>
      </w:pPr>
      <w:hyperlink w:anchor="佛为娑伽罗龙王所说大乘经讲记中所述之断除绮语的功德 ">
        <w:r>
          <w:rPr>
            <w:rStyle w:val="Hyperlink"/>
          </w:rPr>
          <w:t xml:space="preserve">《佛为娑伽罗龙王所说大乘经》讲记中所述之断除绮语的功德</w:t>
        </w:r>
      </w:hyperlink>
    </w:p>
    <w:p>
      <w:pPr>
        <w:numPr>
          <w:numId w:val="1005"/>
          <w:ilvl w:val="3"/>
        </w:numPr>
      </w:pPr>
      <w:hyperlink w:anchor="得知法者一向爱乐 ">
        <w:r>
          <w:rPr>
            <w:rStyle w:val="Hyperlink"/>
          </w:rPr>
          <w:t xml:space="preserve">得知法者，一向爱乐</w:t>
        </w:r>
      </w:hyperlink>
    </w:p>
    <w:p>
      <w:pPr>
        <w:numPr>
          <w:numId w:val="1005"/>
          <w:ilvl w:val="3"/>
        </w:numPr>
      </w:pPr>
      <w:hyperlink w:anchor="得一向真实复生智慧 ">
        <w:r>
          <w:rPr>
            <w:rStyle w:val="Hyperlink"/>
          </w:rPr>
          <w:t xml:space="preserve">得一向真实，复生智慧</w:t>
        </w:r>
      </w:hyperlink>
    </w:p>
    <w:p>
      <w:pPr>
        <w:numPr>
          <w:numId w:val="1005"/>
          <w:ilvl w:val="3"/>
        </w:numPr>
      </w:pPr>
      <w:hyperlink w:anchor="得一向为人天师天上人间一切信乐 ">
        <w:r>
          <w:rPr>
            <w:rStyle w:val="Hyperlink"/>
          </w:rPr>
          <w:t xml:space="preserve">得一向为人天师，天上人间一切信乐</w:t>
        </w:r>
      </w:hyperlink>
    </w:p>
    <w:p>
      <w:pPr>
        <w:numPr>
          <w:numId w:val="1005"/>
          <w:ilvl w:val="3"/>
        </w:numPr>
      </w:pPr>
      <w:hyperlink w:anchor="Xcbf828aba48cd71787d8992c3c11f7bbc97a57d">
        <w:r>
          <w:rPr>
            <w:rStyle w:val="Hyperlink"/>
          </w:rPr>
          <w:t xml:space="preserve">龙主，士夫补特伽罗，远离绮语，获得如是三种一向之法。以此善根回向菩提，得一切如来授记，当证无上正等正觉</w:t>
        </w:r>
      </w:hyperlink>
    </w:p>
    <w:p>
      <w:pPr>
        <w:numPr>
          <w:numId w:val="1002"/>
          <w:ilvl w:val="1"/>
        </w:numPr>
      </w:pPr>
      <w:hyperlink w:anchor="header-n353">
        <w:r>
          <w:rPr>
            <w:rStyle w:val="Hyperlink"/>
          </w:rPr>
          <w:t xml:space="preserve">公案</w:t>
        </w:r>
      </w:hyperlink>
    </w:p>
    <w:p>
      <w:pPr>
        <w:numPr>
          <w:numId w:val="1006"/>
          <w:ilvl w:val="2"/>
        </w:numPr>
      </w:pPr>
      <w:hyperlink w:anchor="header-n355">
        <w:r>
          <w:rPr>
            <w:rStyle w:val="Hyperlink"/>
          </w:rPr>
          <w:t xml:space="preserve">因果明镜论</w:t>
        </w:r>
      </w:hyperlink>
    </w:p>
    <w:p>
      <w:pPr>
        <w:numPr>
          <w:numId w:val="1006"/>
          <w:ilvl w:val="2"/>
        </w:numPr>
      </w:pPr>
      <w:hyperlink w:anchor="header-n362">
        <w:r>
          <w:rPr>
            <w:rStyle w:val="Hyperlink"/>
          </w:rPr>
          <w:t xml:space="preserve">百业经</w:t>
        </w:r>
      </w:hyperlink>
    </w:p>
    <w:p>
      <w:pPr>
        <w:numPr>
          <w:numId w:val="1001"/>
          <w:ilvl w:val="0"/>
        </w:numPr>
      </w:pPr>
      <w:hyperlink w:anchor="header-n364">
        <w:r>
          <w:rPr>
            <w:rStyle w:val="Hyperlink"/>
          </w:rPr>
          <w:t xml:space="preserve">观修思路</w:t>
        </w:r>
      </w:hyperlink>
    </w:p>
    <w:p>
      <w:pPr>
        <w:numPr>
          <w:numId w:val="1007"/>
          <w:ilvl w:val="1"/>
        </w:numPr>
      </w:pPr>
      <w:hyperlink w:anchor="header-n366">
        <w:r>
          <w:rPr>
            <w:rStyle w:val="Hyperlink"/>
          </w:rPr>
          <w:t xml:space="preserve">三个思维方式</w:t>
        </w:r>
      </w:hyperlink>
    </w:p>
    <w:p>
      <w:pPr>
        <w:numPr>
          <w:numId w:val="1008"/>
          <w:ilvl w:val="2"/>
        </w:numPr>
      </w:pPr>
      <w:hyperlink w:anchor="思维什么是一般的十善什么是殊胜的十善 ">
        <w:r>
          <w:rPr>
            <w:rStyle w:val="Hyperlink"/>
          </w:rPr>
          <w:t xml:space="preserve">思维什么是一般的十善，什么是殊胜的十善</w:t>
        </w:r>
      </w:hyperlink>
    </w:p>
    <w:p>
      <w:pPr>
        <w:numPr>
          <w:numId w:val="1008"/>
          <w:ilvl w:val="2"/>
        </w:numPr>
      </w:pPr>
      <w:hyperlink w:anchor="再思考善的果报四种果报 ">
        <w:r>
          <w:rPr>
            <w:rStyle w:val="Hyperlink"/>
          </w:rPr>
          <w:t xml:space="preserve">再思考善的果报，四种果报</w:t>
        </w:r>
      </w:hyperlink>
    </w:p>
    <w:p>
      <w:pPr>
        <w:numPr>
          <w:numId w:val="1008"/>
          <w:ilvl w:val="2"/>
        </w:numPr>
      </w:pPr>
      <w:hyperlink w:anchor="消归自心 ">
        <w:r>
          <w:rPr>
            <w:b/>
            <w:rStyle w:val="Hyperlink"/>
          </w:rPr>
          <w:t xml:space="preserve">消归自心</w:t>
        </w:r>
      </w:hyperlink>
    </w:p>
    <w:p>
      <w:pPr>
        <w:numPr>
          <w:numId w:val="1007"/>
          <w:ilvl w:val="1"/>
        </w:numPr>
      </w:pPr>
      <w:hyperlink w:anchor="header-n397">
        <w:r>
          <w:rPr>
            <w:rStyle w:val="Hyperlink"/>
          </w:rPr>
          <w:t xml:space="preserve">两个结论</w:t>
        </w:r>
      </w:hyperlink>
    </w:p>
    <w:p>
      <w:pPr>
        <w:numPr>
          <w:numId w:val="1009"/>
          <w:ilvl w:val="2"/>
        </w:numPr>
      </w:pPr>
      <w:hyperlink w:anchor="X7fb02209c2b235836de2d85eb9e8a327a28685d">
        <w:r>
          <w:rPr>
            <w:rStyle w:val="Hyperlink"/>
          </w:rPr>
          <w:t xml:space="preserve">1 坚定不移的相信善有善报 因果关系</w:t>
        </w:r>
      </w:hyperlink>
    </w:p>
    <w:p>
      <w:pPr>
        <w:numPr>
          <w:numId w:val="1009"/>
          <w:ilvl w:val="2"/>
        </w:numPr>
      </w:pPr>
      <w:hyperlink w:anchor="Xc716f8a653bc710e662dadfcd01984ac1a243b3">
        <w:r>
          <w:rPr>
            <w:rStyle w:val="Hyperlink"/>
          </w:rPr>
          <w:t xml:space="preserve">2 观察自己过去或现在有没有去做这个善业，不能忽略任何一个机会，做的不够就要努力，做的不错就要好好回向</w:t>
        </w:r>
      </w:hyperlink>
    </w:p>
    <w:p>
      <w:pPr>
        <w:numPr>
          <w:numId w:val="1001"/>
          <w:ilvl w:val="0"/>
        </w:numPr>
      </w:pPr>
      <w:hyperlink w:anchor="header-n404">
        <w:r>
          <w:rPr>
            <w:rStyle w:val="Hyperlink"/>
          </w:rPr>
          <w:t xml:space="preserve">参考资料</w:t>
        </w:r>
      </w:hyperlink>
    </w:p>
    <w:p>
      <w:pPr>
        <w:numPr>
          <w:numId w:val="1001"/>
          <w:ilvl w:val="0"/>
        </w:numPr>
      </w:pPr>
      <w:hyperlink w:anchor="header-n406">
        <w:r>
          <w:rPr>
            <w:rStyle w:val="Hyperlink"/>
          </w:rPr>
          <w:t xml:space="preserve">大圆满前行</w:t>
        </w:r>
      </w:hyperlink>
    </w:p>
    <w:p>
      <w:pPr>
        <w:numPr>
          <w:numId w:val="1001"/>
          <w:ilvl w:val="0"/>
        </w:numPr>
      </w:pPr>
      <w:hyperlink w:anchor="header-n408">
        <w:r>
          <w:rPr>
            <w:rStyle w:val="Hyperlink"/>
          </w:rPr>
          <w:t xml:space="preserve">前行广释</w:t>
        </w:r>
      </w:hyperlink>
    </w:p>
    <w:p>
      <w:pPr>
        <w:numPr>
          <w:numId w:val="1001"/>
          <w:ilvl w:val="0"/>
        </w:numPr>
      </w:pPr>
      <w:hyperlink w:anchor="header-n410">
        <w:r>
          <w:rPr>
            <w:rStyle w:val="Hyperlink"/>
          </w:rPr>
          <w:t xml:space="preserve">前行广释第67课</w:t>
        </w:r>
      </w:hyperlink>
    </w:p>
    <w:p>
      <w:pPr>
        <w:numPr>
          <w:numId w:val="1010"/>
          <w:ilvl w:val="1"/>
        </w:numPr>
      </w:pPr>
      <w:hyperlink w:anchor="丁二-应行之善业 ">
        <w:r>
          <w:rPr>
            <w:rStyle w:val="Hyperlink"/>
          </w:rPr>
          <w:t xml:space="preserve">丁二、应行之善业</w:t>
        </w:r>
      </w:hyperlink>
    </w:p>
    <w:p>
      <w:pPr>
        <w:numPr>
          <w:numId w:val="1001"/>
          <w:ilvl w:val="0"/>
        </w:numPr>
      </w:pPr>
      <w:hyperlink w:anchor="header-n466">
        <w:r>
          <w:rPr>
            <w:rStyle w:val="Hyperlink"/>
          </w:rPr>
          <w:t xml:space="preserve">前行广释生西法师辅导</w:t>
        </w:r>
      </w:hyperlink>
    </w:p>
    <w:p>
      <w:pPr>
        <w:numPr>
          <w:numId w:val="1011"/>
          <w:ilvl w:val="1"/>
        </w:numPr>
      </w:pPr>
      <w:hyperlink w:anchor="前行广释第67课辅导资料 ">
        <w:r>
          <w:rPr>
            <w:rStyle w:val="Hyperlink"/>
          </w:rPr>
          <w:t xml:space="preserve">《前行广释》第67课辅导资料</w:t>
        </w:r>
      </w:hyperlink>
    </w:p>
    <w:p>
      <w:pPr>
        <w:numPr>
          <w:numId w:val="1012"/>
          <w:ilvl w:val="2"/>
        </w:numPr>
      </w:pPr>
      <w:hyperlink w:anchor="丁二-应行之善业-1 ">
        <w:r>
          <w:rPr>
            <w:rStyle w:val="Hyperlink"/>
          </w:rPr>
          <w:t xml:space="preserve">丁二、应行之善业</w:t>
        </w:r>
      </w:hyperlink>
    </w:p>
    <w:p>
      <w:pPr>
        <w:numPr>
          <w:numId w:val="1001"/>
          <w:ilvl w:val="0"/>
        </w:numPr>
      </w:pPr>
      <w:hyperlink w:anchor="header-n473">
        <w:r>
          <w:rPr>
            <w:rStyle w:val="Hyperlink"/>
          </w:rPr>
          <w:t xml:space="preserve">前行系列3讲记-益西彭措堪布</w:t>
        </w:r>
      </w:hyperlink>
    </w:p>
    <w:p>
      <w:pPr>
        <w:numPr>
          <w:numId w:val="1013"/>
          <w:ilvl w:val="1"/>
        </w:numPr>
      </w:pPr>
      <w:hyperlink w:anchor="第二-所修善业-分二一-业相二-果相 ">
        <w:r>
          <w:rPr>
            <w:rStyle w:val="Hyperlink"/>
          </w:rPr>
          <w:t xml:space="preserve">第二、所修善业 分二：一、业相；二、果相</w:t>
        </w:r>
      </w:hyperlink>
    </w:p>
    <w:p>
      <w:pPr>
        <w:numPr>
          <w:numId w:val="1014"/>
          <w:ilvl w:val="2"/>
        </w:numPr>
      </w:pPr>
      <w:hyperlink w:anchor="一-业相-分二一一般十善二殊胜十善 ">
        <w:r>
          <w:rPr>
            <w:rStyle w:val="Hyperlink"/>
          </w:rPr>
          <w:t xml:space="preserve">一、业相 分二：（一）一般十善；（二）殊胜十善</w:t>
        </w:r>
      </w:hyperlink>
    </w:p>
    <w:p>
      <w:pPr>
        <w:numPr>
          <w:numId w:val="1015"/>
          <w:ilvl w:val="3"/>
        </w:numPr>
      </w:pPr>
      <w:hyperlink w:anchor="一一般十善-分三1-总体相2-差别相3-受律仪的状况 ">
        <w:r>
          <w:rPr>
            <w:rStyle w:val="Hyperlink"/>
          </w:rPr>
          <w:t xml:space="preserve">（一）一般十善 分三：1、总体相；2、差别相；3、受律仪的状况</w:t>
        </w:r>
      </w:hyperlink>
    </w:p>
    <w:p>
      <w:pPr>
        <w:numPr>
          <w:numId w:val="1015"/>
          <w:ilvl w:val="3"/>
        </w:numPr>
      </w:pPr>
      <w:hyperlink w:anchor="二殊胜十善-分二1-体相2-差别 ">
        <w:r>
          <w:rPr>
            <w:rStyle w:val="Hyperlink"/>
          </w:rPr>
          <w:t xml:space="preserve">（二）殊胜十善 分二：1、体相；2、差别</w:t>
        </w:r>
      </w:hyperlink>
    </w:p>
    <w:p>
      <w:pPr>
        <w:numPr>
          <w:numId w:val="1015"/>
          <w:ilvl w:val="3"/>
        </w:numPr>
      </w:pPr>
      <w:hyperlink w:anchor="header-n528">
        <w:r>
          <w:rPr>
            <w:rStyle w:val="Hyperlink"/>
          </w:rPr>
          <w:t xml:space="preserve">十断十行</w:t>
        </w:r>
      </w:hyperlink>
    </w:p>
    <w:p>
      <w:pPr>
        <w:numPr>
          <w:numId w:val="1015"/>
          <w:ilvl w:val="3"/>
        </w:numPr>
      </w:pPr>
      <w:hyperlink w:anchor="好身-好口-好心 ">
        <w:r>
          <w:rPr>
            <w:rStyle w:val="Hyperlink"/>
          </w:rPr>
          <w:t xml:space="preserve">好身、好口、好心</w:t>
        </w:r>
      </w:hyperlink>
    </w:p>
    <w:p>
      <w:pPr>
        <w:numPr>
          <w:numId w:val="1014"/>
          <w:ilvl w:val="2"/>
        </w:numPr>
      </w:pPr>
      <w:hyperlink w:anchor="二-果相-分四一异熟果二等流果三增上果四士用果 ">
        <w:r>
          <w:rPr>
            <w:rStyle w:val="Hyperlink"/>
          </w:rPr>
          <w:t xml:space="preserve">二、果相 分四：（一）异熟果；（二）等流果；（三）增上果；（四）士用果</w:t>
        </w:r>
      </w:hyperlink>
    </w:p>
    <w:p>
      <w:pPr>
        <w:numPr>
          <w:numId w:val="1016"/>
          <w:ilvl w:val="3"/>
        </w:numPr>
      </w:pPr>
      <w:hyperlink w:anchor="一异熟果 ">
        <w:r>
          <w:rPr>
            <w:rStyle w:val="Hyperlink"/>
          </w:rPr>
          <w:t xml:space="preserve">（一）异熟果</w:t>
        </w:r>
      </w:hyperlink>
    </w:p>
    <w:p>
      <w:pPr>
        <w:numPr>
          <w:numId w:val="1016"/>
          <w:ilvl w:val="3"/>
        </w:numPr>
      </w:pPr>
      <w:hyperlink w:anchor="二等流果-分二1-造作等流2-领受等流 ">
        <w:r>
          <w:rPr>
            <w:rStyle w:val="Hyperlink"/>
          </w:rPr>
          <w:t xml:space="preserve">（二）等流果 分二：1、造作等流；2、领受等流</w:t>
        </w:r>
      </w:hyperlink>
    </w:p>
    <w:p>
      <w:pPr>
        <w:numPr>
          <w:numId w:val="1017"/>
          <w:ilvl w:val="4"/>
        </w:numPr>
      </w:pPr>
      <w:hyperlink w:anchor="X12f16eabe45e7cdf17f42cabdb76234407be545">
        <w:r>
          <w:rPr>
            <w:rStyle w:val="Hyperlink"/>
          </w:rPr>
          <w:t xml:space="preserve">1、造作等流</w:t>
        </w:r>
      </w:hyperlink>
    </w:p>
    <w:p>
      <w:pPr>
        <w:numPr>
          <w:numId w:val="1017"/>
          <w:ilvl w:val="4"/>
        </w:numPr>
      </w:pPr>
      <w:hyperlink w:anchor="X1a9c41d504d292a5dc85aae42d0ab3a1bc23367">
        <w:r>
          <w:rPr>
            <w:rStyle w:val="Hyperlink"/>
          </w:rPr>
          <w:t xml:space="preserve">2、领受等流</w:t>
        </w:r>
      </w:hyperlink>
    </w:p>
    <w:p>
      <w:pPr>
        <w:numPr>
          <w:numId w:val="1017"/>
          <w:ilvl w:val="4"/>
        </w:numPr>
      </w:pPr>
      <w:hyperlink w:anchor="header-n622">
        <w:r>
          <w:rPr>
            <w:rStyle w:val="Hyperlink"/>
          </w:rPr>
          <w:t xml:space="preserve">善行花报</w:t>
        </w:r>
      </w:hyperlink>
    </w:p>
    <w:p>
      <w:pPr>
        <w:numPr>
          <w:numId w:val="1016"/>
          <w:ilvl w:val="3"/>
        </w:numPr>
      </w:pPr>
      <w:hyperlink w:anchor="三增上果 ">
        <w:r>
          <w:rPr>
            <w:rStyle w:val="Hyperlink"/>
          </w:rPr>
          <w:t xml:space="preserve">（三）增上果</w:t>
        </w:r>
      </w:hyperlink>
    </w:p>
    <w:p>
      <w:pPr>
        <w:numPr>
          <w:numId w:val="1016"/>
          <w:ilvl w:val="3"/>
        </w:numPr>
      </w:pPr>
      <w:hyperlink w:anchor="四士用果 ">
        <w:r>
          <w:rPr>
            <w:rStyle w:val="Hyperlink"/>
          </w:rPr>
          <w:t xml:space="preserve">（四）士用果</w:t>
        </w:r>
      </w:hyperlink>
    </w:p>
    <w:p>
      <w:pPr>
        <w:numPr>
          <w:numId w:val="1001"/>
          <w:ilvl w:val="0"/>
        </w:numPr>
      </w:pPr>
      <w:hyperlink w:anchor="header-n682">
        <w:r>
          <w:rPr>
            <w:rStyle w:val="Hyperlink"/>
          </w:rPr>
          <w:t xml:space="preserve">大圆满心性休息大车疏</w:t>
        </w:r>
      </w:hyperlink>
    </w:p>
    <w:p>
      <w:pPr>
        <w:numPr>
          <w:numId w:val="1018"/>
          <w:ilvl w:val="1"/>
        </w:numPr>
      </w:pPr>
      <w:hyperlink w:anchor="丙三断除之理分三一-善趣之因二-十善之果三-取舍之教言 ">
        <w:r>
          <w:rPr>
            <w:b/>
            <w:rStyle w:val="Hyperlink"/>
          </w:rPr>
          <w:t xml:space="preserve">丙三（断除之理）分三：一、善趣之因；二、十善之果；三、取舍之教言。</w:t>
        </w:r>
      </w:hyperlink>
    </w:p>
    <w:p>
      <w:pPr>
        <w:numPr>
          <w:numId w:val="1019"/>
          <w:ilvl w:val="2"/>
        </w:numPr>
      </w:pPr>
      <w:hyperlink w:anchor="丁一-善趣之因 ">
        <w:r>
          <w:rPr>
            <w:b/>
            <w:rStyle w:val="Hyperlink"/>
          </w:rPr>
          <w:t xml:space="preserve">丁一、善趣之因：</w:t>
        </w:r>
      </w:hyperlink>
    </w:p>
    <w:p>
      <w:pPr>
        <w:numPr>
          <w:numId w:val="1019"/>
          <w:ilvl w:val="2"/>
        </w:numPr>
      </w:pPr>
      <w:hyperlink w:anchor="丁二-十善之果 ">
        <w:r>
          <w:rPr>
            <w:b/>
            <w:rStyle w:val="Hyperlink"/>
          </w:rPr>
          <w:t xml:space="preserve">丁二、十善之果：</w:t>
        </w:r>
      </w:hyperlink>
    </w:p>
    <w:p>
      <w:pPr>
        <w:numPr>
          <w:numId w:val="1019"/>
          <w:ilvl w:val="2"/>
        </w:numPr>
      </w:pPr>
      <w:hyperlink w:anchor="丁三-取舍之教言 ">
        <w:r>
          <w:rPr>
            <w:b/>
            <w:rStyle w:val="Hyperlink"/>
          </w:rPr>
          <w:t xml:space="preserve">丁三、取舍之教言：</w:t>
        </w:r>
      </w:hyperlink>
    </w:p>
    <w:p>
      <w:pPr>
        <w:numPr>
          <w:numId w:val="1018"/>
          <w:ilvl w:val="1"/>
        </w:numPr>
      </w:pPr>
      <w:hyperlink w:anchor="丁三宣说果分二一-略说二-广说 ">
        <w:r>
          <w:rPr>
            <w:b/>
            <w:rStyle w:val="Hyperlink"/>
          </w:rPr>
          <w:t xml:space="preserve">丁三（宣说果）分二：一、略说；二、广说。</w:t>
        </w:r>
      </w:hyperlink>
    </w:p>
    <w:p>
      <w:pPr>
        <w:numPr>
          <w:numId w:val="1020"/>
          <w:ilvl w:val="2"/>
        </w:numPr>
      </w:pPr>
      <w:hyperlink w:anchor="戊一-略说 ">
        <w:r>
          <w:rPr>
            <w:b/>
            <w:rStyle w:val="Hyperlink"/>
          </w:rPr>
          <w:t xml:space="preserve">戊一、略说：</w:t>
        </w:r>
      </w:hyperlink>
    </w:p>
    <w:p>
      <w:pPr>
        <w:numPr>
          <w:numId w:val="1020"/>
          <w:ilvl w:val="2"/>
        </w:numPr>
      </w:pPr>
      <w:hyperlink w:anchor="戊二广说 ">
        <w:r>
          <w:rPr>
            <w:rStyle w:val="Hyperlink"/>
          </w:rPr>
          <w:t xml:space="preserve">**戊二（广说）</w:t>
        </w:r>
      </w:hyperlink>
    </w:p>
    <w:p>
      <w:pPr>
        <w:numPr>
          <w:numId w:val="1021"/>
          <w:ilvl w:val="3"/>
        </w:numPr>
      </w:pPr>
      <w:hyperlink w:anchor="己一-异熟果 ">
        <w:r>
          <w:rPr>
            <w:b/>
            <w:rStyle w:val="Hyperlink"/>
          </w:rPr>
          <w:t xml:space="preserve">己一、异熟果：</w:t>
        </w:r>
      </w:hyperlink>
    </w:p>
    <w:p>
      <w:pPr>
        <w:numPr>
          <w:numId w:val="1021"/>
          <w:ilvl w:val="3"/>
        </w:numPr>
      </w:pPr>
      <w:hyperlink w:anchor="己二-等流果 ">
        <w:r>
          <w:rPr>
            <w:b/>
            <w:rStyle w:val="Hyperlink"/>
          </w:rPr>
          <w:t xml:space="preserve">己二、等流果：</w:t>
        </w:r>
      </w:hyperlink>
    </w:p>
    <w:p>
      <w:pPr>
        <w:numPr>
          <w:numId w:val="1021"/>
          <w:ilvl w:val="3"/>
        </w:numPr>
      </w:pPr>
      <w:hyperlink w:anchor="己三-增上果 ">
        <w:r>
          <w:rPr>
            <w:b/>
            <w:rStyle w:val="Hyperlink"/>
          </w:rPr>
          <w:t xml:space="preserve">己三、增上果：</w:t>
        </w:r>
      </w:hyperlink>
    </w:p>
    <w:p>
      <w:pPr>
        <w:numPr>
          <w:numId w:val="1021"/>
          <w:ilvl w:val="3"/>
        </w:numPr>
      </w:pPr>
      <w:hyperlink w:anchor="己四-士用果 ">
        <w:r>
          <w:rPr>
            <w:b/>
            <w:rStyle w:val="Hyperlink"/>
          </w:rPr>
          <w:t xml:space="preserve">己四、士用果：</w:t>
        </w:r>
      </w:hyperlink>
    </w:p>
    <w:p>
      <w:pPr>
        <w:numPr>
          <w:numId w:val="1021"/>
          <w:ilvl w:val="3"/>
        </w:numPr>
      </w:pPr>
      <w:hyperlink w:anchor="己五-六度之果 ">
        <w:r>
          <w:rPr>
            <w:b/>
            <w:rStyle w:val="Hyperlink"/>
          </w:rPr>
          <w:t xml:space="preserve">己五、六度之果：</w:t>
        </w:r>
      </w:hyperlink>
    </w:p>
    <w:p>
      <w:pPr>
        <w:numPr>
          <w:numId w:val="1021"/>
          <w:ilvl w:val="3"/>
        </w:numPr>
      </w:pPr>
      <w:hyperlink w:anchor="己六-四无量之果 ">
        <w:r>
          <w:rPr>
            <w:b/>
            <w:rStyle w:val="Hyperlink"/>
          </w:rPr>
          <w:t xml:space="preserve">己六、四无量之果：</w:t>
        </w:r>
      </w:hyperlink>
    </w:p>
    <w:p>
      <w:pPr>
        <w:numPr>
          <w:numId w:val="1021"/>
          <w:ilvl w:val="3"/>
        </w:numPr>
      </w:pPr>
      <w:hyperlink w:anchor="己七-二谛之果 ">
        <w:r>
          <w:rPr>
            <w:b/>
            <w:rStyle w:val="Hyperlink"/>
          </w:rPr>
          <w:t xml:space="preserve">己七、二谛之果：</w:t>
        </w:r>
      </w:hyperlink>
    </w:p>
    <w:p>
      <w:pPr>
        <w:numPr>
          <w:numId w:val="1021"/>
          <w:ilvl w:val="3"/>
        </w:numPr>
      </w:pPr>
      <w:hyperlink w:anchor="己八-善恶分别之果 ">
        <w:r>
          <w:rPr>
            <w:b/>
            <w:rStyle w:val="Hyperlink"/>
          </w:rPr>
          <w:t xml:space="preserve">己八、善恶分别之果：</w:t>
        </w:r>
      </w:hyperlink>
    </w:p>
    <w:p>
      <w:pPr>
        <w:numPr>
          <w:numId w:val="1021"/>
          <w:ilvl w:val="3"/>
        </w:numPr>
      </w:pPr>
      <w:hyperlink w:anchor="己九-甚深缘起之果 ">
        <w:r>
          <w:rPr>
            <w:b/>
            <w:rStyle w:val="Hyperlink"/>
          </w:rPr>
          <w:t xml:space="preserve">己九、甚深缘起之果：</w:t>
        </w:r>
      </w:hyperlink>
    </w:p>
    <w:p>
      <w:pPr>
        <w:numPr>
          <w:numId w:val="1001"/>
          <w:ilvl w:val="0"/>
        </w:numPr>
      </w:pPr>
      <w:hyperlink w:anchor="header-n731">
        <w:r>
          <w:rPr>
            <w:rStyle w:val="Hyperlink"/>
          </w:rPr>
          <w:t xml:space="preserve">因果的奥秘</w:t>
        </w:r>
      </w:hyperlink>
      <w:r>
        <w:t xml:space="preserve"> </w:t>
      </w:r>
      <w:r>
        <w:t xml:space="preserve"> </w:t>
      </w:r>
      <w:r>
        <w:t xml:space="preserve">-</w:t>
      </w:r>
      <w:r>
        <w:t xml:space="preserve"> </w:t>
      </w:r>
      <w:hyperlink w:anchor="丁二-白业果分二一-白业二-果 ">
        <w:r>
          <w:rPr>
            <w:rStyle w:val="Hyperlink"/>
          </w:rPr>
          <w:t xml:space="preserve">丁二、白业果分二：一、白业；二、果</w:t>
        </w:r>
      </w:hyperlink>
      <w:r>
        <w:t xml:space="preserve"> </w:t>
      </w:r>
      <w:r>
        <w:t xml:space="preserve"> </w:t>
      </w:r>
      <w:r>
        <w:t xml:space="preserve">-</w:t>
      </w:r>
      <w:r>
        <w:t xml:space="preserve"> </w:t>
      </w:r>
      <w:hyperlink w:anchor="戊一-白业分三一-略说二-广说三-殊胜十善业 ">
        <w:r>
          <w:rPr>
            <w:rStyle w:val="Hyperlink"/>
          </w:rPr>
          <w:t xml:space="preserve">戊一、白业分三：一、略说；二、广说；三、殊胜十善业</w:t>
        </w:r>
      </w:hyperlink>
      <w:r>
        <w:t xml:space="preserve"> </w:t>
      </w:r>
      <w:r>
        <w:t xml:space="preserve"> </w:t>
      </w:r>
      <w:r>
        <w:t xml:space="preserve">-</w:t>
      </w:r>
      <w:r>
        <w:t xml:space="preserve"> </w:t>
      </w:r>
      <w:hyperlink w:anchor="己一-略说 ">
        <w:r>
          <w:rPr>
            <w:rStyle w:val="Hyperlink"/>
          </w:rPr>
          <w:t xml:space="preserve">己一、略说</w:t>
        </w:r>
      </w:hyperlink>
      <w:r>
        <w:t xml:space="preserve"> </w:t>
      </w:r>
      <w:r>
        <w:t xml:space="preserve"> </w:t>
      </w:r>
      <w:r>
        <w:t xml:space="preserve">-</w:t>
      </w:r>
      <w:r>
        <w:t xml:space="preserve"> </w:t>
      </w:r>
      <w:hyperlink w:anchor="己二-广说 ">
        <w:r>
          <w:rPr>
            <w:rStyle w:val="Hyperlink"/>
          </w:rPr>
          <w:t xml:space="preserve">己二、广说</w:t>
        </w:r>
      </w:hyperlink>
      <w:r>
        <w:t xml:space="preserve"> </w:t>
      </w:r>
      <w:r>
        <w:t xml:space="preserve"> </w:t>
      </w:r>
      <w:r>
        <w:t xml:space="preserve">-</w:t>
      </w:r>
      <w:r>
        <w:t xml:space="preserve"> </w:t>
      </w:r>
      <w:hyperlink w:anchor="己三-殊胜十善业 ">
        <w:r>
          <w:rPr>
            <w:rStyle w:val="Hyperlink"/>
          </w:rPr>
          <w:t xml:space="preserve">己三、殊胜十善业</w:t>
        </w:r>
      </w:hyperlink>
      <w:r>
        <w:t xml:space="preserve"> </w:t>
      </w:r>
      <w:r>
        <w:t xml:space="preserve"> </w:t>
      </w:r>
      <w:r>
        <w:t xml:space="preserve">-</w:t>
      </w:r>
      <w:r>
        <w:t xml:space="preserve"> </w:t>
      </w:r>
      <w:hyperlink w:anchor="戊二-果分二一-三果二-成就殊胜之理 ">
        <w:r>
          <w:rPr>
            <w:rStyle w:val="Hyperlink"/>
          </w:rPr>
          <w:t xml:space="preserve">戊二、果分二：一、三果；二、成就殊胜之理</w:t>
        </w:r>
      </w:hyperlink>
      <w:r>
        <w:t xml:space="preserve"> </w:t>
      </w:r>
      <w:r>
        <w:t xml:space="preserve"> </w:t>
      </w:r>
      <w:r>
        <w:t xml:space="preserve">-</w:t>
      </w:r>
      <w:r>
        <w:t xml:space="preserve"> </w:t>
      </w:r>
      <w:hyperlink w:anchor="己一-三果 ">
        <w:r>
          <w:rPr>
            <w:rStyle w:val="Hyperlink"/>
          </w:rPr>
          <w:t xml:space="preserve">己一、三果</w:t>
        </w:r>
      </w:hyperlink>
      <w:r>
        <w:t xml:space="preserve"> </w:t>
      </w:r>
      <w:r>
        <w:t xml:space="preserve"> </w:t>
      </w:r>
      <w:r>
        <w:t xml:space="preserve">-</w:t>
      </w:r>
      <w:r>
        <w:t xml:space="preserve"> </w:t>
      </w:r>
      <w:hyperlink w:anchor="己二-成就殊胜之理 ">
        <w:r>
          <w:rPr>
            <w:rStyle w:val="Hyperlink"/>
          </w:rPr>
          <w:t xml:space="preserve">己二、成就殊胜之理</w:t>
        </w:r>
      </w:hyperlink>
    </w:p>
    <w:p>
      <w:pPr>
        <w:numPr>
          <w:numId w:val="1001"/>
          <w:ilvl w:val="0"/>
        </w:numPr>
      </w:pPr>
      <w:hyperlink w:anchor="因果明镜论-1 ">
        <w:r>
          <w:rPr>
            <w:rStyle w:val="Hyperlink"/>
          </w:rPr>
          <w:t xml:space="preserve">因果明镜论</w:t>
        </w:r>
      </w:hyperlink>
    </w:p>
    <w:p>
      <w:pPr>
        <w:numPr>
          <w:numId w:val="1022"/>
          <w:ilvl w:val="1"/>
        </w:numPr>
      </w:pPr>
      <w:hyperlink w:anchor="第三节-十善业 ">
        <w:r>
          <w:rPr>
            <w:rStyle w:val="Hyperlink"/>
          </w:rPr>
          <w:t xml:space="preserve">第三节 十善业</w:t>
        </w:r>
      </w:hyperlink>
    </w:p>
    <w:p>
      <w:pPr>
        <w:numPr>
          <w:numId w:val="1022"/>
          <w:ilvl w:val="1"/>
        </w:numPr>
      </w:pPr>
      <w:hyperlink w:anchor="第五节-十善业果 ">
        <w:r>
          <w:rPr>
            <w:rStyle w:val="Hyperlink"/>
          </w:rPr>
          <w:t xml:space="preserve">第五节 十善业果</w:t>
        </w:r>
      </w:hyperlink>
    </w:p>
    <w:p>
      <w:pPr>
        <w:numPr>
          <w:numId w:val="1023"/>
          <w:ilvl w:val="2"/>
        </w:numPr>
      </w:pPr>
      <w:hyperlink w:anchor="一-总说十善 ">
        <w:r>
          <w:rPr>
            <w:rStyle w:val="Hyperlink"/>
          </w:rPr>
          <w:t xml:space="preserve">一 总说十善</w:t>
        </w:r>
      </w:hyperlink>
    </w:p>
    <w:p>
      <w:pPr>
        <w:numPr>
          <w:numId w:val="1023"/>
          <w:ilvl w:val="2"/>
        </w:numPr>
      </w:pPr>
      <w:hyperlink w:anchor="二-分说十善果报 ">
        <w:r>
          <w:rPr>
            <w:rStyle w:val="Hyperlink"/>
          </w:rPr>
          <w:t xml:space="preserve">二 分说十善果报</w:t>
        </w:r>
      </w:hyperlink>
    </w:p>
    <w:p>
      <w:pPr>
        <w:numPr>
          <w:numId w:val="1024"/>
          <w:ilvl w:val="3"/>
        </w:numPr>
      </w:pPr>
      <w:hyperlink w:anchor="七说具义语 ">
        <w:r>
          <w:rPr>
            <w:rStyle w:val="Hyperlink"/>
          </w:rPr>
          <w:t xml:space="preserve">（七）说具义语</w:t>
        </w:r>
      </w:hyperlink>
    </w:p>
    <w:p>
      <w:pPr>
        <w:numPr>
          <w:numId w:val="1001"/>
          <w:ilvl w:val="0"/>
        </w:numPr>
      </w:pPr>
      <w:hyperlink w:anchor="header-n853">
        <w:r>
          <w:rPr>
            <w:rStyle w:val="Hyperlink"/>
          </w:rPr>
          <w:t xml:space="preserve">正法念处经讲记-益西彭措堪布</w:t>
        </w:r>
      </w:hyperlink>
      <w:r>
        <w:t xml:space="preserve"> </w:t>
      </w:r>
      <w:r>
        <w:t xml:space="preserve"> </w:t>
      </w:r>
      <w:r>
        <w:t xml:space="preserve">-</w:t>
      </w:r>
      <w:r>
        <w:t xml:space="preserve"> </w:t>
      </w:r>
      <w:hyperlink w:anchor="header-n855">
        <w:r>
          <w:rPr>
            <w:rStyle w:val="Hyperlink"/>
          </w:rPr>
          <w:t xml:space="preserve">离绮语</w:t>
        </w:r>
      </w:hyperlink>
    </w:p>
    <w:p>
      <w:pPr>
        <w:numPr>
          <w:numId w:val="1001"/>
          <w:ilvl w:val="0"/>
        </w:numPr>
      </w:pPr>
      <w:hyperlink w:anchor="讲记62佛为娑伽罗龙王所说大乘经讲记-索达吉堪布 ">
        <w:r>
          <w:rPr>
            <w:rStyle w:val="Hyperlink"/>
          </w:rPr>
          <w:t xml:space="preserve">【讲记62】佛为娑伽罗龙王所说大乘经讲记-索达吉堪布</w:t>
        </w:r>
      </w:hyperlink>
    </w:p>
    <w:p>
      <w:pPr>
        <w:numPr>
          <w:numId w:val="1025"/>
          <w:ilvl w:val="1"/>
        </w:numPr>
      </w:pPr>
      <w:hyperlink w:anchor="header-n867">
        <w:r>
          <w:rPr>
            <w:rStyle w:val="Hyperlink"/>
          </w:rPr>
          <w:t xml:space="preserve">远离两舌的功德</w:t>
        </w:r>
      </w:hyperlink>
    </w:p>
    <w:p>
      <w:pPr>
        <w:numPr>
          <w:numId w:val="1026"/>
          <w:ilvl w:val="2"/>
        </w:numPr>
      </w:pPr>
      <w:hyperlink w:anchor="得身坚固当得远离一切怖畏之难故 ">
        <w:r>
          <w:rPr>
            <w:rStyle w:val="Hyperlink"/>
          </w:rPr>
          <w:t xml:space="preserve">得身坚固，当得远离一切怖畏之难故</w:t>
        </w:r>
      </w:hyperlink>
    </w:p>
    <w:p>
      <w:pPr>
        <w:numPr>
          <w:numId w:val="1026"/>
          <w:ilvl w:val="2"/>
        </w:numPr>
      </w:pPr>
      <w:hyperlink w:anchor="得眷属坚固不为他人之所贪故 ">
        <w:r>
          <w:rPr>
            <w:rStyle w:val="Hyperlink"/>
          </w:rPr>
          <w:t xml:space="preserve">得眷属坚固，不为他人之所贪故</w:t>
        </w:r>
      </w:hyperlink>
    </w:p>
    <w:p>
      <w:pPr>
        <w:numPr>
          <w:numId w:val="1026"/>
          <w:ilvl w:val="2"/>
        </w:numPr>
      </w:pPr>
      <w:hyperlink w:anchor="得信坚固获得信业果报故 ">
        <w:r>
          <w:rPr>
            <w:rStyle w:val="Hyperlink"/>
          </w:rPr>
          <w:t xml:space="preserve">得信坚固，获得信业果报故</w:t>
        </w:r>
      </w:hyperlink>
    </w:p>
    <w:p>
      <w:pPr>
        <w:numPr>
          <w:numId w:val="1026"/>
          <w:ilvl w:val="2"/>
        </w:numPr>
      </w:pPr>
      <w:hyperlink w:anchor="得法坚固获得果证坚牢故 ">
        <w:r>
          <w:rPr>
            <w:rStyle w:val="Hyperlink"/>
          </w:rPr>
          <w:t xml:space="preserve">得法坚固，获得果证坚牢故</w:t>
        </w:r>
      </w:hyperlink>
    </w:p>
    <w:p>
      <w:pPr>
        <w:numPr>
          <w:numId w:val="1026"/>
          <w:ilvl w:val="2"/>
        </w:numPr>
      </w:pPr>
      <w:hyperlink w:anchor="得善友坚固常得爱语摄受故 ">
        <w:r>
          <w:rPr>
            <w:rStyle w:val="Hyperlink"/>
          </w:rPr>
          <w:t xml:space="preserve">得善友坚固，常得爱语摄受故</w:t>
        </w:r>
      </w:hyperlink>
    </w:p>
    <w:p>
      <w:pPr>
        <w:numPr>
          <w:numId w:val="1001"/>
          <w:ilvl w:val="0"/>
        </w:numPr>
      </w:pPr>
      <w:hyperlink w:anchor="header-n882">
        <w:r>
          <w:rPr>
            <w:rStyle w:val="Hyperlink"/>
          </w:rPr>
          <w:t xml:space="preserve">佛说十善业道经-益西彭措堪布</w:t>
        </w:r>
      </w:hyperlink>
      <w:r>
        <w:t xml:space="preserve"> </w:t>
      </w:r>
      <w:r>
        <w:t xml:space="preserve"> </w:t>
      </w:r>
      <w:r>
        <w:t xml:space="preserve">-</w:t>
      </w:r>
      <w:r>
        <w:t xml:space="preserve"> </w:t>
      </w:r>
      <w:hyperlink w:anchor="丁七-明离绮语功德 ">
        <w:r>
          <w:rPr>
            <w:rStyle w:val="Hyperlink"/>
          </w:rPr>
          <w:t xml:space="preserve">丁七、明离绮语功德</w:t>
        </w:r>
      </w:hyperlink>
    </w:p>
    <w:p>
      <w:pPr>
        <w:numPr>
          <w:numId w:val="1001"/>
          <w:ilvl w:val="0"/>
        </w:numPr>
      </w:pPr>
      <w:hyperlink w:anchor="百业经-1 ">
        <w:r>
          <w:rPr>
            <w:rStyle w:val="Hyperlink"/>
          </w:rPr>
          <w:t xml:space="preserve">百业经</w:t>
        </w:r>
      </w:hyperlink>
    </w:p>
    <w:p>
      <w:pPr>
        <w:numPr>
          <w:numId w:val="1001"/>
          <w:ilvl w:val="0"/>
        </w:numPr>
      </w:pPr>
      <w:hyperlink w:anchor="header-n919">
        <w:r>
          <w:rPr>
            <w:rStyle w:val="Hyperlink"/>
          </w:rPr>
          <w:t xml:space="preserve">贤愚经</w:t>
        </w:r>
      </w:hyperlink>
    </w:p>
    <w:p>
      <w:pPr>
        <w:numPr>
          <w:numId w:val="1001"/>
          <w:ilvl w:val="0"/>
        </w:numPr>
      </w:pPr>
      <w:hyperlink w:anchor="header-n921">
        <w:r>
          <w:rPr>
            <w:rStyle w:val="Hyperlink"/>
          </w:rPr>
          <w:t xml:space="preserve">藏传净土法</w:t>
        </w:r>
      </w:hyperlink>
    </w:p>
    <w:p>
      <w:pPr>
        <w:numPr>
          <w:numId w:val="1027"/>
          <w:ilvl w:val="1"/>
        </w:numPr>
      </w:pPr>
      <w:hyperlink w:anchor="藏传净土法讲解-第八十五课 ">
        <w:r>
          <w:rPr>
            <w:rStyle w:val="Hyperlink"/>
          </w:rPr>
          <w:t xml:space="preserve">《藏传净土法》讲解 第八十五课</w:t>
        </w:r>
      </w:hyperlink>
    </w:p>
    <w:p>
      <w:pPr>
        <w:numPr>
          <w:numId w:val="1001"/>
          <w:ilvl w:val="0"/>
        </w:numPr>
      </w:pPr>
      <w:hyperlink w:anchor="header-n956">
        <w:r>
          <w:rPr>
            <w:rStyle w:val="Hyperlink"/>
          </w:rPr>
          <w:t xml:space="preserve">其他参考资料</w:t>
        </w:r>
      </w:hyperlink>
    </w:p>
    <w:p>
      <w:pPr>
        <w:numPr>
          <w:numId w:val="1028"/>
          <w:ilvl w:val="1"/>
        </w:numPr>
      </w:pPr>
      <w:hyperlink w:anchor="header-n958">
        <w:r>
          <w:rPr>
            <w:rStyle w:val="Hyperlink"/>
          </w:rPr>
          <w:t xml:space="preserve">讀誦地藏菩薩本願經能得二十八種利益</w:t>
        </w:r>
      </w:hyperlink>
    </w:p>
    <w:p>
      <w:pPr>
        <w:numPr>
          <w:numId w:val="1028"/>
          <w:ilvl w:val="1"/>
        </w:numPr>
      </w:pPr>
      <w:hyperlink w:anchor="译作25取舍明镜-诸佛菩萨名号集-宝珠鬘-麦彭仁波切 ">
        <w:r>
          <w:rPr>
            <w:rStyle w:val="Hyperlink"/>
          </w:rPr>
          <w:t xml:space="preserve">【译作25】取舍明镜 诸佛菩萨名号集 宝珠鬘 -- 麦彭仁波切</w:t>
        </w:r>
      </w:hyperlink>
    </w:p>
    <w:p>
      <w:pPr>
        <w:numPr>
          <w:numId w:val="1028"/>
          <w:ilvl w:val="1"/>
        </w:numPr>
      </w:pPr>
      <w:hyperlink w:anchor="译作25取舍明镜-净除业障百咒功德-麦彭仁波切 ">
        <w:r>
          <w:rPr>
            <w:rStyle w:val="Hyperlink"/>
          </w:rPr>
          <w:t xml:space="preserve">【译作25】取舍明镜 净除业障百咒功德 -- 麦彭仁波切</w:t>
        </w:r>
      </w:hyperlink>
    </w:p>
    <w:p>
      <w:pPr>
        <w:numPr>
          <w:numId w:val="1028"/>
          <w:ilvl w:val="1"/>
        </w:numPr>
      </w:pPr>
      <w:hyperlink w:anchor="讲记18菩提甘霖-念佛功德-索达吉堪布 ">
        <w:r>
          <w:rPr>
            <w:rStyle w:val="Hyperlink"/>
          </w:rPr>
          <w:t xml:space="preserve">【讲记18】菩提甘霖 念佛功德 -- 索达吉堪布</w:t>
        </w:r>
      </w:hyperlink>
    </w:p>
    <w:p>
      <w:pPr>
        <w:numPr>
          <w:numId w:val="1028"/>
          <w:ilvl w:val="1"/>
        </w:numPr>
      </w:pPr>
      <w:hyperlink w:anchor="讲记18菩提甘霖-观音心咒之功德-索达吉堪布 ">
        <w:r>
          <w:rPr>
            <w:rStyle w:val="Hyperlink"/>
          </w:rPr>
          <w:t xml:space="preserve">【讲记18】菩提甘霖 观音心咒之功德 -- 索达吉堪布</w:t>
        </w:r>
      </w:hyperlink>
    </w:p>
    <w:p>
      <w:pPr>
        <w:numPr>
          <w:numId w:val="1028"/>
          <w:ilvl w:val="1"/>
        </w:numPr>
      </w:pPr>
      <w:hyperlink w:anchor="千处祈求千处应-益西彭措堪布 ">
        <w:r>
          <w:rPr>
            <w:rStyle w:val="Hyperlink"/>
          </w:rPr>
          <w:t xml:space="preserve">千处祈求千处应 -- 益西彭措堪布</w:t>
        </w:r>
      </w:hyperlink>
    </w:p>
    <w:p>
      <w:pPr>
        <w:numPr>
          <w:numId w:val="1028"/>
          <w:ilvl w:val="1"/>
        </w:numPr>
      </w:pPr>
      <w:hyperlink w:anchor="大悲咒和千手千眼的由来与功德利益-益西彭措堪布 ">
        <w:r>
          <w:rPr>
            <w:rStyle w:val="Hyperlink"/>
          </w:rPr>
          <w:t xml:space="preserve">大悲咒和千手千眼的由来与功德利益 -- 益西彭措堪布</w:t>
        </w:r>
      </w:hyperlink>
    </w:p>
    <w:p>
      <w:pPr>
        <w:numPr>
          <w:numId w:val="1028"/>
          <w:ilvl w:val="1"/>
        </w:numPr>
      </w:pPr>
      <w:hyperlink w:anchor="大佛顶首楞严经浅释七-上宣下化老和尚讲述 ">
        <w:r>
          <w:rPr>
            <w:rStyle w:val="Hyperlink"/>
          </w:rPr>
          <w:t xml:space="preserve">大佛顶首楞严经浅释（七）-- 上宣下化老和尚讲述</w:t>
        </w:r>
      </w:hyperlink>
    </w:p>
    <w:p>
      <w:pPr>
        <w:numPr>
          <w:numId w:val="1028"/>
          <w:ilvl w:val="1"/>
        </w:numPr>
      </w:pPr>
      <w:hyperlink w:anchor="唐卡之不动佛续 ">
        <w:r>
          <w:rPr>
            <w:rStyle w:val="Hyperlink"/>
          </w:rPr>
          <w:t xml:space="preserve">唐卡之不动佛（续）</w:t>
        </w:r>
      </w:hyperlink>
    </w:p>
    <w:p>
      <w:pPr>
        <w:pStyle w:val="Heading1"/>
      </w:pPr>
      <w:bookmarkStart w:id="20" w:name="header-n224"/>
      <w:r>
        <w:t xml:space="preserve">因果不虚01杀生</w:t>
      </w:r>
      <w:bookmarkEnd w:id="20"/>
    </w:p>
    <w:p>
      <w:pPr>
        <w:pStyle w:val="Heading2"/>
      </w:pPr>
      <w:bookmarkStart w:id="21" w:name="header-n226"/>
      <w:r>
        <w:t xml:space="preserve">定义</w:t>
      </w:r>
      <w:bookmarkEnd w:id="21"/>
    </w:p>
    <w:p>
      <w:pPr>
        <w:numPr>
          <w:numId w:val="1029"/>
          <w:ilvl w:val="0"/>
        </w:numPr>
      </w:pPr>
      <w:r>
        <w:t xml:space="preserve">因果视频4</w:t>
      </w:r>
    </w:p>
    <w:p>
      <w:pPr>
        <w:numPr>
          <w:numId w:val="1000"/>
          <w:ilvl w:val="0"/>
        </w:numPr>
      </w:pPr>
      <w:r>
        <w:t xml:space="preserve">思考什么是十善业中的不偷盗 跟不偷盗的行为不能等同，要有发心</w:t>
      </w:r>
    </w:p>
    <w:p>
      <w:pPr>
        <w:numPr>
          <w:numId w:val="1030"/>
          <w:ilvl w:val="1"/>
        </w:numPr>
      </w:pPr>
      <w:r>
        <w:t xml:space="preserve">没有造罪和一般的善的区别</w:t>
      </w:r>
    </w:p>
    <w:p>
      <w:pPr>
        <w:numPr>
          <w:numId w:val="1031"/>
          <w:ilvl w:val="2"/>
        </w:numPr>
      </w:pPr>
      <w:r>
        <w:t xml:space="preserve">没有偷盗但没有发心的话不是善，只是没有造罪而已</w:t>
      </w:r>
    </w:p>
    <w:p>
      <w:pPr>
        <w:numPr>
          <w:numId w:val="1031"/>
          <w:ilvl w:val="2"/>
        </w:numPr>
      </w:pPr>
      <w:r>
        <w:t xml:space="preserve">十善业的善是有发心，有决心不偷盗，这才叫做善</w:t>
      </w:r>
    </w:p>
    <w:p>
      <w:pPr>
        <w:numPr>
          <w:numId w:val="1030"/>
          <w:ilvl w:val="1"/>
        </w:numPr>
      </w:pPr>
      <w:r>
        <w:t xml:space="preserve">一般的善和特别（殊胜）的善的区别</w:t>
      </w:r>
    </w:p>
    <w:p>
      <w:pPr>
        <w:numPr>
          <w:numId w:val="1032"/>
          <w:ilvl w:val="2"/>
        </w:numPr>
      </w:pPr>
      <w:r>
        <w:t xml:space="preserve">一般的善是发心不偷盗，</w:t>
      </w:r>
    </w:p>
    <w:p>
      <w:pPr>
        <w:numPr>
          <w:numId w:val="1032"/>
          <w:ilvl w:val="2"/>
        </w:numPr>
      </w:pPr>
      <w:r>
        <w:t xml:space="preserve">特别（殊胜）的善除了不偷盗，还发心去供养布施</w:t>
      </w:r>
    </w:p>
    <w:p>
      <w:pPr>
        <w:numPr>
          <w:numId w:val="1029"/>
          <w:ilvl w:val="0"/>
        </w:numPr>
      </w:pPr>
      <w:r>
        <w:t xml:space="preserve">因果明镜论</w:t>
      </w:r>
    </w:p>
    <w:p>
      <w:pPr>
        <w:numPr>
          <w:numId w:val="1000"/>
          <w:ilvl w:val="0"/>
        </w:numPr>
      </w:pPr>
      <w:r>
        <w:t xml:space="preserve">行十善业，同样需具基、发心、加行、究竟四个条件才是圆满的善业。例如断杀生:基为他有情;发心 即因了知杀生的过患很大，⻅过患后欲断除杀生;加行为静息(防护)诸杀害之行为;究竟为正静息(防护)圆满。其它善业可依此类推。</w:t>
      </w:r>
    </w:p>
    <w:p>
      <w:pPr>
        <w:pStyle w:val="Heading3"/>
      </w:pPr>
      <w:bookmarkStart w:id="22" w:name="header-n250"/>
      <w:r>
        <w:t xml:space="preserve">基</w:t>
      </w:r>
      <w:bookmarkEnd w:id="22"/>
    </w:p>
    <w:p>
      <w:pPr>
        <w:numPr>
          <w:numId w:val="1033"/>
          <w:ilvl w:val="0"/>
        </w:numPr>
      </w:pPr>
      <w:r>
        <w:t xml:space="preserve">一般善业：与绮语的基相同（相反）</w:t>
      </w:r>
    </w:p>
    <w:p>
      <w:pPr>
        <w:numPr>
          <w:numId w:val="1033"/>
          <w:ilvl w:val="0"/>
        </w:numPr>
      </w:pPr>
      <w:r>
        <w:t xml:space="preserve">殊胜善业：精进持咒念诵，多说对弘法利生和自己修行有关的话。</w:t>
      </w:r>
    </w:p>
    <w:p>
      <w:pPr>
        <w:pStyle w:val="Heading3"/>
      </w:pPr>
      <w:bookmarkStart w:id="23" w:name="header-n257"/>
      <w:r>
        <w:t xml:space="preserve">发心</w:t>
      </w:r>
      <w:bookmarkEnd w:id="23"/>
    </w:p>
    <w:p>
      <w:pPr>
        <w:numPr>
          <w:numId w:val="1034"/>
          <w:ilvl w:val="0"/>
        </w:numPr>
      </w:pPr>
      <w:r>
        <w:t xml:space="preserve">一般的善：</w:t>
      </w:r>
    </w:p>
    <w:p>
      <w:pPr>
        <w:numPr>
          <w:numId w:val="1035"/>
          <w:ilvl w:val="1"/>
        </w:numPr>
      </w:pPr>
      <w:r>
        <w:t xml:space="preserve">知过患/胜解：清楚没有造罪的不绮语与发心断除绮语的善的区别，知道绮语的过患很大。因果的五种规律，业决定，增长广大</w:t>
      </w:r>
    </w:p>
    <w:p>
      <w:pPr>
        <w:numPr>
          <w:numId w:val="1035"/>
          <w:ilvl w:val="1"/>
        </w:numPr>
      </w:pPr>
      <w:r>
        <w:t xml:space="preserve">受律仪/欲：见过患后欲</w:t>
      </w:r>
      <w:r>
        <w:rPr>
          <w:b/>
        </w:rPr>
        <w:t xml:space="preserve">断除</w:t>
      </w:r>
      <w:r>
        <w:t xml:space="preserve">绮语</w:t>
      </w:r>
    </w:p>
    <w:p>
      <w:pPr>
        <w:numPr>
          <w:numId w:val="1034"/>
          <w:ilvl w:val="0"/>
        </w:numPr>
      </w:pPr>
      <w:r>
        <w:t xml:space="preserve">殊胜的善：</w:t>
      </w:r>
    </w:p>
    <w:p>
      <w:pPr>
        <w:numPr>
          <w:numId w:val="1036"/>
          <w:ilvl w:val="1"/>
        </w:numPr>
      </w:pPr>
      <w:r>
        <w:t xml:space="preserve">胜解：了知精进持咒念诵是殊胜的善。因果的五种规律，业决定，增长广大</w:t>
      </w:r>
    </w:p>
    <w:p>
      <w:pPr>
        <w:numPr>
          <w:numId w:val="1037"/>
          <w:ilvl w:val="2"/>
        </w:numPr>
      </w:pPr>
      <w:r>
        <w:t xml:space="preserve">法语观念。断除一切非法的语言、不具义的语言，说的都是与法相应的语言。</w:t>
      </w:r>
      <w:r>
        <w:t xml:space="preserve"> </w:t>
      </w:r>
      <w:r>
        <w:t xml:space="preserve">在西藏来说就是要念诵，念诵不是别的，就是要念诸佛的法语，效仿过去的大德，</w:t>
      </w:r>
      <w:r>
        <w:t xml:space="preserve"> </w:t>
      </w:r>
      <w:r>
        <w:t xml:space="preserve"> </w:t>
      </w:r>
      <w:r>
        <w:t xml:space="preserve">口要说的是法的语言。（前行引导文173业因果20）</w:t>
      </w:r>
    </w:p>
    <w:p>
      <w:pPr>
        <w:numPr>
          <w:numId w:val="1036"/>
          <w:ilvl w:val="1"/>
        </w:numPr>
      </w:pPr>
      <w:r>
        <w:t xml:space="preserve">欲/发愿：对精进持咒念诵，充满欢喜，勇悍，乐此不疲，积极</w:t>
      </w:r>
    </w:p>
    <w:p>
      <w:pPr>
        <w:pStyle w:val="Heading3"/>
      </w:pPr>
      <w:bookmarkStart w:id="24" w:name="header-n277"/>
      <w:r>
        <w:t xml:space="preserve">加行</w:t>
      </w:r>
      <w:bookmarkEnd w:id="24"/>
    </w:p>
    <w:p>
      <w:pPr>
        <w:numPr>
          <w:numId w:val="1038"/>
          <w:ilvl w:val="0"/>
        </w:numPr>
      </w:pPr>
      <w:r>
        <w:t xml:space="preserve">一般善业：断除，尽量减少、禁止说和解脱无关的废话</w:t>
      </w:r>
    </w:p>
    <w:p>
      <w:pPr>
        <w:numPr>
          <w:numId w:val="1038"/>
          <w:ilvl w:val="0"/>
        </w:numPr>
      </w:pPr>
      <w:r>
        <w:t xml:space="preserve">殊胜善业：精进持咒念诵，多说对弘法利生和自己修行有关的话。</w:t>
      </w:r>
    </w:p>
    <w:p>
      <w:pPr>
        <w:numPr>
          <w:numId w:val="1039"/>
          <w:ilvl w:val="1"/>
        </w:numPr>
      </w:pPr>
      <w:r>
        <w:t xml:space="preserve">同时精进念诵佛号、咒语、或殊胜的大乘经典：《药师经》、《妙法莲花经》、</w:t>
      </w:r>
      <w:r>
        <w:t xml:space="preserve"> </w:t>
      </w:r>
      <w:r>
        <w:t xml:space="preserve">《心经》、《金刚经》等等。让自己的语言做很多殊胜的语善业，这就是特殊的善法。（智诚堪布前行广释67课辅导）</w:t>
      </w:r>
    </w:p>
    <w:p>
      <w:pPr>
        <w:numPr>
          <w:numId w:val="1039"/>
          <w:ilvl w:val="1"/>
        </w:numPr>
      </w:pPr>
      <w:r>
        <w:t xml:space="preserve">我们应当唯一言说具有实义之语。语言是沟通心灵、传播思想的工具。</w:t>
      </w:r>
      <w:r>
        <w:t xml:space="preserve"> </w:t>
      </w:r>
      <w:r>
        <w:t xml:space="preserve">我们应当运用语言，满怀慈爱去安慰一切苦难中需要慰籍的人；我们应当运用语言，</w:t>
      </w:r>
      <w:r>
        <w:t xml:space="preserve"> </w:t>
      </w:r>
      <w:r>
        <w:t xml:space="preserve"> </w:t>
      </w:r>
      <w:r>
        <w:t xml:space="preserve">随顺他人的根性，启发、引导众生对解脱生信从而趋入正法；我们还应通过音声以念诵持咒来净化自己的心地。</w:t>
      </w:r>
      <w:r>
        <w:t xml:space="preserve"> </w:t>
      </w:r>
      <w:r>
        <w:t xml:space="preserve"> </w:t>
      </w:r>
      <w:r>
        <w:t xml:space="preserve">无著菩萨说：“多言可生不善业，纵然未生虚度日，除非定利自他语，精进禁语极重要。”（因果明镜论）</w:t>
      </w:r>
    </w:p>
    <w:p>
      <w:pPr>
        <w:numPr>
          <w:numId w:val="1038"/>
          <w:ilvl w:val="0"/>
        </w:numPr>
      </w:pPr>
      <w:r>
        <w:t xml:space="preserve">分类</w:t>
      </w:r>
    </w:p>
    <w:p>
      <w:pPr>
        <w:numPr>
          <w:numId w:val="1040"/>
          <w:ilvl w:val="1"/>
        </w:numPr>
      </w:pPr>
      <w:r>
        <w:t xml:space="preserve">自作</w:t>
      </w:r>
    </w:p>
    <w:p>
      <w:pPr>
        <w:numPr>
          <w:numId w:val="1040"/>
          <w:ilvl w:val="1"/>
        </w:numPr>
      </w:pPr>
      <w:r>
        <w:t xml:space="preserve">教他作</w:t>
      </w:r>
    </w:p>
    <w:p>
      <w:pPr>
        <w:numPr>
          <w:numId w:val="1040"/>
          <w:ilvl w:val="1"/>
        </w:numPr>
      </w:pPr>
      <w:r>
        <w:t xml:space="preserve">共作</w:t>
      </w:r>
    </w:p>
    <w:p>
      <w:pPr>
        <w:numPr>
          <w:numId w:val="1040"/>
          <w:ilvl w:val="1"/>
        </w:numPr>
      </w:pPr>
      <w:r>
        <w:t xml:space="preserve">随喜他作</w:t>
      </w:r>
    </w:p>
    <w:p>
      <w:pPr>
        <w:pStyle w:val="Heading3"/>
      </w:pPr>
      <w:bookmarkStart w:id="25" w:name="header-n300"/>
      <w:r>
        <w:t xml:space="preserve">究竟</w:t>
      </w:r>
      <w:bookmarkEnd w:id="25"/>
    </w:p>
    <w:p>
      <w:pPr>
        <w:numPr>
          <w:numId w:val="1041"/>
          <w:ilvl w:val="0"/>
        </w:numPr>
      </w:pPr>
      <w:r>
        <w:t xml:space="preserve">一般善业：防护绮语圆满，</w:t>
      </w:r>
    </w:p>
    <w:p>
      <w:pPr>
        <w:numPr>
          <w:numId w:val="1041"/>
          <w:ilvl w:val="0"/>
        </w:numPr>
      </w:pPr>
      <w:r>
        <w:t xml:space="preserve">殊胜善业：精进念诵佛号、咒语、或殊胜的大乘经典</w:t>
      </w:r>
    </w:p>
    <w:p>
      <w:pPr>
        <w:pStyle w:val="Heading2"/>
      </w:pPr>
      <w:bookmarkStart w:id="26" w:name="header-n307"/>
      <w:r>
        <w:t xml:space="preserve">果报</w:t>
      </w:r>
      <w:bookmarkEnd w:id="26"/>
    </w:p>
    <w:p>
      <w:pPr>
        <w:pStyle w:val="Heading3"/>
      </w:pPr>
      <w:bookmarkStart w:id="27" w:name="header-n309"/>
      <w:r>
        <w:t xml:space="preserve">异熟果</w:t>
      </w:r>
      <w:bookmarkEnd w:id="27"/>
    </w:p>
    <w:p>
      <w:pPr>
        <w:pStyle w:val="FirstParagraph"/>
      </w:pPr>
      <w:r>
        <w:t xml:space="preserve">十善业的异熟果：转生在相应的三善趣中。</w:t>
      </w:r>
    </w:p>
    <w:p>
      <w:pPr>
        <w:pStyle w:val="BodyText"/>
      </w:pPr>
      <w:r>
        <w:t xml:space="preserve">在十善业方面，行持下品善业会转生于人间，行持中品善业会转生于欲界天，在行持善业的基础上如修四禅八定，会转生于色界、无色界。（因果明镜论）</w:t>
      </w:r>
    </w:p>
    <w:p>
      <w:pPr>
        <w:numPr>
          <w:numId w:val="1042"/>
          <w:ilvl w:val="0"/>
        </w:numPr>
      </w:pPr>
      <w:r>
        <w:t xml:space="preserve">色界无色界：善业加四禅八定</w:t>
      </w:r>
    </w:p>
    <w:p>
      <w:pPr>
        <w:numPr>
          <w:numId w:val="1042"/>
          <w:ilvl w:val="0"/>
        </w:numPr>
      </w:pPr>
      <w:r>
        <w:t xml:space="preserve">欲界天：中品的善业</w:t>
      </w:r>
    </w:p>
    <w:p>
      <w:pPr>
        <w:numPr>
          <w:numId w:val="1042"/>
          <w:ilvl w:val="0"/>
        </w:numPr>
      </w:pPr>
      <w:r>
        <w:t xml:space="preserve">人间：下品的善业</w:t>
      </w:r>
    </w:p>
    <w:p>
      <w:pPr>
        <w:pStyle w:val="Heading3"/>
      </w:pPr>
      <w:bookmarkStart w:id="28" w:name="header-n319"/>
      <w:r>
        <w:t xml:space="preserve">等流果</w:t>
      </w:r>
      <w:bookmarkEnd w:id="28"/>
    </w:p>
    <w:p>
      <w:pPr>
        <w:numPr>
          <w:numId w:val="1043"/>
          <w:ilvl w:val="0"/>
        </w:numPr>
      </w:pPr>
      <w:r>
        <w:t xml:space="preserve">同行等流果</w:t>
      </w:r>
    </w:p>
    <w:p>
      <w:pPr>
        <w:numPr>
          <w:numId w:val="1044"/>
          <w:ilvl w:val="1"/>
        </w:numPr>
      </w:pPr>
      <w:r>
        <w:t xml:space="preserve">生生世世喜欢行善，并且善举蒸蒸日上。</w:t>
      </w:r>
    </w:p>
    <w:p>
      <w:pPr>
        <w:numPr>
          <w:numId w:val="1043"/>
          <w:ilvl w:val="0"/>
        </w:numPr>
      </w:pPr>
      <w:r>
        <w:t xml:space="preserve">感受等流果</w:t>
      </w:r>
    </w:p>
    <w:p>
      <w:pPr>
        <w:numPr>
          <w:numId w:val="1045"/>
          <w:ilvl w:val="1"/>
        </w:numPr>
      </w:pPr>
      <w:r>
        <w:t xml:space="preserve">语言有威力</w:t>
      </w:r>
    </w:p>
    <w:p>
      <w:pPr>
        <w:pStyle w:val="Heading3"/>
      </w:pPr>
      <w:bookmarkStart w:id="29" w:name="header-n332"/>
      <w:r>
        <w:t xml:space="preserve">增上果</w:t>
      </w:r>
      <w:bookmarkEnd w:id="29"/>
    </w:p>
    <w:p>
      <w:pPr>
        <w:numPr>
          <w:numId w:val="1046"/>
          <w:ilvl w:val="0"/>
        </w:numPr>
      </w:pPr>
      <w:r>
        <w:t xml:space="preserve">成熟在外境上，与前面十不善业的果报恰恰相反，具足圆满的功德。</w:t>
      </w:r>
    </w:p>
    <w:p>
      <w:pPr>
        <w:pStyle w:val="Heading3"/>
      </w:pPr>
      <w:bookmarkStart w:id="30" w:name="header-n337"/>
      <w:r>
        <w:t xml:space="preserve">士用果</w:t>
      </w:r>
      <w:bookmarkEnd w:id="30"/>
    </w:p>
    <w:p>
      <w:pPr>
        <w:numPr>
          <w:numId w:val="1047"/>
          <w:ilvl w:val="0"/>
        </w:numPr>
      </w:pPr>
      <w:r>
        <w:t xml:space="preserve">所做的任何善业都会突飞猛进地增长，福德接连不断涌现。</w:t>
      </w:r>
    </w:p>
    <w:p>
      <w:pPr>
        <w:pStyle w:val="Heading3"/>
      </w:pPr>
      <w:bookmarkStart w:id="31" w:name="header-n342"/>
      <w:r>
        <w:t xml:space="preserve">《佛为娑伽罗龙王所说大乘经》讲记中所述之断除绮语的功德</w:t>
      </w:r>
      <w:bookmarkEnd w:id="31"/>
    </w:p>
    <w:p>
      <w:pPr>
        <w:pStyle w:val="FirstParagraph"/>
      </w:pPr>
      <w:r>
        <w:rPr>
          <w:b/>
        </w:rPr>
        <w:t xml:space="preserve">龙主，士夫补特伽罗，远离绮语，当得三种一向之法。云何三种？所谓：</w:t>
      </w:r>
      <w:r>
        <w:t xml:space="preserve"> </w:t>
      </w:r>
      <w:r>
        <w:t xml:space="preserve">佛告诉龙王，补特伽罗如果远离了绮语，将会获得三种功德，是哪三种呢?</w:t>
      </w:r>
    </w:p>
    <w:p>
      <w:pPr>
        <w:pStyle w:val="Heading4"/>
      </w:pPr>
      <w:bookmarkStart w:id="32" w:name="header-n344"/>
      <w:r>
        <w:t xml:space="preserve">得知法者，一向爱乐</w:t>
      </w:r>
      <w:bookmarkEnd w:id="32"/>
    </w:p>
    <w:p>
      <w:pPr>
        <w:pStyle w:val="FirstParagraph"/>
      </w:pPr>
      <w:r>
        <w:t xml:space="preserve">第一、以前如果远离了绮语，今生智者们就会</w:t>
      </w:r>
    </w:p>
    <w:p>
      <w:pPr>
        <w:pStyle w:val="BodyText"/>
      </w:pPr>
      <w:r>
        <w:t xml:space="preserve">对他非常认可，或者说对他合理的观点，智者们总是能欢喜接受。这里的“知法者”是指通达一切法的人。由于他远离了一切绮语的缘故，这些智者们都非常喜欢他。</w:t>
      </w:r>
    </w:p>
    <w:p>
      <w:pPr>
        <w:pStyle w:val="Heading4"/>
      </w:pPr>
      <w:bookmarkStart w:id="33" w:name="header-n347"/>
      <w:r>
        <w:t xml:space="preserve">得一向真实，复生智慧</w:t>
      </w:r>
      <w:bookmarkEnd w:id="33"/>
    </w:p>
    <w:p>
      <w:pPr>
        <w:pStyle w:val="FirstParagraph"/>
      </w:pPr>
      <w:r>
        <w:t xml:space="preserve">第二、会获得一种真正的智慧，能够断除一切怀疑，因此他回答任何问题都会非常合理。</w:t>
      </w:r>
    </w:p>
    <w:p>
      <w:pPr>
        <w:pStyle w:val="Heading4"/>
      </w:pPr>
      <w:bookmarkStart w:id="34" w:name="header-n349"/>
      <w:r>
        <w:t xml:space="preserve">得一向为人天师，天上人间一切信乐</w:t>
      </w:r>
      <w:bookmarkEnd w:id="34"/>
    </w:p>
    <w:p>
      <w:pPr>
        <w:pStyle w:val="FirstParagraph"/>
      </w:pPr>
      <w:r>
        <w:t xml:space="preserve">第三、他会因为没有任何谄曲和虚妄而获得一种超胜的威德，人间天界的一切众生都会非常信任、尊重他，见到他都会非常欢喜。</w:t>
      </w:r>
    </w:p>
    <w:p>
      <w:pPr>
        <w:pStyle w:val="Heading4"/>
      </w:pPr>
      <w:bookmarkStart w:id="35" w:name="header-n351"/>
      <w:r>
        <w:t xml:space="preserve">龙主，士夫补特伽罗，远离绮语，获得如是三种一向之法。以此善根回向菩提，得一切如来授记，当证无上正等正觉</w:t>
      </w:r>
      <w:bookmarkEnd w:id="35"/>
    </w:p>
    <w:p>
      <w:pPr>
        <w:pStyle w:val="FirstParagraph"/>
      </w:pPr>
      <w:r>
        <w:t xml:space="preserve">佛告诉龙王，补特伽罗如果远离了绮语，就会获得这样三种一向之法。如果将这一善根回向菩提，就会得到一切如来的授记，获得无上正等正觉的果位。</w:t>
      </w:r>
      <w:r>
        <w:t xml:space="preserve"> </w:t>
      </w:r>
      <w:r>
        <w:t xml:space="preserve">下面讲的是远离恶口的功德。</w:t>
      </w:r>
    </w:p>
    <w:p>
      <w:pPr>
        <w:pStyle w:val="Heading2"/>
      </w:pPr>
      <w:bookmarkStart w:id="36" w:name="header-n353"/>
      <w:r>
        <w:t xml:space="preserve">公案</w:t>
      </w:r>
      <w:bookmarkEnd w:id="36"/>
    </w:p>
    <w:p>
      <w:pPr>
        <w:pStyle w:val="Heading3"/>
      </w:pPr>
      <w:bookmarkStart w:id="37" w:name="header-n355"/>
      <w:r>
        <w:t xml:space="preserve">因果明镜论</w:t>
      </w:r>
      <w:bookmarkEnd w:id="37"/>
    </w:p>
    <w:p>
      <w:pPr>
        <w:pStyle w:val="FirstParagraph"/>
      </w:pPr>
      <w:r>
        <w:t xml:space="preserve">（七）说具义语</w:t>
      </w:r>
    </w:p>
    <w:p>
      <w:pPr>
        <w:pStyle w:val="BodyText"/>
      </w:pPr>
      <w:r>
        <w:t xml:space="preserve"> </w:t>
      </w:r>
      <w:r>
        <w:t xml:space="preserve">断除绮语，我们应当唯一言说具有实义之语。语言是沟通心灵、传播思想的工具。我们应当运用语言，满怀慈爱去安慰一切苦难中需要慰籍的人；我们应当运用语言，随顺他人的根性，启发、引导众生对解脱生信从而趋入正法；我们还应通过音声以念诵持咒来净化自己的心地。无著菩萨说：“多言可生不善业，纵然未生虚度日，除非定利自他语，精进禁语极重要。”</w:t>
      </w:r>
    </w:p>
    <w:p>
      <w:pPr>
        <w:pStyle w:val="BodyText"/>
      </w:pPr>
      <w:r>
        <w:t xml:space="preserve"> </w:t>
      </w:r>
      <w:r>
        <w:t xml:space="preserve">如能断除绮语、说具义语，则生生世世中生在贵族之家，众人拥戴，语言畅达，前后连贯，无有差错，能言善辩并与正法毫不相违。而所说之语相合众人心意，犹如蜂蜜一般。</w:t>
      </w:r>
    </w:p>
    <w:p>
      <w:pPr>
        <w:pStyle w:val="BodyText"/>
      </w:pPr>
      <w:r>
        <w:t xml:space="preserve"> </w:t>
      </w:r>
      <w:r>
        <w:t xml:space="preserve">佛言：休息绮语，获十种功德。何等为十？一天人爱敬；二明人随喜；三常乐实事；四不为明人所嫌，共住不离；五闻言能领；六常得尊重爱敬；七常得爱乐阿兰若处；八爱乐贤圣默然；九远离恶人，亲近贤圣；十身坏命终，得生善道。</w:t>
      </w:r>
    </w:p>
    <w:p>
      <w:pPr>
        <w:pStyle w:val="BodyText"/>
      </w:pPr>
      <w:r>
        <w:t xml:space="preserve"> </w:t>
      </w:r>
      <w:r>
        <w:t xml:space="preserve">宋兴孝安禅师，住清泰寺。定中见二僧倚槛交谈，起初有天神拥卫倾听，久之散去，继而饿鬼在旁唾骂，扫其足迹。后安禅师问及他们，原来二僧初论佛法，接着叙旧家常，末后谈论资养。安禅师自此之后终生未尝言及世事。</w:t>
      </w:r>
    </w:p>
    <w:p>
      <w:pPr>
        <w:pStyle w:val="BodyText"/>
      </w:pPr>
      <w:r>
        <w:t xml:space="preserve"> </w:t>
      </w:r>
      <w:r>
        <w:t xml:space="preserve">莲池大师对此论道：“古人为生死行脚，才逢师友，惟汲汲商略是事，何暇他论？今人终日杂话，求如二僧，亦不可复得；鬼神在侧，又当如何？噫，可惧也已！”</w:t>
      </w:r>
    </w:p>
    <w:p>
      <w:pPr>
        <w:pStyle w:val="Heading3"/>
      </w:pPr>
      <w:bookmarkStart w:id="38" w:name="header-n362"/>
      <w:r>
        <w:t xml:space="preserve">百业经</w:t>
      </w:r>
      <w:bookmarkEnd w:id="38"/>
    </w:p>
    <w:p>
      <w:pPr>
        <w:pStyle w:val="FirstParagraph"/>
      </w:pPr>
      <w:r>
        <w:t xml:space="preserve">-</w:t>
      </w:r>
    </w:p>
    <w:p>
      <w:pPr>
        <w:pStyle w:val="Heading1"/>
      </w:pPr>
      <w:bookmarkStart w:id="39" w:name="header-n364"/>
      <w:r>
        <w:t xml:space="preserve">观修思路</w:t>
      </w:r>
      <w:bookmarkEnd w:id="39"/>
    </w:p>
    <w:p>
      <w:pPr>
        <w:pStyle w:val="Heading2"/>
      </w:pPr>
      <w:bookmarkStart w:id="40" w:name="header-n366"/>
      <w:r>
        <w:t xml:space="preserve">三个思维方式</w:t>
      </w:r>
      <w:bookmarkEnd w:id="40"/>
    </w:p>
    <w:p>
      <w:pPr>
        <w:pStyle w:val="Heading3"/>
      </w:pPr>
      <w:bookmarkStart w:id="41" w:name="header-n368"/>
      <w:r>
        <w:t xml:space="preserve">思维什么是一般的十善，什么是殊胜的十善</w:t>
      </w:r>
      <w:bookmarkEnd w:id="41"/>
    </w:p>
    <w:p>
      <w:pPr>
        <w:numPr>
          <w:numId w:val="1048"/>
          <w:ilvl w:val="0"/>
        </w:numPr>
      </w:pPr>
      <w:r>
        <w:t xml:space="preserve">思考什么是十善业中的不杀生 跟不杀生的行为不能等同，要有发心</w:t>
      </w:r>
    </w:p>
    <w:p>
      <w:pPr>
        <w:numPr>
          <w:numId w:val="1049"/>
          <w:ilvl w:val="1"/>
        </w:numPr>
      </w:pPr>
      <w:r>
        <w:t xml:space="preserve">没有造罪和一般的善的区别</w:t>
      </w:r>
    </w:p>
    <w:p>
      <w:pPr>
        <w:numPr>
          <w:numId w:val="1050"/>
          <w:ilvl w:val="2"/>
        </w:numPr>
      </w:pPr>
      <w:r>
        <w:t xml:space="preserve">没有杀生但没有发心的话不是善，只是没有造罪而已</w:t>
      </w:r>
    </w:p>
    <w:p>
      <w:pPr>
        <w:numPr>
          <w:numId w:val="1050"/>
          <w:ilvl w:val="2"/>
        </w:numPr>
      </w:pPr>
      <w:r>
        <w:t xml:space="preserve">十善业的善是有发心，有决心不杀生，这才叫做善</w:t>
      </w:r>
    </w:p>
    <w:p>
      <w:pPr>
        <w:numPr>
          <w:numId w:val="1049"/>
          <w:ilvl w:val="1"/>
        </w:numPr>
      </w:pPr>
      <w:r>
        <w:t xml:space="preserve">一般的善和特别的善的区别</w:t>
      </w:r>
    </w:p>
    <w:p>
      <w:pPr>
        <w:numPr>
          <w:numId w:val="1051"/>
          <w:ilvl w:val="2"/>
        </w:numPr>
      </w:pPr>
      <w:r>
        <w:t xml:space="preserve">一般的善是发心不杀生，特别的善除了不杀生，还发心去放生</w:t>
      </w:r>
    </w:p>
    <w:p>
      <w:pPr>
        <w:numPr>
          <w:numId w:val="1051"/>
          <w:ilvl w:val="2"/>
        </w:numPr>
      </w:pPr>
      <w:r>
        <w:t xml:space="preserve">特别的善除了不偷盗，还布施给予</w:t>
      </w:r>
    </w:p>
    <w:p>
      <w:pPr>
        <w:numPr>
          <w:numId w:val="1051"/>
          <w:ilvl w:val="2"/>
        </w:numPr>
      </w:pPr>
      <w:r>
        <w:t xml:space="preserve">特别的善除了不邪淫，还守戒</w:t>
      </w:r>
    </w:p>
    <w:p>
      <w:pPr>
        <w:pStyle w:val="Heading3"/>
      </w:pPr>
      <w:bookmarkStart w:id="42" w:name="header-n390"/>
      <w:r>
        <w:t xml:space="preserve">再思考善的果报，四种果报</w:t>
      </w:r>
      <w:bookmarkEnd w:id="42"/>
    </w:p>
    <w:p>
      <w:pPr>
        <w:pStyle w:val="Heading3"/>
      </w:pPr>
      <w:bookmarkStart w:id="43" w:name="header-n392"/>
      <w:r>
        <w:rPr>
          <w:b/>
        </w:rPr>
        <w:t xml:space="preserve">消归自心</w:t>
      </w:r>
      <w:bookmarkEnd w:id="43"/>
    </w:p>
    <w:p>
      <w:pPr>
        <w:numPr>
          <w:numId w:val="1052"/>
          <w:ilvl w:val="0"/>
        </w:numPr>
      </w:pPr>
      <w:r>
        <w:t xml:space="preserve">自己曾经有没有行这样的善，没有的话要去做，有机会，有能力的话以后就一定要去做。有过要继续，随喜，更加精进</w:t>
      </w:r>
    </w:p>
    <w:p>
      <w:pPr>
        <w:pStyle w:val="Heading2"/>
      </w:pPr>
      <w:bookmarkStart w:id="44" w:name="header-n397"/>
      <w:r>
        <w:t xml:space="preserve">两个结论</w:t>
      </w:r>
      <w:bookmarkEnd w:id="44"/>
    </w:p>
    <w:p>
      <w:pPr>
        <w:pStyle w:val="Heading3"/>
      </w:pPr>
      <w:bookmarkStart w:id="45" w:name="header-n399"/>
      <w:r>
        <w:t xml:space="preserve">1 坚定不移的相信善有善报 因果关系</w:t>
      </w:r>
      <w:bookmarkEnd w:id="45"/>
    </w:p>
    <w:p>
      <w:pPr>
        <w:pStyle w:val="Heading3"/>
      </w:pPr>
      <w:bookmarkStart w:id="46" w:name="header-n401"/>
      <w:r>
        <w:t xml:space="preserve">2 观察自己过去或现在有没有去做这个善业，不能忽略任何一个机会，做的不够就要努力，做的不错就要好好回向</w:t>
      </w:r>
      <w:bookmarkEnd w:id="46"/>
    </w:p>
    <w:p>
      <w:pPr>
        <w:pStyle w:val="FirstParagraph"/>
      </w:pPr>
      <w:r>
        <w:t xml:space="preserve">这两个结论是最最重要</w:t>
      </w:r>
    </w:p>
    <w:p>
      <w:pPr>
        <w:pStyle w:val="BodyText"/>
      </w:pPr>
      <w:r>
        <w:t xml:space="preserve">每一个善业都有这3个思维方式，还有这2个结论</w:t>
      </w:r>
    </w:p>
    <w:p>
      <w:pPr>
        <w:pStyle w:val="Heading1"/>
      </w:pPr>
      <w:bookmarkStart w:id="47" w:name="header-n404"/>
      <w:r>
        <w:t xml:space="preserve">参考资料</w:t>
      </w:r>
      <w:bookmarkEnd w:id="47"/>
    </w:p>
    <w:p>
      <w:pPr>
        <w:pStyle w:val="Heading1"/>
      </w:pPr>
      <w:bookmarkStart w:id="48" w:name="header-n406"/>
      <w:r>
        <w:t xml:space="preserve">大圆满前行</w:t>
      </w:r>
      <w:bookmarkEnd w:id="48"/>
    </w:p>
    <w:p>
      <w:pPr>
        <w:pStyle w:val="Heading1"/>
      </w:pPr>
      <w:bookmarkStart w:id="49" w:name="header-n408"/>
      <w:r>
        <w:t xml:space="preserve">前行广释</w:t>
      </w:r>
      <w:bookmarkEnd w:id="49"/>
    </w:p>
    <w:p>
      <w:pPr>
        <w:pStyle w:val="FirstParagraph"/>
      </w:pPr>
      <w:r>
        <w:t xml:space="preserve"> </w:t>
      </w:r>
    </w:p>
    <w:p>
      <w:pPr>
        <w:pStyle w:val="Heading1"/>
      </w:pPr>
      <w:bookmarkStart w:id="50" w:name="header-n410"/>
      <w:r>
        <w:t xml:space="preserve">前行广释第67课</w:t>
      </w:r>
      <w:bookmarkEnd w:id="50"/>
    </w:p>
    <w:p>
      <w:pPr>
        <w:pStyle w:val="Heading2"/>
      </w:pPr>
      <w:bookmarkStart w:id="51" w:name="header-n412"/>
      <w:r>
        <w:t xml:space="preserve">丁二、应行之善业</w:t>
      </w:r>
      <w:bookmarkEnd w:id="51"/>
    </w:p>
    <w:p>
      <w:pPr>
        <w:pStyle w:val="FirstParagraph"/>
      </w:pPr>
      <w:r>
        <w:t xml:space="preserve">总之，了知十不善业的过患后，我们要立下坚定的誓愿，认真受持严禁恶行戒——不杀、不盗、不邪淫、不妄语、不两舌、不绮语、不恶语、不贪、不害、不邪见，杜绝十种不善业。</w:t>
      </w:r>
    </w:p>
    <w:p>
      <w:pPr>
        <w:pStyle w:val="BodyText"/>
      </w:pPr>
      <w:r>
        <w:t xml:space="preserve">一般来讲，受持十善戒，不需要在上师或亲教师面前。就拿不杀生而言，只要自己默默立誓“我从今以后永远不再杀生”便可以了，这就是善业。当然，如果你长期守持的能力没有，则可以发愿“我某时某地绝不杀生”，或者“我不杀老虎、恐龙、鲸鱼，我不杀国家总统、联合国秘书长……”等。（比如你跟某人关系不太好，就可以当着他的面说：“我发誓不杀你！”一边吵架一边这样发愿。呵呵，他听后或许觉得你想杀他，更生气了。）以前有些上师在藏地开法会时，经常要求那些天天杀生的屠夫，发愿不杀雪山狮子、不杀恐龙，或者如果他没有出国的机会，就发愿不杀美国的众生，这样的话，如此发愿也是有功德的。</w:t>
      </w:r>
    </w:p>
    <w:p>
      <w:pPr>
        <w:pStyle w:val="BodyText"/>
      </w:pPr>
      <w:r>
        <w:t xml:space="preserve">当然，倘若你自己因缘具足，能在上师、善知识，或佛像、佛经、佛塔等面前进行承诺，那它的功德更为显著。藏地很注重这种行为，现在汉地也比较不错，很多人遇到一位上师时，常会在他面前发誓断恶行善。这样的话，一方面这是对上师的恭敬心和法供养，另一方面，通过上师加持以后，有时候力量确实不可思议。</w:t>
      </w:r>
    </w:p>
    <w:p>
      <w:pPr>
        <w:pStyle w:val="BodyText"/>
      </w:pPr>
      <w:r>
        <w:t xml:space="preserve">前段时间，我遇到一个戒毒的人，他的毒瘾特别特别厉害，每次发作不吸毒的话，马上就会昏厥在地。后来，他依靠种种因缘到了学院，当下立誓要戒掉毒瘾。如今已过去半年了，他连一刹那想吸毒的心都没有，真正感受到了佛法的加持力。</w:t>
      </w:r>
    </w:p>
    <w:p>
      <w:pPr>
        <w:pStyle w:val="BodyText"/>
      </w:pPr>
      <w:r>
        <w:t xml:space="preserve">所以，你们一些不好的行为，比如特别爱杀生、爱说妄语、爱喝酒抽烟，这些最好在上师面前戒掉。原来有个人特别爱喝酒，他去法王面前发愿不杀生时，不慎说成了“我不喝酒”。法王边说好边给他作加持，结果加持完了后，他才发现自己说错了。（众笑）</w:t>
      </w:r>
    </w:p>
    <w:p>
      <w:pPr>
        <w:pStyle w:val="BodyText"/>
      </w:pPr>
      <w:r>
        <w:t xml:space="preserve">当然，仅是平平淡淡地想“我不杀生”等，这还不足够，必须要在心里立下坚定的誓愿：“无论怎样，我从此以后绝不造恶业！”如果上师具足，就在上师面前；上师不具足，最好是在佛像、佛经面前，或者到寺院去时默默发誓。藏地有个很好的习惯，比如你要见一位上师、朝拜一座寺院，心里必定会发个愿：“我要念十万遍金刚萨埵心咒。”“我要到拉萨去。”……但汉地有些人不是这样，包括个别佛教徒，也是到了布达拉宫后，第一件事就是掏出相机四处拍照。还有些居士来到学院以后，照几张相就回去了，在殊胜的对境面前，连念十万心咒、戒肉、不点杀，甚至做一件善事的誓愿也没发，这是相当可惜的。</w:t>
      </w:r>
    </w:p>
    <w:p>
      <w:pPr>
        <w:pStyle w:val="BodyText"/>
      </w:pPr>
      <w:r>
        <w:t xml:space="preserve">有一次，我给一些老师和学生作开示。结束之后，他们就在我面前，有些立誓不杀生，有些立誓不妄语……每个人都根据自己的情况发了愿。当然，这些对出家人而言，都已经断除了，没有必要重新发愿。但作为在家人，即使不能全部避免，只要杜绝其中一两个，也有很大的功德。为什么呢？因为佛陀说过，所有功德皆因十善而成就，如《华严经》云：“人中随意得受生，乃至顶天禅定乐，独觉声闻佛乘道，皆因十善而成就。”可见，无论是在人中随意投生，还是享受色界、无色界的禅定安乐，乃至获得出世间声闻、独觉、佛陀的功德，其根本来源就是行持十善。十善是做人最基本的原则，就当今而言，它对社会、家庭有非常大的利益，所以，我们行持十善一定要有决心。</w:t>
      </w:r>
    </w:p>
    <w:p>
      <w:pPr>
        <w:pStyle w:val="BodyText"/>
      </w:pPr>
      <w:r>
        <w:t xml:space="preserve">退一步说，假如你实在不能永远断除杀业，那也可以发誓在一年或三年中不杀生，或者每年的一月</w:t>
      </w:r>
      <w:hyperlink w:anchor="X520340e00af4339475dc2a55d7e0ae28cccaca2">
        <w:r>
          <w:rPr>
            <w:rStyle w:val="Hyperlink"/>
          </w:rPr>
          <w:t xml:space="preserve">[1]</w:t>
        </w:r>
      </w:hyperlink>
      <w:r>
        <w:t xml:space="preserve">、四月</w:t>
      </w:r>
      <w:hyperlink w:anchor="X6437ca940ff76cf9f39fa8402b3f12a81ea026f">
        <w:r>
          <w:rPr>
            <w:rStyle w:val="Hyperlink"/>
          </w:rPr>
          <w:t xml:space="preserve">[2]</w:t>
        </w:r>
      </w:hyperlink>
      <w:r>
        <w:t xml:space="preserve">、六月</w:t>
      </w:r>
      <w:hyperlink w:anchor="Xcde7911f4b53f46b8b46522509350ecd4b84a37">
        <w:r>
          <w:rPr>
            <w:rStyle w:val="Hyperlink"/>
          </w:rPr>
          <w:t xml:space="preserve">[3]</w:t>
        </w:r>
      </w:hyperlink>
      <w:r>
        <w:t xml:space="preserve">、九月</w:t>
      </w:r>
      <w:hyperlink w:anchor="Xc7463b5d37d9bca931fec5864cabded241e37ba">
        <w:r>
          <w:rPr>
            <w:rStyle w:val="Hyperlink"/>
          </w:rPr>
          <w:t xml:space="preserve">[4]</w:t>
        </w:r>
      </w:hyperlink>
      <w:r>
        <w:t xml:space="preserve">不杀生，或者每个月的初八、初十、十五、二十五、二十九、三十不杀生。这些特殊日子，佛经和论典都说功德特别大，最好能行持善法，受八关斋戒等。或者，如果你不能常常如此，但立誓在一年、一个月、一日内不杀生，也会受益匪浅，具有许多的功德。</w:t>
      </w:r>
    </w:p>
    <w:p>
      <w:pPr>
        <w:pStyle w:val="BodyText"/>
      </w:pPr>
      <w:r>
        <w:t xml:space="preserve">最近我在看藏文的《涅槃经》，里面说迦叶曾问佛陀：“既然您早知道善星比丘会生邪见，最终将堕入地狱，为什么还开许他出家呢？”佛陀回答：“如果不开许善星出家，他在家的话，会继承王位，而且力量很强大，必定毁坏佛法，这样堕入恶趣的时间更长。虽然我知道他最后会生邪见，但因为出家种下了善根，他将来必会获得无上佛果。</w:t>
      </w:r>
      <w:hyperlink w:anchor="X0fc5dd65a4ad9b1caff955336926400bf50c6bd">
        <w:r>
          <w:rPr>
            <w:rStyle w:val="Hyperlink"/>
          </w:rPr>
          <w:t xml:space="preserve">[5]</w:t>
        </w:r>
      </w:hyperlink>
      <w:r>
        <w:t xml:space="preserve">”所以有些人认为：“既然善星比丘最后会生邪见，那还不如不出家好！”这种说法是不对的，哪怕只是受一天出家戒，这个功德也肯定有。所以，我们要懂得短期受戒的利益。</w:t>
      </w:r>
    </w:p>
    <w:p>
      <w:pPr>
        <w:pStyle w:val="BodyText"/>
      </w:pPr>
      <w:r>
        <w:t xml:space="preserve">还有，《根本说一切有部毗奈耶·皮革事》中有则公案说</w:t>
      </w:r>
      <w:hyperlink w:anchor="X35c6a5d705b9b2901e3f0e9de68a6160fda10af">
        <w:r>
          <w:rPr>
            <w:rStyle w:val="Hyperlink"/>
          </w:rPr>
          <w:t xml:space="preserve">[6]</w:t>
        </w:r>
      </w:hyperlink>
      <w:r>
        <w:t xml:space="preserve">：从前，有个长者子去海中取宝迷了路，黄昏时来到一座幻化的天宫面前，那里有一个天子，由四名天女围绕而享受安乐。天子见他非常饥渴，就供养他美食，并让他在天宫里沐浴，晚上留宿于此。到了天亮，太阳一出来，这四位天女就变成黑色恶狗，把天子扑倒在燃烧的铁地上撕咬。而到了晚上，太阳一落山，恶狗又变成天女，与天子共同嬉乐。</w:t>
      </w:r>
    </w:p>
    <w:p>
      <w:pPr>
        <w:pStyle w:val="BodyText"/>
      </w:pPr>
      <w:r>
        <w:t xml:space="preserve">长者子见后，就问天子：“你往昔造了什么业，如今转生于此？”</w:t>
      </w:r>
    </w:p>
    <w:p>
      <w:pPr>
        <w:pStyle w:val="BodyText"/>
      </w:pPr>
      <w:r>
        <w:t xml:space="preserve">天子回答：“南赡部洲的人疑心较重，我说了，你也不一定相信。”</w:t>
      </w:r>
    </w:p>
    <w:p>
      <w:pPr>
        <w:pStyle w:val="BodyText"/>
      </w:pPr>
      <w:r>
        <w:t xml:space="preserve">长者子说：“这是我亲眼所见，又怎么会不相信呢？”</w:t>
      </w:r>
    </w:p>
    <w:p>
      <w:pPr>
        <w:pStyle w:val="BodyText"/>
      </w:pPr>
      <w:r>
        <w:t xml:space="preserve">天子就对他讲了一个偈颂：“昔时白日损他命，夜则持戒勤修行，以此因缘生此中，今受如是善恶业。”</w:t>
      </w:r>
    </w:p>
    <w:p>
      <w:pPr>
        <w:pStyle w:val="BodyText"/>
      </w:pPr>
      <w:r>
        <w:t xml:space="preserve">长者子听后不太明白，问他是什么意思。</w:t>
      </w:r>
    </w:p>
    <w:p>
      <w:pPr>
        <w:pStyle w:val="BodyText"/>
      </w:pPr>
      <w:r>
        <w:t xml:space="preserve">天子解释道：“我往昔是一个村落里的屠夫，成天以杀羊卖肉为生。嘎达亚那尊者劝我不要杀生，但我不听。于是他就让我承诺晚上不杀生，守持清净戒律，当时我就答应了。以此因缘，我死后堕入这样的孤独地狱，白天在炽燃的铁屋里受尽痛苦，而到了晚上，却身居天宫与四名天女享乐。”</w:t>
      </w:r>
    </w:p>
    <w:p>
      <w:pPr>
        <w:pStyle w:val="BodyText"/>
      </w:pPr>
      <w:r>
        <w:t xml:space="preserve">其实，人间也有类似的果报。我就曾遇到一个病人，她白天身上什么病都没有，特别健康，而一到晚上，就噩梦连连、疼痛无比，一直辗转反侧、叫苦连天。还有一个病人，他上午心情很好，身强体健，而到了下午，就开始身心烦躁，感到特别恐惧。这些人估计也有与此相似的业力。</w:t>
      </w:r>
    </w:p>
    <w:p>
      <w:pPr>
        <w:pStyle w:val="BodyText"/>
      </w:pPr>
      <w:r>
        <w:t xml:space="preserve">所以，在这个世间上，若用智慧去详细观察，就会发现不管在外境上还是自身上，都有无数的善恶果报在不断出现。然遗憾的是，现在不懂因果的人，对此根本不相信，总觉得这是偶然发生的。因此，大家懂得这个道理后，将其传授给别人特别重要。佛陀的教育，其实就是佛陀把所证悟的真理，传达给下面这些眷属。同样，我们作为后学者，也应在自己好好修行的同时，尽量把这种精神传给有缘众生。诚如《父子合集经》所言：“莫作非法，修行善行，亦劝他人，勤行众善。”这即是佛教的精神所在。</w:t>
      </w:r>
    </w:p>
    <w:p>
      <w:pPr>
        <w:pStyle w:val="BodyText"/>
      </w:pPr>
      <w:r>
        <w:t xml:space="preserve">下面讲十善业到底是什么样的：</w:t>
      </w:r>
    </w:p>
    <w:p>
      <w:pPr>
        <w:pStyle w:val="BodyText"/>
      </w:pPr>
      <w:r>
        <w:t xml:space="preserve">所谓的十善业，就是指实际行动中断除十种不善业，奉行对治恶业的善法。</w:t>
      </w:r>
    </w:p>
    <w:p>
      <w:pPr>
        <w:pStyle w:val="BodyText"/>
      </w:pPr>
      <w:r>
        <w:t xml:space="preserve">三种身善业：</w:t>
      </w:r>
    </w:p>
    <w:p>
      <w:pPr>
        <w:pStyle w:val="BodyText"/>
      </w:pPr>
      <w:r>
        <w:t xml:space="preserve">不杀生——断除杀生，爱护生命，放生吃素。</w:t>
      </w:r>
    </w:p>
    <w:p>
      <w:pPr>
        <w:pStyle w:val="BodyText"/>
      </w:pPr>
      <w:r>
        <w:t xml:space="preserve">不偷盗——断不与取，慷慨布施。自己有财物的话，应尽量上供下施，同时不要去炫耀。有些人在供养时，把一千块钱全摊成纸牌一样，然后放在佛堂里或功德箱上，这样其实没有必要。</w:t>
      </w:r>
    </w:p>
    <w:p>
      <w:pPr>
        <w:pStyle w:val="BodyText"/>
      </w:pPr>
      <w:r>
        <w:t xml:space="preserve">不邪淫——断除邪淫，守持戒律，身心清净。</w:t>
      </w:r>
    </w:p>
    <w:p>
      <w:pPr>
        <w:pStyle w:val="BodyText"/>
      </w:pPr>
      <w:r>
        <w:t xml:space="preserve">四种语善业：</w:t>
      </w:r>
    </w:p>
    <w:p>
      <w:pPr>
        <w:pStyle w:val="BodyText"/>
      </w:pPr>
      <w:r>
        <w:t xml:space="preserve">不妄语——断除妄语，说真实语。</w:t>
      </w:r>
    </w:p>
    <w:p>
      <w:pPr>
        <w:pStyle w:val="BodyText"/>
      </w:pPr>
      <w:r>
        <w:t xml:space="preserve">不两舌——断离间语，化解怨恨，调解不和。</w:t>
      </w:r>
    </w:p>
    <w:p>
      <w:pPr>
        <w:pStyle w:val="BodyText"/>
      </w:pPr>
      <w:r>
        <w:t xml:space="preserve">不恶语——断除恶语，说悦耳语、柔和语、调顺语。</w:t>
      </w:r>
    </w:p>
    <w:p>
      <w:pPr>
        <w:pStyle w:val="BodyText"/>
      </w:pPr>
      <w:r>
        <w:t xml:space="preserve">不绮语——禁止乱七八糟的绮语，精进持咒念诵，多说对弘法利生和自己修行有关的话。</w:t>
      </w:r>
    </w:p>
    <w:p>
      <w:pPr>
        <w:pStyle w:val="BodyText"/>
      </w:pPr>
      <w:r>
        <w:t xml:space="preserve">我看有些道友背诵很好，这肯定下了不少功夫，平时应该没有说绮语的时间，否则，不可能把这么多论典倒背如流。昨天背考《窍诀宝藏论》时，中间稍微断了一下，过后好几个人都哭了。我问为什么哭，她们说：“没有背好，耽误您的时间。”其实你们背得很好！我以前也背诵过，没有考试之前压力很大，考完以后会睡得特别好，心里也很放松、很快乐。</w:t>
      </w:r>
    </w:p>
    <w:p>
      <w:pPr>
        <w:pStyle w:val="BodyText"/>
      </w:pPr>
      <w:r>
        <w:t xml:space="preserve">我们这里很多道友，此次背诵《中论》、《窍诀宝藏论》、《入行论》等论典，肯定花了很长时间。不然，除了极个别人以外，这不是那么容易的。你们既然下了功夫这样背，就定会思维它的法义，如此在一生中，对它的印象会特别深。我在二十年前背过的论典，现在虽不一定能原原本本记得住，但跟没背过的论典完全不同，如今只要稍微再看一下，马上又会浮现在脑海里。所以，闻思修行是我们最快乐的事情。</w:t>
      </w:r>
    </w:p>
    <w:p>
      <w:pPr>
        <w:pStyle w:val="BodyText"/>
      </w:pPr>
      <w:r>
        <w:t xml:space="preserve">三种意善业：</w:t>
      </w:r>
    </w:p>
    <w:p>
      <w:pPr>
        <w:pStyle w:val="BodyText"/>
      </w:pPr>
      <w:r>
        <w:t xml:space="preserve">无贪心——断除贪心，满怀舍心，知足少欲。</w:t>
      </w:r>
    </w:p>
    <w:p>
      <w:pPr>
        <w:pStyle w:val="BodyText"/>
      </w:pPr>
      <w:r>
        <w:t xml:space="preserve">无害心——断绝害心，修饶益心、慈心、悲心、菩提心。</w:t>
      </w:r>
    </w:p>
    <w:p>
      <w:pPr>
        <w:pStyle w:val="BodyText"/>
      </w:pPr>
      <w:r>
        <w:t xml:space="preserve">无邪见——弃离邪见，依止空性见、因果观、平等观等正见。</w:t>
      </w:r>
    </w:p>
    <w:p>
      <w:pPr>
        <w:pStyle w:val="BodyText"/>
      </w:pPr>
      <w:r>
        <w:t xml:space="preserve">接下来讲十善业的四种果：</w:t>
      </w:r>
    </w:p>
    <w:p>
      <w:pPr>
        <w:pStyle w:val="BodyText"/>
      </w:pPr>
      <w:r>
        <w:t xml:space="preserve">异熟果：转生在相应的三善趣中。</w:t>
      </w:r>
    </w:p>
    <w:p>
      <w:pPr>
        <w:pStyle w:val="BodyText"/>
      </w:pPr>
      <w:r>
        <w:t xml:space="preserve">同行等流果：生生世世喜欢行善，并且善举蒸蒸日上。</w:t>
      </w:r>
    </w:p>
    <w:p>
      <w:pPr>
        <w:pStyle w:val="BodyText"/>
      </w:pPr>
      <w:r>
        <w:t xml:space="preserve">感受等流果：断除杀生，长寿少病；不偷盗感得具足受用，无有盗敌；断除邪淫，夫妻美满，怨敌鲜少；断除妄语，受到众人称赞爱戴；断除离间语，受到眷属仆人的恭敬；断除恶语，恒常听闻悦耳语；断除绮语，语言有威力；断除贪心，如愿以偿；断除害心，远离损恼；断除邪见，相续生起善妙之见。</w:t>
      </w:r>
    </w:p>
    <w:p>
      <w:pPr>
        <w:pStyle w:val="BodyText"/>
      </w:pPr>
      <w:r>
        <w:t xml:space="preserve">增上果：成熟在外境上，与前面十不善业的果报恰恰相反，具足圆满的功德。</w:t>
      </w:r>
    </w:p>
    <w:p>
      <w:pPr>
        <w:pStyle w:val="BodyText"/>
      </w:pPr>
      <w:r>
        <w:t xml:space="preserve">其实造善业会一切吉祥，造恶业会一切不吉祥，这不仅仅是佛教所承许，其他宗教也强调这一点。如儒教的《易经》云：“积善之家，必有余庆。积不善之家，必有余殃。”道教的《太上感应篇》也说：“人能行善，上天赐之以福。”所以，行持善法之后，外在环境会非常舒服，护法神、天人和周围的人，都会给你创造许多快乐的因缘；而造下恶业的话，人与非人、包括环境会给你带来诸多不祥。</w:t>
      </w:r>
    </w:p>
    <w:p>
      <w:pPr>
        <w:pStyle w:val="BodyText"/>
      </w:pPr>
      <w:r>
        <w:t xml:space="preserve">不过，这个道理对好人来讲，稍微开导一下就能接受，但对恶人而言，再怎么样劝诫，他也不一定听。如《正法念处经》云：“善人行善易，恶人行善难。恶人造恶易，善人作恶难。”这个偈颂我很喜欢。真正有善根的人，再怎么劝他犯戒、杀生、造恶业，他也不会做的；但如果是一个恶人，让他喝酒、抽烟、做坏事，只要略加指点就可以了。所以，每个人的因缘确实不同。</w:t>
      </w:r>
    </w:p>
    <w:p>
      <w:pPr>
        <w:pStyle w:val="BodyText"/>
      </w:pPr>
      <w:r>
        <w:t xml:space="preserve">士用果：所做的任何善业，都会突飞猛进地增长，福德接连不断地涌现。</w:t>
      </w:r>
    </w:p>
    <w:p>
      <w:pPr>
        <w:pStyle w:val="BodyText"/>
      </w:pPr>
      <w:r>
        <w:t xml:space="preserve">现在有些人，无勤中做什么都很顺利。我就见到一些读书的学生，平时成绩不是很好，但到了考试时特别顺；而有些人平时非常精进，智慧很不错，可是经常家庭也不顺，考试也不顺，什么都不顺，这跟各自的业力也有一定关系。</w:t>
      </w:r>
    </w:p>
    <w:p>
      <w:pPr>
        <w:pStyle w:val="BodyText"/>
      </w:pPr>
      <w:r>
        <w:t xml:space="preserve">综上所述，业因果的正见，我们每个人该修的要好好修，该观想的要好好观想。如果善恶因果的见解得以坚固，那你做什么事情、行持什么善法都很容易。相反，倘若这个见解动摇不定，就算得了再高的灌顶、再无上的窍诀，对你恐怕也不一定有长期的利益。所以，大家对取舍因果的理论和实际修持，务必要值得重视！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w:anchor="Xeb2bdf11a0dd7c6da468d761777cb6191f5b12a">
        <w:r>
          <w:rPr>
            <w:rStyle w:val="Hyperlink"/>
          </w:rPr>
          <w:t xml:space="preserve">[1]</w:t>
        </w:r>
      </w:hyperlink>
      <w:r>
        <w:t xml:space="preserve"> </w:t>
      </w:r>
      <w:r>
        <w:t xml:space="preserve">藏历一月为“神变月”，是佛陀降伏外道六师、大力显扬佛法的月份。众多佛教经论中都提到过神变月的殊胜功德，在此期间每做一件善事，其功德会增上十万倍。</w:t>
      </w:r>
    </w:p>
    <w:p>
      <w:pPr>
        <w:pStyle w:val="BodyText"/>
      </w:pPr>
      <w:hyperlink w:anchor="Xdb012f494882bd833ea7650e4af4d38bac1a960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藏历四月为“萨噶月”（吉祥月），其中四月初八是佛陀出生之日，四月十五是佛陀成道和涅槃之日。</w:t>
      </w:r>
    </w:p>
    <w:p>
      <w:pPr>
        <w:pStyle w:val="BodyText"/>
      </w:pPr>
      <w:hyperlink w:anchor="Xb51abea7302c61fc18123dc67c0baf0e05994fc">
        <w:r>
          <w:rPr>
            <w:rStyle w:val="Hyperlink"/>
          </w:rPr>
          <w:t xml:space="preserve">[3]</w:t>
        </w:r>
      </w:hyperlink>
      <w:r>
        <w:t xml:space="preserve"> </w:t>
      </w:r>
      <w:r>
        <w:t xml:space="preserve">藏历六月为“转法轮月”，其中六月初四是佛陀在鹿野苑为五比丘初转法轮之日。</w:t>
      </w:r>
    </w:p>
    <w:p>
      <w:pPr>
        <w:pStyle w:val="BodyText"/>
      </w:pPr>
      <w:hyperlink w:anchor="Xdb28357a7416e771c4626aa7d498b75e3682c3f">
        <w:r>
          <w:rPr>
            <w:rStyle w:val="Hyperlink"/>
          </w:rPr>
          <w:t xml:space="preserve">[4]</w:t>
        </w:r>
      </w:hyperlink>
      <w:r>
        <w:t xml:space="preserve"> </w:t>
      </w:r>
      <w:r>
        <w:t xml:space="preserve">藏历九月为“天降月”，其中九月二十二日是佛陀上天为母说法后重返娑婆世界之日。</w:t>
      </w:r>
    </w:p>
    <w:p>
      <w:pPr>
        <w:pStyle w:val="BodyText"/>
      </w:pPr>
      <w:hyperlink w:anchor="Xc473f85a0a8ec9a3f4fad6f586e8714487ba3bf">
        <w:r>
          <w:rPr>
            <w:rStyle w:val="Hyperlink"/>
          </w:rPr>
          <w:t xml:space="preserve">[5]</w:t>
        </w:r>
      </w:hyperlink>
      <w:r>
        <w:t xml:space="preserve"> </w:t>
      </w:r>
      <w:r>
        <w:t xml:space="preserve">汉文的《涅槃经》中也有这一段：迦叶菩萨白佛言：“世尊，如来具足知诸根力，定知善星当断善根。以何因缘，听其出家？”佛言：“善男子，我于往昔初出家时，吾弟难陀，从弟阿难、调婆达多，子罗睺罗，如是等辈皆悉随我出家修道，我若不听善星出家，其人次当得绍王位，其力自在当坏佛法。以是因缘，我便听其出家修道。善男子，善星比丘若不出家亦断善根，于无量世都无利益，今出家已虽断善根，能受持戒供养恭敬耆旧长宿有德之人，修习初禅乃至四禅，是名善因。如是善因能生善法，善法既生能修习道，既修习道当得阿耨多罗三藐三菩提，是故我听善星出家。”</w:t>
      </w:r>
    </w:p>
    <w:p>
      <w:pPr>
        <w:pStyle w:val="BodyText"/>
      </w:pPr>
      <w:hyperlink w:anchor="X2976938de78050674c544c3fec6a18d6dd36ccd">
        <w:r>
          <w:rPr>
            <w:rStyle w:val="Hyperlink"/>
          </w:rPr>
          <w:t xml:space="preserve">[6]</w:t>
        </w:r>
      </w:hyperlink>
      <w:r>
        <w:t xml:space="preserve"> </w:t>
      </w:r>
      <w:r>
        <w:t xml:space="preserve">《根本说一切有部毘奈耶·皮革事》云：时长者子渐渐前行，日欲暮时，乃见化天宫处，有一天子，复有四天女，共为欢乐，游戏天宫。其天遥见长者子，告曰：“商主无病，汝有饥渴不？”答言：“甚饥渴耳。”于时天子即令商主洗浴，供妙饮食，其夜止宿。至天晓已，于日出时，其宫变化，前四天女变为黧狗，捉此天子，覆面扑着于热铁床上，猛焰星流，食其背肉。复至暮间日欲没时，还复变为天宫，狗乃变为天女。然长者子，眼亲见已，情切怪异，即告彼天子曰：“汝作何业今生此处？”时天子答曰：“商主，南赡部洲人多难信。”长者子曰：“我今目验云何不信？”尔时天子说往昔业缘，以颂答曰：“昔时白日损他命。夜则持戒勤修行。以此因缘生此中。今受如是善恶业。”时长者子闻此颂已，白言：“颂有何义？”天子答曰：“商主，我往昔时在婆索村中，身为屠儿，常以杀羊卖肉，自养育身。时有圣者苾刍，名迦多演那，劝我改悔，勿造斯业，无有尽期。既劝不得，是时圣者，又复劝我，令夜持戒，我即依教。以此业故，今者白日受苦，为夜持戒，夜受如是快乐果报。”</w:t>
      </w:r>
    </w:p>
    <w:p>
      <w:pPr>
        <w:pStyle w:val="Heading1"/>
      </w:pPr>
      <w:bookmarkStart w:id="52" w:name="header-n466"/>
      <w:r>
        <w:t xml:space="preserve">前行广释生西法师辅导</w:t>
      </w:r>
      <w:bookmarkEnd w:id="52"/>
    </w:p>
    <w:p>
      <w:pPr>
        <w:pStyle w:val="FirstParagraph"/>
      </w:pPr>
      <w:r>
        <w:t xml:space="preserve"> </w:t>
      </w:r>
    </w:p>
    <w:p>
      <w:pPr>
        <w:pStyle w:val="Heading2"/>
      </w:pPr>
      <w:bookmarkStart w:id="53" w:name="header-n468"/>
      <w:r>
        <w:t xml:space="preserve">《前行广释》第67课辅导资料</w:t>
      </w:r>
      <w:bookmarkEnd w:id="53"/>
    </w:p>
    <w:p>
      <w:pPr>
        <w:pStyle w:val="FirstParagraph"/>
      </w:pPr>
      <w:r>
        <w:t xml:space="preserve">我们讲完了十不善，上面在讲十不善时候都是不舒服的，下面要讲的是让我们高兴的——应行的善业，果报都是好的。九几年在学院的时候，有一段时间上午大恩上师讲《幻化网》，下午讲戒律，那是冰火两重天。上午讲幻化网的时候，简直是认为解脱没空隙了，对解脱的信心满满。下午讲戒律的时候就觉得有点悲惨了，下一世能不能得人身都打问号。每一个造的罪业，犯了戒律的果报是什么，一个一个讲，听起来心惊胆战。最后大家听完之后都是怀疑，下一世能不能得人身？能不能避免不堕恶趣？第二天早上起来就讲《幻化网》，信心又起来了。</w:t>
      </w:r>
      <w:r>
        <w:t xml:space="preserve"> </w:t>
      </w:r>
      <w:r>
        <w:t xml:space="preserve">法的力量就是这样，当讲了义法的时候，就觉得解脱很有希望，讲罪业就觉得真的是很危险，这个是我们需要知道的，太过于飘飘然也不行，太过于沮丧也不行，该做的就做。心就是这样，你给什么因它就朝什么样地方改变。关键不要吝啬给好因缘，如果有十分的力量只给两三分，把其它时间花在没有意义的事情上面，修行善法又舍不得花时间，这不行。所以关键自主权还是在我们这儿。不要舍不得给他因缘去改变，一定要给很多的善法、善心，菩提心要不断地修，上师要不断地祈祷等等。投入一定的因缘是决定会改变的。心是有为法，一定可以变的，关键要给强劲、持续性、正确的因缘，才会慢慢地转变。如果给了一次好因缘，放纵三五天，那毫无疑问就慢了，给的因缘不正确或者力量不够都不行。修行时间长了，慢慢我们就会知道修行的关键地方，自然而然就会抓住核心——菩提心，空性很重要。逐渐从追求开天眼、打卦等慢慢地转了，他觉得这也是有一定的利益，但不是主要的。自动把主次分清楚了，对他有用的，真实相应于佛菩萨的境界就对了，不一样那就要小心了。</w:t>
      </w:r>
      <w:r>
        <w:t xml:space="preserve"> </w:t>
      </w:r>
      <w:r>
        <w:t xml:space="preserve">如果没有智慧的人说你不对，不一定要管他，因为他都不懂。但是如果是智者的语言或者是佛菩萨的圣言，拿出来对照的时候发现对不上那就要注意，那可能是你没有真正按照佛菩萨的教言做。如果现在随便挑一本法本来对照都是完全符合，那就是真正地走在了修行的道路上。如果是正确的因缘，慢慢的时间要长，短时间也不行。种子种到地里面，给时间才能生根发芽,长几个月后才能开花结果。一般的庄稼都是这样，如果是果树，还要等好几年之后才能看到果，让它长成参天大树还要等的时间更长。果越大，酝酿的时间肯定相应会越长。毫无疑问这个正见我们要了解。所以我们要有耐心。</w:t>
      </w:r>
      <w:r>
        <w:t xml:space="preserve"> </w:t>
      </w:r>
      <w:r>
        <w:t xml:space="preserve">修行也是要训练我们的耐心的，没有耐心也不行。有些人觉得自己已经修了好几个月、好几年了，为什么还没有出现法本里面所承诺的这些功德利益？是不是只是骗我们进来？你想要的果是很高的要求，是要扭转轮回、一生成佛，而成佛对于显宗菩萨则是需要三个无数劫来完成的事业。你想要在几年里，而且没那么精进就达到，这也有点太过分了！所以我们一定要知道，小的果它的因缘就容易。肯定嘛！比如说你今天要出去挣一百块钱，就相对容易了，去搬一天砖头就可以赚到，但是要去赚大钱，那一天肯定是不行的。尤其是想要出离轮回，要彻底扭转轮回的心态，给的时间短了一定不行。虽然你的方法、投资方向是正确的，但还是要给它时间慢慢去运作，它的力量在日积月累中就强劲了起来，最后就一下子从量变到质变。所以虽然我们的方向正确，但还是要给它时间，不要着急。</w:t>
      </w:r>
      <w:r>
        <w:t xml:space="preserve"> </w:t>
      </w:r>
      <w:r>
        <w:t xml:space="preserve">“不要着急”的意思不是说就可以懒惰、放松了（“上师，法师说不要着急”，然后就天天睡懒觉），菩萨每天把他的时间安排地非常紧凑，但是他的内心和他的战略非常平稳，不会着急于两三天，而是三无数劫成佛。菩萨知道并接受了三无数劫成佛这样的时间安排，他会不会想“反正三无数劫，我今天可以睡懒觉，明天也可以放松”？不会的。第一他接受了三无数劫，第二每天安排好该做的、该修的都认认真真去做。所以我们从整体来讲要放松，不要太急躁，但是每天应该做什么仍然认认真真地去做，这种心态比较合理。只有合理的安排才能够达到效果，第一每天没有空耗，第二也没有很急躁地想“为什么我修的还没有结果呢？”，很多不必要的麻烦就避免掉了。其实很多麻烦主要来自于急躁，太急了就会打乱部署。有些地方太急躁就是问题，不急躁的话，每天该做什么就做什么。也许在座上修百字明，修一百遍或者修几天都没什么效果，修曼扎也没什么效果，但是你每天该做的都如理如法地去做，时间长了，它的效果慢慢就会出来。</w:t>
      </w:r>
      <w:r>
        <w:t xml:space="preserve"> </w:t>
      </w:r>
      <w:r>
        <w:t xml:space="preserve">下面我们讲应行的善业。</w:t>
      </w:r>
    </w:p>
    <w:p>
      <w:pPr>
        <w:pStyle w:val="Heading3"/>
      </w:pPr>
      <w:bookmarkStart w:id="54" w:name="header-n470"/>
      <w:r>
        <w:t xml:space="preserve">丁二、应行之善业</w:t>
      </w:r>
      <w:bookmarkEnd w:id="54"/>
    </w:p>
    <w:p>
      <w:pPr>
        <w:pStyle w:val="FirstParagraph"/>
      </w:pPr>
      <w:r>
        <w:t xml:space="preserve">总之，我们了知十不善业的过患之后，心中立下坚定誓愿认真地受持严禁恶行戒，就是十善业，也就是指不杀、不盗等十种。</w:t>
      </w:r>
      <w:r>
        <w:t xml:space="preserve"> </w:t>
      </w:r>
      <w:r>
        <w:t xml:space="preserve">我们已经了知了十不善的过患，所以要立誓守持严禁恶行戒。严禁恶行戒的意思就是禁止恶行。“严禁恶行戒就是十善业，也就是指不杀、不盗等十种”，就是把每一种十不善业翻转过来。前面是杀生、偷盗、邪淫，现在是不杀、不盗、不邪淫，乃至于不邪见等等，这样就是十善业道。</w:t>
      </w:r>
      <w:r>
        <w:t xml:space="preserve"> </w:t>
      </w:r>
      <w:r>
        <w:t xml:space="preserve">一般来说，受持十善戒不需要在上师或亲教师面前立誓，只要自己心里默默地想：我从今以后永远不再杀生，或者我某时某地绝不杀生，或者我不杀害某某众生等等，这就是善业。</w:t>
      </w:r>
      <w:r>
        <w:t xml:space="preserve"> </w:t>
      </w:r>
      <w:r>
        <w:t xml:space="preserve">这里我们要分析几种情况。第一个，有些人认为，我不用去受什么戒、发什么誓，反正我这辈子没有杀生、杀人。但是发誓不杀生和本身没有杀生是有差别的。如果没有发誓愿，没有杀生（有些人一辈子没杀过人，没有故意杀过生）会不会成为善业呢？不会，只是没有杀人、没有杀生而已，它本身不会成为善业，只能说明你没有造这种恶业而已。很多人不懂，说“我一辈子都是善人，我一辈子都做善事”。没有发誓的话，只能说没有做这个行为而已。当然没有造这个恶业，就不会受这个果报，这是决定的，但是没有杀人、杀生，它本身不会成为善法，没有“我要去做一个善法或我要去承诺”。这里面的差别是，虽然同样没有杀人、杀生，承诺和不承诺、发誓和不发誓完全不一样。所以这里讲了我们要发誓、要承诺，单单没有做是不行的，它不能叫善业，只是没有做这个恶业而已。承诺有两种，一种叫受持十善戒，不需要在上师、亲教师（亲教师就是堪布，现在我们所说的堪布是法师，但是在戒律当中，亲教师就是传戒律的，给你传戒律的这个叫堪布、叫亲教师）面前立誓，只是心中默默地想（并不是很弱地想，而是誓愿很坚定、内心很坚定地去想），或者可以说出来。主要是指不需要在一个对境面前讲，可以自己一个人说，或者心中默默地发誓。怎么想呢？“我从今以后永远不再杀生”，这是上等的，从今以后永远不杀一切众生或者永远不杀某一众生，这是从时间方面来讲的。</w:t>
      </w:r>
      <w:r>
        <w:t xml:space="preserve"> </w:t>
      </w:r>
      <w:r>
        <w:t xml:space="preserve">以上做不到也可以这样想：“或者我某时某地不杀生”。在某一个时间当中，比如在这个月当中不杀生。上师讲记当中讲在一月（藏历一月是神变月，功德很大）或者四月（萨嘎月，也就是吉祥月）当中发誓不杀生也可以。或者在某一地，比如说我在佛学院不杀生，或者在其他哪个地方不杀生，是在某一地发愿不杀生。</w:t>
      </w:r>
      <w:r>
        <w:t xml:space="preserve"> </w:t>
      </w:r>
      <w:r>
        <w:t xml:space="preserve">“或者我不杀害某某众生等等”，做不到不杀所有众生，但是可以不杀某一类众生，比如说我不杀鱼、不杀牛，或者甚至说不杀狮子、老虎。虽然可能根本看不到，也没有能力杀，但是这样发誓也是可以的。甚至发誓不杀恐龙也可以，主要是心上面的一种誓愿力。只要心上发了这个誓愿力，就会持续不断地产生功德。比如说我发誓一个月当中不杀，这在《俱舍论》当中叫中戒，阶段性的叫中戒，在一个月当中会有一种中戒的戒体，有无表色，一个月过了之后这个力量就消失了，相当于过期了一样。所以你可以承诺永远（永远就是一直存在），或者短短的时间当中（即中戒），比如一个月、半年、三年当中不杀生。或是发誓不杀害其中一类，没办法承诺不杀一切众生，承诺不杀一切人也可以。这对世间的很多人来讲特别方便，不用在上师面前讲，也不用发誓不杀所有众生。可以任意挑选一个，发誓不杀龙、不杀狮子、不杀老虎、不杀人，这些都可以。发誓之后就马上变成善业了，以上是受持十善戒，不需要在上师面前立誓。</w:t>
      </w:r>
      <w:r>
        <w:t xml:space="preserve"> </w:t>
      </w:r>
      <w:r>
        <w:t xml:space="preserve">另一种是在上师面前受，发誓不杀生、不偷盗等，这属于五戒。前者不是五戒，是十善戒，不用在上师面前受，也不用仪轨，不用上师给你传这个戒律，只要自己发誓就行了。有些人说没有受五戒也可以升天吗？也可以。没有受五戒，有些根本没有传戒人，或者那个时候没有佛法。没有佛法也可以升天吗？也可以。只要内心当中很坚定地承诺十善当中不杀生、不偷盗、不邪淫等等，就得到了十善戒，有十善戒就有了升天、转善趣的基础。所以不一定只有佛弟子才可以升天，只要发了不杀生的誓愿或者发誓不偷盗，就属于十善戒当中的一个，外道、世间人只要发了誓（十善戒的誓愿）之后就可以。所以不学习佛法的这些外道（比如基督教也好，其他教也好），只要有誓愿就有了升天的基础，只要符合这个标准就可以。</w:t>
      </w:r>
      <w:r>
        <w:t xml:space="preserve"> </w:t>
      </w:r>
      <w:r>
        <w:t xml:space="preserve">十善戒和五戒要分开。五戒是尽形寿，是在上师面前庄重承诺，要有承诺的仪式、仪轨，这样会得到戒体。十善戒也可以受一辈子，但是它和五戒还是有差别，因为不需要在上师面前受，而五戒一定要在上师面前受，自己是不能受的。以上我们首先区别了只是不杀生不能成为善业，必须要发誓；其次发誓有两种：一个是在上师面前通过受五戒的方式来承诺不杀生、不偷盗；还有一个就是以十善戒的方式，自己承诺也行。</w:t>
      </w:r>
      <w:r>
        <w:t xml:space="preserve"> </w:t>
      </w:r>
      <w:r>
        <w:t xml:space="preserve">当然如果能在上师、善知识、佛像佛经佛塔等面前进行承诺发誓，那么它的功德就更为显著了。</w:t>
      </w:r>
      <w:r>
        <w:t xml:space="preserve"> </w:t>
      </w:r>
      <w:r>
        <w:t xml:space="preserve">一般来讲不需要，但是如果有机会、有条件，可以在具有功德的上师、善知识面前承诺，也可以在佛像、佛经、佛塔面前承诺。佛像、佛经、佛塔是三宝所依，佛像是佛陀、佛宝的代表，佛经是法宝的代表，佛塔是佛智慧或者僧宝的代表。这是佛陀身、语、意的所依，也有说是三宝的所依。在佛陀身语意面前进行承诺、发誓，在殊胜对境面前承诺的功德就更大。尤其是在证悟很圆满的上师面前，或者加持力很大的经书、佛塔、佛像面前，比如大昭寺的佛像或者佛学院的坛城，这方面承诺功德都特别大。</w:t>
      </w:r>
      <w:r>
        <w:t xml:space="preserve"> </w:t>
      </w:r>
      <w:r>
        <w:t xml:space="preserve">然而，仅仅这样平平淡淡地想“我不杀生”还不足够，必须要在心里立下这样坚定的誓愿：无论怎样，我从此以后绝不造恶业。</w:t>
      </w:r>
      <w:r>
        <w:t xml:space="preserve"> </w:t>
      </w:r>
      <w:r>
        <w:t xml:space="preserve">如果想的时候很平淡，没有很坚定的决心是不行的。因为心太淡了，不一定能够生起中戒，所以想的时候心要比较坚定。虽然时间可以比较短，但是心要坚定、勇猛，这就可以产生中戒。必须要立下坚定的誓愿，“从此以后”的意思是从此到成佛之间，可以是从此到死之间，或者从此到三个月之后、从此到后天。你的心要坚定，从此以后绝不造恶业。</w:t>
      </w:r>
      <w:r>
        <w:t xml:space="preserve"> </w:t>
      </w:r>
      <w:r>
        <w:t xml:space="preserve">前面是以杀生为例。也可以承诺不偷天人的东西，不偷盗也是可以这样立下誓言的。十善戒中任何一戒都可以这样——邪淫也是这样，发誓不和天女邪淫。前面只是以杀生作为例子，其实偷盗、邪淫既可以尽形寿很严格，也可以挑选一些时间段，或者某一类众生来进行这方面的承诺，都一定会产生功德。</w:t>
      </w:r>
      <w:r>
        <w:t xml:space="preserve"> </w:t>
      </w:r>
      <w:r>
        <w:t xml:space="preserve">当然作为佛弟子，如果守持五戒很圆满，功德是完全不一样的。上面所说的是针对那些的确没有办法圆满五戒的人，做不到又不能放任自流，要尽量地让他在造罪业的同时也能得到功德和利益，这样的话也是善巧方便，也是利他的思想和具体的表现方式。</w:t>
      </w:r>
      <w:r>
        <w:t xml:space="preserve"> </w:t>
      </w:r>
      <w:r>
        <w:t xml:space="preserve">为什么刚刚讲的这些方面是比较殊胜？比较殊胜的意思是说，很多完全没有条件的人，也可以让他发一个愿，做一个承诺，这对很多人来讲比较容易。尤其是有些时候家人可能比较听自己的话，你让他发这个愿，他觉得没什么影响，对他现在的生活也没什么改变，当然他也就愿意。你也帮助了他，他也得到利益，他的承诺对他现在放不下的生活方式也不会有任何影响，所以这个方面是可以考虑。</w:t>
      </w:r>
      <w:r>
        <w:t xml:space="preserve"> </w:t>
      </w:r>
      <w:r>
        <w:t xml:space="preserve">为什么呢？这对他们来讲是可以选择的，承诺也不是八关斋戒——八关斋戒必须要有戒体的。如果按照前面杀生的标准来讲，十善业多多少少都可以让他受，但这里面可以选择一类让他去承诺，让他发誓。你跟他讲，他觉得对他没有什么影响，就可以很坚定去承诺。这对很多完全没有机会和能力守持很圆满戒律的人来讲，也是一个很好的善巧方便。</w:t>
      </w:r>
      <w:r>
        <w:t xml:space="preserve"> </w:t>
      </w:r>
      <w:r>
        <w:t xml:space="preserve">如果在家人等实在不能彻头彻尾永久性地杜绝杀业，也可以发誓在一年当中的一月份或四月份不杀生，或者在每一个月当中的十五日和三十日不杀生。</w:t>
      </w:r>
      <w:r>
        <w:t xml:space="preserve"> </w:t>
      </w:r>
      <w:r>
        <w:t xml:space="preserve">如果有些在家人不能够彻头彻尾地杜绝杀业，可以让他发愿在一年中的第一个月（神变月）、四月（吉祥月、萨伽月）不杀生。或者可以在九月、六月等等，这些都是比较殊胜的时间。</w:t>
      </w:r>
      <w:r>
        <w:t xml:space="preserve"> </w:t>
      </w:r>
      <w:r>
        <w:t xml:space="preserve">即便不在以上的哪一个月，你的家人或朋友突然想要尝试一个月不杀生。这时如果说不行，现在才二月，要等到四月份去发愿，他可能就不干了。所以他如果想发愿的时候，不一定要等到吉祥月，只是吉祥月比较好，功德可以翻倍，如果他现在决定发愿，让他不发就有可能会改变，就要马上让他发。</w:t>
      </w:r>
      <w:r>
        <w:t xml:space="preserve"> </w:t>
      </w:r>
      <w:r>
        <w:t xml:space="preserve">这里的一月和四月只是功德比较大的月份，对于有些人来讲不一定等到这个时间。或者一个月不行，就在每个月中挑两天，十五号、三十号、初十等等也可以，可以让他这几日中间去选择。</w:t>
      </w:r>
      <w:r>
        <w:t xml:space="preserve"> </w:t>
      </w:r>
      <w:r>
        <w:t xml:space="preserve">此外，立誓在一年、一个月或一日等期间不杀生也会受益匪浅，并有很大的功德。</w:t>
      </w:r>
      <w:r>
        <w:t xml:space="preserve"> </w:t>
      </w:r>
      <w:r>
        <w:t xml:space="preserve">所以立誓在一年、一个月乃至于一天都可以。比如你的朋友或和你关系好的人，让他们学佛，他们不干。但是你的话有时候他们也会听，比如一起旅游朝圣，你说今天我们发誓不杀生，这是绝对可以的。或者在朝圣期间，在佛学院参加法会的时候发誓不杀生，这都是可以完全做到。而且第一次做到之后，第二次、这样一天一天都是可以做到的。只要有机会就让他发誓承诺，一天中不杀生、不偷盗，这个是容易的，也不用很严格。比八关斋戒还容易的多，但是功德却很大。</w:t>
      </w:r>
      <w:r>
        <w:t xml:space="preserve"> </w:t>
      </w:r>
      <w:r>
        <w:t xml:space="preserve">从前，嘎达亚那尊者所在的城市有一个屠夫承诺晚上戒杀（白天他依然杀生），结果当他死后堕入孤独地狱中时，白天在炽燃的铁屋里受尽痛苦，而到了晚上却身居无量宫殿中由四名天女围绕而享受安乐。</w:t>
      </w:r>
      <w:r>
        <w:t xml:space="preserve"> </w:t>
      </w:r>
      <w:r>
        <w:t xml:space="preserve">这是一个事例，在嘎达亚那尊者所在的城市中，有个屠夫听到嘎达亚那尊者讲戒杀的功德。屠夫杀生是生活所逼，尤其印度的种姓是很明显的，表明是世袭的职业、不能跳槽。种姓代表着家族事业，祖辈是干这个的，你生到这个家庭中基本上就没有办法了，一辈子都要干这个。所以带着种姓就根本找不到工作，跳到其它工作的话，别人也会反对：你不是做这个的，不要抢别人的饭碗，应该做自己的老本行。</w:t>
      </w:r>
      <w:r>
        <w:t xml:space="preserve"> </w:t>
      </w:r>
      <w:r>
        <w:t xml:space="preserve">屠夫也许就是这样的情况，虽然戒杀功德大，但是屠夫没办法完全做到。所以嘎达亚那尊者就让他在晚上戒杀，因为晚上睡觉就不杀生了，比如说下班后几点钟直到早上上班之前的几点钟，这个时间段中发愿不杀生，让他受持这个戒律。</w:t>
      </w:r>
      <w:r>
        <w:t xml:space="preserve"> </w:t>
      </w:r>
      <w:r>
        <w:t xml:space="preserve">白天仍然杀生，只是晚上时间段中不杀生，这不算是真正的戒律。刚刚讲的在《俱舍论》中叫中戒。中戒有善戒和恶戒。中戒的恶戒是什么呢？比如要一个月中杀生，这就是恶戒。善戒也是有的，一个月中不杀生，或者晚上不杀生，这都叫做中戒，也会得到很大的利益。</w:t>
      </w:r>
      <w:r>
        <w:t xml:space="preserve"> </w:t>
      </w:r>
      <w:r>
        <w:t xml:space="preserve">因为中戒的缘故，他承诺晚上戒杀，白天又要杀生。这样死了之后，因为杀生的果报堕入独孤地狱中，白天在炽燃的铁屋里受尽痛苦，有杀生的果报。晚上因为戒杀的缘故，身居无量宫殿享受安乐。这就是一种杂业，还是没有彻底地从痛苦中解脱，但是已经让他从晚上的痛苦中解脱出来了。如果屠夫没有承诺晚上不杀生的话，则白天晚上要不间断地感受地狱的痛苦，现在至少晚上七、八个小时中不需要感受这样的痛苦，也是带来了安乐。</w:t>
      </w:r>
      <w:r>
        <w:t xml:space="preserve"> </w:t>
      </w:r>
      <w:r>
        <w:t xml:space="preserve">有的时候也可以通过职业的关系，让他守持像这样的戒律。后面还有类似的戒律。嘎达那亚尊者让妓女发誓白天不邪淫，这样妓女所受的果报是和屠夫相反的。</w:t>
      </w:r>
      <w:r>
        <w:t xml:space="preserve"> </w:t>
      </w:r>
      <w:r>
        <w:t xml:space="preserve">所谓的十善业，就是指实际行动中断除十种不善业、奉行对治恶业的善法。</w:t>
      </w:r>
      <w:r>
        <w:t xml:space="preserve"> </w:t>
      </w:r>
      <w:r>
        <w:t xml:space="preserve">下面讲：</w:t>
      </w:r>
      <w:r>
        <w:t xml:space="preserve"> </w:t>
      </w:r>
      <w:r>
        <w:t xml:space="preserve">三种身善业，</w:t>
      </w:r>
      <w:r>
        <w:t xml:space="preserve"> </w:t>
      </w:r>
      <w:r>
        <w:t xml:space="preserve">三种身善业就是不杀生、不偷盗、不邪淫。</w:t>
      </w:r>
      <w:r>
        <w:t xml:space="preserve"> </w:t>
      </w:r>
      <w:r>
        <w:t xml:space="preserve">不杀生：断除杀生，爱护生命；</w:t>
      </w:r>
      <w:r>
        <w:t xml:space="preserve"> </w:t>
      </w:r>
      <w:r>
        <w:t xml:space="preserve">三种身善业第一个就是不杀生，包括“断除杀生，爱护生命”。首先断除杀生，此外还要爱护生命、要放生等等。在其它论典中把这个叫特殊的十善。一般的十善不杀生就可以了，特殊的十善是在断除杀生基础上去放生。一方面要断除杀生，一方面有机会的时候一定要多放生，这也是清净以前杀生的罪业，而且还可以成为一种殊胜的善业。</w:t>
      </w:r>
      <w:r>
        <w:t xml:space="preserve"> </w:t>
      </w:r>
      <w:r>
        <w:t xml:space="preserve">然后是：</w:t>
      </w:r>
      <w:r>
        <w:t xml:space="preserve"> </w:t>
      </w:r>
      <w:r>
        <w:t xml:space="preserve">不偷盗：断不与取，慷慨布施；</w:t>
      </w:r>
      <w:r>
        <w:t xml:space="preserve"> </w:t>
      </w:r>
      <w:r>
        <w:t xml:space="preserve">不偷盗就是断除任何种类的不与而取。第二个：不单单是要不偷盗，而且要慷慨布施，上供下施，把财富通过布施的方式来让别人去享用，这就是殊胜的善法。</w:t>
      </w:r>
      <w:r>
        <w:t xml:space="preserve"> </w:t>
      </w:r>
      <w:r>
        <w:t xml:space="preserve">不邪淫：断除邪淫，守持戒律；</w:t>
      </w:r>
      <w:r>
        <w:t xml:space="preserve"> </w:t>
      </w:r>
      <w:r>
        <w:t xml:space="preserve">断除邪淫而且守护清净戒，在不做邪淫的同时守护不邪淫的戒律，这也是一种殊胜的善业。</w:t>
      </w:r>
      <w:r>
        <w:t xml:space="preserve"> </w:t>
      </w:r>
      <w:r>
        <w:t xml:space="preserve">四种语善业，不妄语：断除妄语，说谛实语；</w:t>
      </w:r>
      <w:r>
        <w:t xml:space="preserve"> </w:t>
      </w:r>
      <w:r>
        <w:t xml:space="preserve">第一个断除妄语就是不能说妄语，前面学不善业时已经讲了，其它的妄语、大妄语、上人法妄语等所有的妄语都要断除，要说谛实语。“谛实语”就是诚实语、真实的语言。有的说谛实语的标准很高，初地以上的菩萨就是谛实语了。诚实的语言，就是说真话，这也叫做谛实语。</w:t>
      </w:r>
      <w:r>
        <w:t xml:space="preserve"> </w:t>
      </w:r>
      <w:r>
        <w:t xml:space="preserve">有时候我们会习惯性地说妄语，一定要有意识地去改正。有的时候随口就来，都不考虑，说习惯之后随口就说一个妄语。这方面要经常对治，要发誓愿不说妄语，经常发愿、对治的话，逐渐随口说妄语的习气就会改变。</w:t>
      </w:r>
      <w:r>
        <w:t xml:space="preserve"> </w:t>
      </w:r>
      <w:r>
        <w:t xml:space="preserve">不两舌：断离间语，化解怨恨；</w:t>
      </w:r>
      <w:r>
        <w:t xml:space="preserve"> </w:t>
      </w:r>
      <w:r>
        <w:t xml:space="preserve">第一个要断除说离间语、挑拨离间，同时积极地化解怨恨。比如一般世间人的家庭矛盾、怨恨，道友和道友之间的矛盾，或者寺院的团体之间，寺院和寺院之间的矛盾等等，让这些怨恨消除，不要让怨恨生起。化解双方的怨恨让他们和合，这也是特殊的殊胜善法。</w:t>
      </w:r>
      <w:r>
        <w:t xml:space="preserve"> </w:t>
      </w:r>
      <w:r>
        <w:t xml:space="preserve">不恶语：断除恶语，说悦耳语；</w:t>
      </w:r>
      <w:r>
        <w:t xml:space="preserve"> </w:t>
      </w:r>
      <w:r>
        <w:t xml:space="preserve">第一，断除恶语（不恶语就是断除恶语）；第二，在断除恶语的同时要说悦耳的话（让别人听起来很舒服的话）。不要去伤害别人的心，要说让别人欢心悦意的话。</w:t>
      </w:r>
      <w:r>
        <w:t xml:space="preserve"> </w:t>
      </w:r>
      <w:r>
        <w:t xml:space="preserve">不绮语：禁止绮语，精进念诵。</w:t>
      </w:r>
      <w:r>
        <w:t xml:space="preserve"> </w:t>
      </w:r>
      <w:r>
        <w:t xml:space="preserve">首先我们应尽量减少、禁止说和解脱无关的废话，同时精进念诵佛号、咒语、或殊胜的大乘经典：《药师经》、《妙法莲花经》、《心经》、《金刚经》等等。在断绝绮语（此处录音确实是妄语，但和内容似乎不符?）的同时，让自己的语言做很多殊胜的语善业，这就是特殊的善法。</w:t>
      </w:r>
      <w:r>
        <w:t xml:space="preserve"> </w:t>
      </w:r>
      <w:r>
        <w:t xml:space="preserve">三种意善业，无贪心：断除贪心，满怀舍心；</w:t>
      </w:r>
      <w:r>
        <w:t xml:space="preserve"> </w:t>
      </w:r>
      <w:r>
        <w:t xml:space="preserve">“无贪心”指断除我们对人、物质等的贪心。“满怀舍心”指对自己的财物舍弃，对人等有情也不贪著，放弃对他的贪心。有些大德在论典、窍诀当中也讲到：当我们看到令自己有贪心的人的时候，马上就想“不能有贪心，把他供养给莲花生大士”，供养之后就放下了，把贪心转为道用，这也是一种修行方式。</w:t>
      </w:r>
      <w:r>
        <w:t xml:space="preserve"> </w:t>
      </w:r>
      <w:r>
        <w:t xml:space="preserve">无害心：断绝害心，修饶益心；</w:t>
      </w:r>
      <w:r>
        <w:t xml:space="preserve"> </w:t>
      </w:r>
      <w:r>
        <w:t xml:space="preserve">断绝害心，不要去伤害别人，而且经常修饶益对方的心，对他修慈心、悲心，发愿让他成佛等等。</w:t>
      </w:r>
      <w:r>
        <w:t xml:space="preserve"> </w:t>
      </w:r>
      <w:r>
        <w:t xml:space="preserve">无邪见：弃离邪见，依止正见。</w:t>
      </w:r>
      <w:r>
        <w:t xml:space="preserve"> </w:t>
      </w:r>
      <w:r>
        <w:t xml:space="preserve">第一，远离无因果等等的邪见；第二，依止有因果、轮回，有解脱道等等的正见。经常性地去串习、依止正见，这是很重要的。</w:t>
      </w:r>
      <w:r>
        <w:t xml:space="preserve"> </w:t>
      </w:r>
      <w:r>
        <w:t xml:space="preserve">上面讲了十善业。</w:t>
      </w:r>
      <w:r>
        <w:t xml:space="preserve"> </w:t>
      </w:r>
      <w:r>
        <w:t xml:space="preserve">下面我们再来看它的果。前面的异熟果等讲得比较详细，但是讲十善业道的时候，没讲得那么细，不过把以前的果反转过来就可以理解了。这里面文字很少，当然我们要思维的时候，可以对照前面所讲的，一个一个试。</w:t>
      </w:r>
      <w:r>
        <w:t xml:space="preserve"> </w:t>
      </w:r>
      <w:r>
        <w:t xml:space="preserve">十善业的异熟果：转生在相应的三善趣中。</w:t>
      </w:r>
      <w:r>
        <w:t xml:space="preserve"> </w:t>
      </w:r>
      <w:r>
        <w:t xml:space="preserve">十善业的异熟果中，如果是上品的善业就转生在天界，中品的转生修罗，下品的转生人道，有这样的安立，所以说“相应于转生三善趣”。毕竟在三善趣当中，没有那么严厉的痛苦，也有很多快乐，虽然也不圆满，但大多数是安乐的时候，痛苦的时候还是比较少的。而且，转生三善趣是因为所修的十善业道的力度，所以在转生善趣的时候也会因此获益，比如，不偷盗、布施，可以感召财富非常圆满等等。引业和满业都可以感召相应的感受，转生到善趣中不是什么都没有，而是相应于你自己善根的多少，也会获得多少的安乐。</w:t>
      </w:r>
      <w:r>
        <w:t xml:space="preserve"> </w:t>
      </w:r>
      <w:r>
        <w:t xml:space="preserve">下面讲等流果：</w:t>
      </w:r>
      <w:r>
        <w:t xml:space="preserve"> </w:t>
      </w:r>
      <w:r>
        <w:t xml:space="preserve">同行等流果：生生世世喜欢行善，并且善举蒸蒸日上。</w:t>
      </w:r>
      <w:r>
        <w:t xml:space="preserve"> </w:t>
      </w:r>
      <w:r>
        <w:t xml:space="preserve">这很好，叫良性循环。如果我们喜欢造善业，一方面它的异熟果转生善趣；一方面通过等流果，生生世世当中都有喜欢行善的心。但是，如果不解脱或者不努力的话，想要行善的心有时也会受到其它环境的影响。比如我是很想行善，很想去做，但是不敢做（现在我们中国就是这种情况），扶老人就是一个典型的例子。虽然都愿意做，但是不敢去做，为什么？因为想到成本有点高，就不想做。所以，我们在这种环境中，虽然的确有善心，但是其它的东西可能会影响你没办法去做（虽然可能由善心引发，但是中间会遇到恶友、环境、或其他东西影响你，善业可能越来越少）。</w:t>
      </w:r>
      <w:r>
        <w:t xml:space="preserve"> </w:t>
      </w:r>
      <w:r>
        <w:t xml:space="preserve">感受等流果：断除杀生，长寿少病；</w:t>
      </w:r>
      <w:r>
        <w:t xml:space="preserve"> </w:t>
      </w:r>
      <w:r>
        <w:t xml:space="preserve">感受等流果：第一是长寿，第二是少病。当然，现在我们的长寿可能是一百岁、八九十岁，但是“长寿”不一定只体现在现在的时代。按照佛法的观点，再往前走，人寿每一百年中减一岁，每一百年中减一岁......，再往回走，那时的人生特别长久，不是人寿百岁，可能是人寿千岁、万岁、十万岁，因此是长寿。那时他生在人间，也是他的因缘，会转生到那个时间段、比较长寿的环境当中，感受到长寿的果报，而且少病、健康。</w:t>
      </w:r>
      <w:r>
        <w:t xml:space="preserve"> </w:t>
      </w:r>
      <w:r>
        <w:t xml:space="preserve">不偷盗感得具足受用，无有盗敌；</w:t>
      </w:r>
      <w:r>
        <w:t xml:space="preserve"> </w:t>
      </w:r>
      <w:r>
        <w:t xml:space="preserve">不偷盗能感召到具有受用，无有盗敌。种种的受用，他都很富裕，也不需要很勤奋地去劳作，就会赚很多钱，财富、受用都比较满足，而且无有盗敌（有些人钱赚得多，被偷的也快，会遇到很多因缘，钱就没有了。赚钱之后打官司、遭遇火灾、被偷、被盗、被诈骗。盗敌的“盗”字包含了很多，包括诈骗在内）。如果经常性布施，他的财富还会很稳固，也遇不到偷盗、诈骗的因缘，即便遇到了也诈骗不了，这就是布施或者断除偷盗的功德。</w:t>
      </w:r>
      <w:r>
        <w:t xml:space="preserve"> </w:t>
      </w:r>
      <w:r>
        <w:t xml:space="preserve">断除邪淫，夫妻美满，怨敌鲜少；</w:t>
      </w:r>
      <w:r>
        <w:t xml:space="preserve"> </w:t>
      </w:r>
      <w:r>
        <w:t xml:space="preserve">断除邪淫的感受等流果是夫妻关系很美满，双方都长得很好看，怨敌鲜少。现在夫妻的怨敌是“小三”，断除邪淫就没有这方面的怨敌，因为你没有造邪淫的果报，也就不会出现怨敌，让夫妻关系不和的这些因素就不存在。</w:t>
      </w:r>
      <w:r>
        <w:t xml:space="preserve"> </w:t>
      </w:r>
      <w:r>
        <w:t xml:space="preserve">断除妄语，受到众人称赞爱戴；</w:t>
      </w:r>
      <w:r>
        <w:t xml:space="preserve"> </w:t>
      </w:r>
      <w:r>
        <w:t xml:space="preserve">断除妄语，就会受到众人的称赞、爱戴。人和人不一样，有些人经常受到别人称赞，有些人深受爱戴，这也是以前断除妄语的果报。</w:t>
      </w:r>
      <w:r>
        <w:t xml:space="preserve"> </w:t>
      </w:r>
      <w:r>
        <w:t xml:space="preserve">断除离间语，受到眷属仆人的恭敬；</w:t>
      </w:r>
      <w:r>
        <w:t xml:space="preserve"> </w:t>
      </w:r>
      <w:r>
        <w:t xml:space="preserve">断除离间语的等流果，是眷属、仆人对他很恭敬。虽然随便说句话，但是他们非常听话，而且很恭敬他，努力去做。</w:t>
      </w:r>
      <w:r>
        <w:t xml:space="preserve"> </w:t>
      </w:r>
      <w:r>
        <w:t xml:space="preserve">断除恶语，恒常听闻悦耳语；</w:t>
      </w:r>
      <w:r>
        <w:t xml:space="preserve"> </w:t>
      </w:r>
      <w:r>
        <w:t xml:space="preserve">断除恶语的人在轮回中（转生为人的时候），他“恒常听闻悦耳的语言”，听不到说他不好、骂他的话。</w:t>
      </w:r>
      <w:r>
        <w:t xml:space="preserve"> </w:t>
      </w:r>
      <w:r>
        <w:t xml:space="preserve">断除绮语，语言有威力；</w:t>
      </w:r>
      <w:r>
        <w:t xml:space="preserve"> </w:t>
      </w:r>
      <w:r>
        <w:t xml:space="preserve">断绮语、经常念咒、念佛号等的缘故，说话有威力。他讲话的时候，呼吁别人断恶有很多人响应，呼吁别人修善法也有很多人响应。世间也是这样，有些人一说话，很多人就呼应了，而有些人喊了半天的话，也没人管（有时我也看到，在外面堵车时，有些人说你们要听话，怎么样喊都没人听他的；而有些人出来一指挥，大家马上就听他的，几分钟就搞好了，这种情况很多）。人和人之间语言威力的不同，的确能在社会中明显地看出来。</w:t>
      </w:r>
      <w:r>
        <w:t xml:space="preserve"> </w:t>
      </w:r>
      <w:r>
        <w:t xml:space="preserve">佛法当中也有类似情况，有些上师之间也有这些差别。有的上师怎么讲，弟子好像也不听；大恩上师随便讲一下，大家都呼应、依教奉行。的确，一方面，圣者在显现上的功德不可思议；另一方面，从世间的业果来讲，断除了绮语后，语言就有这个威力。</w:t>
      </w:r>
      <w:r>
        <w:t xml:space="preserve"> </w:t>
      </w:r>
      <w:r>
        <w:t xml:space="preserve">断除贪心，如愿以偿；</w:t>
      </w:r>
      <w:r>
        <w:t xml:space="preserve"> </w:t>
      </w:r>
      <w:r>
        <w:t xml:space="preserve">断除了贪心就会如愿以偿、心想事成。其实，你越贪，想得到的东西离你越远；反而，断除了贪心的话，你不想得到也会得到，或者你稍微想一下就自然而然得到。</w:t>
      </w:r>
      <w:r>
        <w:t xml:space="preserve"> </w:t>
      </w:r>
      <w:r>
        <w:t xml:space="preserve">断除害心，远离损恼；</w:t>
      </w:r>
      <w:r>
        <w:t xml:space="preserve"> </w:t>
      </w:r>
      <w:r>
        <w:t xml:space="preserve">如果经常性地修持断害心、修慈悲心，就遇不到损恼的对境、因缘。无论你到哪个地方，也遇不到让你痛苦或伤害你的人和事情，反正总会错开。你说是运气好，其实运气的背后是业果（善业）。没有一个真实的所谓运气，或者没有业的运气。运气里面有偶然性，但偶然的背后也是必然。为什么每次都那么“偶然”？因为如果有修慈悲心的力量，会远离很多损恼的对境及因缘。</w:t>
      </w:r>
      <w:r>
        <w:t xml:space="preserve"> </w:t>
      </w:r>
      <w:r>
        <w:t xml:space="preserve">断除邪见，相续生起善妙之见。</w:t>
      </w:r>
      <w:r>
        <w:t xml:space="preserve"> </w:t>
      </w:r>
      <w:r>
        <w:t xml:space="preserve">断除邪见，相续中会经常生起善妙见：很殊胜的因果见、解脱见等等。</w:t>
      </w:r>
      <w:r>
        <w:t xml:space="preserve"> </w:t>
      </w:r>
      <w:r>
        <w:t xml:space="preserve">增上果：成熟在外境上，与前面十不善业的果报恰恰相反，具足圆满的功德。</w:t>
      </w:r>
      <w:r>
        <w:t xml:space="preserve"> </w:t>
      </w:r>
      <w:r>
        <w:t xml:space="preserve">增上果也是成熟在外境上。前面的十不善业的杀生等等，都是不好的环境，但是十善业道的增上果全是好环境。比如，断除了杀生，它的环境优美，或者没有危险、非常舒适的环境。如果还断除了偷盗、邪淫，它的环境也是容易赚钱、或者容易做其它事情的地方，这些都有。</w:t>
      </w:r>
      <w:r>
        <w:t xml:space="preserve"> </w:t>
      </w:r>
      <w:r>
        <w:t xml:space="preserve">有些地方钱容易挣，但是环境不一定好，资源比较匮乏。比如沙特、迪拜这些在沙漠里的城市，虽然里面很好，但是外面找好风景是找不到的，物产也不是很丰盛。这是他们某些方面有福报，某些方面有欠缺。</w:t>
      </w:r>
      <w:r>
        <w:t xml:space="preserve"> </w:t>
      </w:r>
      <w:r>
        <w:t xml:space="preserve">有些地方风景好，但是没有钱。风景很优美，我们去了都不想回来，但当地人不觉得是这样，他们觉得没钱很痛苦，希望赶快办景点、开发旅游。有些时候环境好，但没有钱，这也是业的不同。有些时候方方面面都具足。</w:t>
      </w:r>
      <w:r>
        <w:t xml:space="preserve"> </w:t>
      </w:r>
      <w:r>
        <w:t xml:space="preserve">当然，轮回中最好的还是天界，天界这些条件都具足。人间是相对具足，十全十美是很难找的，但是像欧洲等有些地方确实比较好，有善业的人就会投生到那些地方去。</w:t>
      </w:r>
      <w:r>
        <w:t xml:space="preserve"> </w:t>
      </w:r>
      <w:r>
        <w:t xml:space="preserve">从很多佛弟子的福报来讲，完全有条件投生到那些地方。但是他发愿“得暇满人身”，这个条件就决定了，哪个地方佛法兴盛他就会投生到哪个地方。虽然他的福报足够投生到世界上最优美、最好的环境中去，但是他的发愿里有一个“暇满”，并不是发愿得到一个完全的世间生活比较好的人身，他没有这样发愿。我们发愿都是获得暇满人身，暇满人身的环境必须要生中土。所以很多佛弟子福报够了，但是通过发愿力生到佛法兴盛的地方。只要佛法兴盛，能够帮助修行佛法，外部的环境可能差一点，比如，藏区或者中国一些地方佛法特别兴盛，但是经济条件不一定好。所以他的发愿引导他这样来的时候，那个福报没有成熟，修行的福报先成熟了。因为修行优先的缘故，所以外部环境不一定好，但是修行的机缘——所有修持出离心、菩提心、空性、大圆满的条件在佛法兴盛的地方都具足，这就是首选，他就会投生到那个地方去。</w:t>
      </w:r>
      <w:r>
        <w:t xml:space="preserve"> </w:t>
      </w:r>
      <w:r>
        <w:t xml:space="preserve">他虽然有能力，福报绝对够，但是因为发愿要得暇满人身修行佛法的缘故，就投生到这些地方去。这些环境可以产生出离心，修法产生功德，是和佛法有善妙缘起的地方，佛法也会比较兴盛。但是佛法的善妙缘起不一定方方面面都这样，世间没有圆满的，环境优美的地方佛法不行；有大乘佛法可以弘扬的地方，最深、最妙的教法弘扬的地方，外部的经济条件不一定好。</w:t>
      </w:r>
      <w:r>
        <w:t xml:space="preserve"> </w:t>
      </w:r>
      <w:r>
        <w:t xml:space="preserve">极乐世界是圆满的。首先佛法是圆满的，想听什么法都可以，要听大圆满也行，直接找法王如意宝听大圆满也可以；其次经济条件也好，不用去挣钱，想什么就有什么。到了极乐世界的人思想高度发达，对物质没有什么兴趣，是比较圆满的。</w:t>
      </w:r>
      <w:r>
        <w:t xml:space="preserve"> </w:t>
      </w:r>
      <w:r>
        <w:t xml:space="preserve">现在我们娑婆世界中没有这么圆满的条件，这也是一种必然，没有十全十美的地方，对修行来讲还是应该选择有佛法的地方，这是首选。</w:t>
      </w:r>
      <w:r>
        <w:t xml:space="preserve"> </w:t>
      </w:r>
      <w:r>
        <w:t xml:space="preserve">虽然其它地方条件好，有些佛弟子有条件想移民。从生活条件或者从空气等条件看可能是好一点，但是有没有这么好的佛法团体，有没有这么好的佛法，这就不好说了。虽然通过网络也可以共修，但是毕竟不能和很多道友在一起，没有氛围，善心能不能增长、怎么样增长等，有时候也是不好说的。所以不管怎么样还是优先选择佛法兴盛的地方，其它地方是次要的。环境差一点，或者其它方面不圆满，但是佛法很兴盛，大家都有意乐，都有这个种性——发菩提心大家都发得起来，空性都能接受，而且讨论起来也是，都能够增长，这就非常好，这就是最圆满的地方。其他方面外部环境差一点是次要的。毕竟像这样得一次暇满人身，只是考虑外部环境的优美，倒不一定是首选。</w:t>
      </w:r>
      <w:r>
        <w:t xml:space="preserve"> </w:t>
      </w:r>
      <w:r>
        <w:t xml:space="preserve">有些人已经去了，那就尽量在这个环境中，好好地以佛法保持住自己的善心，尽量创造修法条件。我们并不是说让已经去的人后悔：“谁让你去了，你看你去了之后后悔了吧！”没有这个意思。有这样的因缘已经去了，就认认真真、好好地保持住自己的善心、信心，尽量跟着上师的教言去做，也是可以的。这方面我们应该好好地多方面观察。</w:t>
      </w:r>
      <w:r>
        <w:t xml:space="preserve"> </w:t>
      </w:r>
      <w:r>
        <w:t xml:space="preserve">前面的十善业具足圆满的功德。</w:t>
      </w:r>
      <w:r>
        <w:t xml:space="preserve"> </w:t>
      </w:r>
      <w:r>
        <w:t xml:space="preserve">士用果：所做的任何善业都会突飞猛进地增长，福德接连不断涌现。</w:t>
      </w:r>
      <w:r>
        <w:t xml:space="preserve"> </w:t>
      </w:r>
      <w:r>
        <w:t xml:space="preserve">这是士用果，它和前面十不善业的士用果相反。前面是恶业突飞猛进，现在是善业突飞猛进，福德接连不断地涌现。</w:t>
      </w:r>
      <w:r>
        <w:t xml:space="preserve"> </w:t>
      </w:r>
      <w:r>
        <w:t xml:space="preserve">这里面有相互牵制，虽然士用果本身的确可以突飞猛进，但是如果我们没有解脱，以前残存的烦恼、我执、无明等会牵制它。虽然它可以突飞猛进，但因为内心中有很多因缘阻碍它，所以没办法显现得那么明显，原因可能是这个。因为我们内心中轮回的习气太任运，而修习善法的习气太弱，所以没办法从这方面突飞猛进。</w:t>
      </w:r>
      <w:r>
        <w:t xml:space="preserve"> </w:t>
      </w:r>
      <w:r>
        <w:t xml:space="preserve">如果我们修行时间长了之后，善业的习气占上风，恶业、轮回的习气占下风的时候，恶业就会受到扼制，恶业增长的速度就很缓慢，而善业增长的速度就会突飞猛进，很明显。这就是互相牵制的力量，在我们相续中有时候体现得比较明显。</w:t>
      </w:r>
      <w:r>
        <w:t xml:space="preserve"> </w:t>
      </w:r>
      <w:r>
        <w:t xml:space="preserve">上师教导我们认认真真断恶业，尽量修善法。修善法要抓住哪些善法力量大，力量大的一定要首选。比如商主取宝的时候，笨的商人和聪明的不一样。笨的商人搬黄金、金块什么的，虽然也值钱，但很重，拿不了多少；但是聪明的人就捡如意宝等又轻、价值又比较高的东西。</w:t>
      </w:r>
      <w:r>
        <w:t xml:space="preserve"> </w:t>
      </w:r>
      <w:r>
        <w:t xml:space="preserve">我们现在也是一样的。进到佛法的宝库中，通过一般的兴趣做放生、闻思，这样也好。但是有智慧的人就会想：同样做这些事情，我用菩提心摄持，我首先一定要把菩提心培养起来，尽量每天以菩提心摄持去做。这时候力量就很大。同样的时间、善法、机会，有菩提心摄持的就是窍诀，有智慧的人想方设法不忘菩提心，提醒自己修菩提心，以菩提心摄持修善法，他就增长很快。</w:t>
      </w:r>
      <w:r>
        <w:t xml:space="preserve"> </w:t>
      </w:r>
      <w:r>
        <w:t xml:space="preserve">如果没有以菩提心摄持的话，就显得笨拙了，就浪费了。本来可以增长很多的，为什么不用呢？可能是对菩提心认识不够，或者忘记了，或者觉得不需要菩提心，就用世间的意义摄持。同样的时间做善法，一下子就不一样了，所得到的利益完全不同。</w:t>
      </w:r>
      <w:r>
        <w:t xml:space="preserve"> </w:t>
      </w:r>
      <w:r>
        <w:t xml:space="preserve">现在我们可以做到，我们依靠人身，尤其依靠人身可以转生到大乘佛法比较兴盛的地方。在中国人当中很少有不接受菩提心的。既然能够接受菩提心，我们就认认真真地抉择好，通过观修生起一点感觉，或者每次就用这个去摄持，不要忘记，刻意地提醒自己。</w:t>
      </w:r>
      <w:r>
        <w:t xml:space="preserve"> </w:t>
      </w:r>
      <w:r>
        <w:t xml:space="preserve">在初级阶段，刻意地提醒很重要。因为这时候我们还没有办法很任运地去做，所以一定要刻意提醒自己。不管造作也好、麻木也好，每次在上课、修法前，就要刻意提醒自己发菩提心。这样刻意引发，后面就习惯了，习惯后就不用刻意了，只要做善法它就起来了（一定要发菩提心）。</w:t>
      </w:r>
      <w:r>
        <w:t xml:space="preserve"> </w:t>
      </w:r>
      <w:r>
        <w:t xml:space="preserve">刚开始的时候一定要比较刻意地勤作去引发菩提心，这对我们修行很重要。从现在乃至成佛之间，菩提心一直要贯穿始终。在相续中越早使用菩提心越好，几年之后使用和现在使用完全不一样，几年之间没有使用菩提心，很多可以得到更大利益的机会就已经错失了。所以用得越多、越早、越深入越好，菩提心对我们来讲就是这样，同样的时间可以做不同的功德，这完全取决于我们对它的态度和认知。</w:t>
      </w:r>
      <w:r>
        <w:t xml:space="preserve"> </w:t>
      </w:r>
      <w:r>
        <w:t xml:space="preserve">以上我们就讲完了十善业道。</w:t>
      </w:r>
    </w:p>
    <w:p>
      <w:pPr>
        <w:pStyle w:val="Heading1"/>
      </w:pPr>
      <w:bookmarkStart w:id="55" w:name="header-n473"/>
      <w:r>
        <w:t xml:space="preserve">前行系列3讲记-益西彭措堪布</w:t>
      </w:r>
      <w:bookmarkEnd w:id="55"/>
    </w:p>
    <w:p>
      <w:pPr>
        <w:pStyle w:val="FirstParagraph"/>
      </w:pPr>
      <w:r>
        <w:t xml:space="preserve"> </w:t>
      </w:r>
    </w:p>
    <w:p>
      <w:pPr>
        <w:pStyle w:val="Heading2"/>
      </w:pPr>
      <w:bookmarkStart w:id="56" w:name="header-n475"/>
      <w:r>
        <w:t xml:space="preserve">第二、所修善业 分二：一、业相；二、果相</w:t>
      </w:r>
      <w:bookmarkEnd w:id="56"/>
    </w:p>
    <w:p>
      <w:pPr>
        <w:pStyle w:val="FirstParagraph"/>
      </w:pPr>
      <w:r>
        <w:t xml:space="preserve">以上讲述了所断的十种恶业，包括业相和果相两个方面，这样对于恶业这一个范畴里的缘起发生了认识。之后，要了解所修的方面，就是所谓的十善业，对此也要认识业相和果相。由此知道，心上出现怎样的业叫做“十善”，所谓的一般和殊胜的差别又如何；再者，如果这样行持十善业，将发生什么样的果报，如此便认识了第二部分的涵义。</w:t>
      </w:r>
    </w:p>
    <w:p>
      <w:pPr>
        <w:pStyle w:val="Heading3"/>
      </w:pPr>
      <w:bookmarkStart w:id="57" w:name="header-n477"/>
      <w:r>
        <w:t xml:space="preserve">一、业相 分二：（一）一般十善；（二）殊胜十善</w:t>
      </w:r>
      <w:bookmarkEnd w:id="57"/>
    </w:p>
    <w:p>
      <w:pPr>
        <w:pStyle w:val="FirstParagraph"/>
      </w:pPr>
      <w:r>
        <w:t xml:space="preserve">仅止无行，一般十善；止行兼具，殊胜十善。</w:t>
      </w:r>
    </w:p>
    <w:p>
      <w:pPr>
        <w:pStyle w:val="Heading4"/>
      </w:pPr>
      <w:bookmarkStart w:id="58" w:name="header-n479"/>
      <w:r>
        <w:t xml:space="preserve">（一）一般十善 分三：1、总体相；2、差别相；3、受律仪的状况</w:t>
      </w:r>
      <w:bookmarkEnd w:id="58"/>
    </w:p>
    <w:p>
      <w:pPr>
        <w:pStyle w:val="FirstParagraph"/>
      </w:pPr>
      <w:r>
        <w:t xml:space="preserve">1、总体相</w:t>
      </w:r>
    </w:p>
    <w:p>
      <w:pPr>
        <w:pStyle w:val="BodyText"/>
      </w:pPr>
      <w:r>
        <w:rPr>
          <w:b/>
        </w:rPr>
        <w:t xml:space="preserve">第二义应修十善者，总之，由认识此等十恶的过患，起诸断心真实受取律仪，即是十善业。</w:t>
      </w:r>
    </w:p>
    <w:p>
      <w:pPr>
        <w:pStyle w:val="BodyText"/>
      </w:pPr>
      <w:r>
        <w:t xml:space="preserve">十善业，首先总体地认识体相。这里以两个条件和一种相状，引导我们在心上认识，怎样的法叫“十善业”。</w:t>
      </w:r>
    </w:p>
    <w:p>
      <w:pPr>
        <w:pStyle w:val="BodyText"/>
      </w:pPr>
      <w:r>
        <w:t xml:space="preserve">两个条件：一、知过患；二、受律仪。所谓“知过患”，就是如前所说，按照十恶业与四果报的对应，明确地发生了对十恶业过患的认识。比如，杀生有怎样的异熟果、等流果、增上果和士用果。这些认识了以后，觉得假使去造杀生，那就跟服剧毒一样，只是自取毁灭而已，在这个上面会发生无量的果报，有剧烈、漫长等等的那些苦相。这样认识之后，接着就会有意识想到，这个是要断掉的。在这之后，接着就要受律仪。所谓“受律仪”，就是心里起一个“我从今以后不作杀生等等”的这种断的心，当一起了这个心，就是真实地受了不杀生的律仪。</w:t>
      </w:r>
    </w:p>
    <w:p>
      <w:pPr>
        <w:pStyle w:val="BodyText"/>
      </w:pPr>
      <w:r>
        <w:t xml:space="preserve">十恶每个方面，都如此地知了过患、受了律仪，就是十善。所谓的“律仪”，关键要起断心，针对每一种恶业起了一个“我要断掉它”的这样的心，然后就开始立誓愿，这个就是善的体相。总之，由知过患发胜解，从而发起断恶的欲；以这个断的欲起断的心，以此心中受取律仪，这个就是善的体相。</w:t>
      </w:r>
    </w:p>
    <w:p>
      <w:pPr>
        <w:pStyle w:val="BodyText"/>
      </w:pPr>
      <w:r>
        <w:t xml:space="preserve">2、差别相</w:t>
      </w:r>
    </w:p>
    <w:p>
      <w:pPr>
        <w:pStyle w:val="BodyText"/>
      </w:pPr>
      <w:r>
        <w:rPr>
          <w:b/>
        </w:rPr>
        <w:t xml:space="preserve">包括不作杀生、不作不与取等十相。</w:t>
      </w:r>
    </w:p>
    <w:p>
      <w:pPr>
        <w:pStyle w:val="BodyText"/>
      </w:pPr>
      <w:r>
        <w:t xml:space="preserve">十善的差别，就十恶的每一个方面都起了断心，之后截断恶的相续。</w:t>
      </w:r>
    </w:p>
    <w:p>
      <w:pPr>
        <w:pStyle w:val="BodyText"/>
      </w:pPr>
      <w:r>
        <w:t xml:space="preserve">比如，过去断有情的命，现在起了一个“我要断掉这种恶行”，发生了不断命的善。或者，过去不与地去取，偷取、骗取等等，现在起了一个“我要断掉偷盗”，以后凡是不与的就不取，不属于我分内的就不取，这样就有了不盗的善。“等”字包括其他，比如，了解了邪淫的过患以后，就觉得这个是毒一样的，我要断掉这个邪淫，以这个誓愿，就截断了邪淫的恶，这样就有一个不淫的善业。其他不妄语、不两舌、不恶口、不绮语，都要这样认识。心上不生贪心、害心、邪见等，也应当这样认识。</w:t>
      </w:r>
    </w:p>
    <w:p>
      <w:pPr>
        <w:pStyle w:val="BodyText"/>
      </w:pPr>
      <w:r>
        <w:t xml:space="preserve">3、受律仪的状况 分二：（1）受取律仪的方式；（2）一分受也具大利</w:t>
      </w:r>
    </w:p>
    <w:p>
      <w:pPr>
        <w:pStyle w:val="BodyText"/>
      </w:pPr>
      <w:r>
        <w:t xml:space="preserve">（1）受取律仪的方式 分二：1）自受；2）依他受</w:t>
      </w:r>
    </w:p>
    <w:p>
      <w:pPr>
        <w:pStyle w:val="BodyText"/>
      </w:pPr>
      <w:r>
        <w:t xml:space="preserve">1）自受</w:t>
      </w:r>
    </w:p>
    <w:p>
      <w:pPr>
        <w:pStyle w:val="BodyText"/>
      </w:pPr>
      <w:r>
        <w:rPr>
          <w:b/>
        </w:rPr>
        <w:t xml:space="preserve">具体而言，这不需要从如上师、堪布等前受取。也就是心作是念：我尽此形寿一切时中，或者我于如是时、如是处中，或者我对如是如是有情，断除杀生，是诸如此类的善业。</w:t>
      </w:r>
    </w:p>
    <w:p>
      <w:pPr>
        <w:pStyle w:val="BodyText"/>
      </w:pPr>
      <w:r>
        <w:t xml:space="preserve">受取律仪的方式，可分自受和依他受两种。先说自受，就是说，不像其他的受戒，必须要依人而受等，这里受十善的律仪没有这个必要条件。也就是，可以不需要在上师、堪布等这样的境前受，是可以自己受的。</w:t>
      </w:r>
    </w:p>
    <w:p>
      <w:pPr>
        <w:pStyle w:val="BodyText"/>
      </w:pPr>
      <w:r>
        <w:t xml:space="preserve">在所受律仪的情形上，也有满分受、一分受等的情况，以不杀生为例来说明。上等，自己这样起心：“我从今以后，尽形寿不断有情的命！”这样就是满分的受。假使不能这样，那也可以一分受。也就是，对于处、时、境的三个方面，都可以取某一个部分。比如，我现在立誓在这个地方不断有情的命，比如在这个道场不杀生。或者，在这个时间段里不杀生，比如在某个佛教的佳节、吉日等中不杀生，譬如一月神变月不杀生。或者，对于如是如是的有情不杀生，虽然全部做不到，但我不杀鱼、不杀猪、不杀牛等。如此起一个部分的断心，也都属于善业。</w:t>
      </w:r>
    </w:p>
    <w:p>
      <w:pPr>
        <w:pStyle w:val="BodyText"/>
      </w:pPr>
      <w:r>
        <w:t xml:space="preserve">2）依他受</w:t>
      </w:r>
    </w:p>
    <w:p>
      <w:pPr>
        <w:pStyle w:val="BodyText"/>
      </w:pPr>
      <w:r>
        <w:rPr>
          <w:b/>
        </w:rPr>
        <w:t xml:space="preserve">又如果能从上师善知识或者三宝等前取受，力量会更大。</w:t>
      </w:r>
    </w:p>
    <w:p>
      <w:pPr>
        <w:pStyle w:val="BodyText"/>
      </w:pPr>
      <w:r>
        <w:t xml:space="preserve">依他受，指在上师、堪布或者三宝所依等前受。这样由于有一分境缘的力量或增上缘的力量，使得受的力量更大。</w:t>
      </w:r>
    </w:p>
    <w:p>
      <w:pPr>
        <w:pStyle w:val="BodyText"/>
      </w:pPr>
      <w:r>
        <w:t xml:space="preserve">这就说出在两种受当中，若能依他而受，可以在受律仪上有更大的作用力。</w:t>
      </w:r>
    </w:p>
    <w:p>
      <w:pPr>
        <w:pStyle w:val="BodyText"/>
      </w:pPr>
      <w:r>
        <w:rPr>
          <w:b/>
        </w:rPr>
        <w:t xml:space="preserve">因此，仅仅自己不杀生还不足，心上要发起一个“无论如何要断除这个恶业”的誓愿。</w:t>
      </w:r>
    </w:p>
    <w:p>
      <w:pPr>
        <w:pStyle w:val="BodyText"/>
      </w:pPr>
      <w:r>
        <w:t xml:space="preserve">这里要辨明未作恶和断恶的不同。未作恶不是这里的善，也就是仅仅没作还不够，需要有一个断的誓愿。</w:t>
      </w:r>
    </w:p>
    <w:p>
      <w:pPr>
        <w:pStyle w:val="BodyText"/>
      </w:pPr>
      <w:r>
        <w:t xml:space="preserve">以杀生为例，今天没遇到杀缘，譬如，没有想要活杀一只鸡等等，这样只是一个无记状态，没有作杀生，但不算是善。如果起了这个心：“我今天无论如何也不杀生，我立愿！”那这样就有一个不杀的善。所以，这里初步的善，要从是否具有断恶的心来看，如果具有断心就是善，不具断心只是没作不是善。其他也如此，未偷与断偷不同，未邪淫与断邪淫不同等等。总之，前者只是未遇造恶的缘而没造恶，由于并无善心故，不属于善；后者是发生了断恶的心，具善心故，属于善。</w:t>
      </w:r>
    </w:p>
    <w:p>
      <w:pPr>
        <w:pStyle w:val="BodyText"/>
      </w:pPr>
      <w:r>
        <w:t xml:space="preserve">因此要把握这个要点：在修十善的时候，一定要有这种誓愿，也就是，或者尽形寿，或者于某时、某地、某境等，发出一个“无论如何我要断掉这个恶！”有这种断恶的心。一定要有这个断恶的心，才是修了这个善。</w:t>
      </w:r>
    </w:p>
    <w:p>
      <w:pPr>
        <w:pStyle w:val="BodyText"/>
      </w:pPr>
      <w:r>
        <w:t xml:space="preserve">（2）一分受也具大利 分二：1）正说；2）公案</w:t>
      </w:r>
    </w:p>
    <w:p>
      <w:pPr>
        <w:pStyle w:val="BodyText"/>
      </w:pPr>
      <w:r>
        <w:t xml:space="preserve">1）正说</w:t>
      </w:r>
    </w:p>
    <w:p>
      <w:pPr>
        <w:pStyle w:val="BodyText"/>
      </w:pPr>
      <w:r>
        <w:rPr>
          <w:b/>
        </w:rPr>
        <w:t xml:space="preserve">在家人等不能永断杀业，也可从每年中选一月神变月、四月萨迦月这样的月份立誓断除杀生，或者每月的望日和晦日中行不杀生，或者在此外的年、月、日等中发誓断杀，这都能得到大利益。</w:t>
      </w:r>
    </w:p>
    <w:p>
      <w:pPr>
        <w:pStyle w:val="BodyText"/>
      </w:pPr>
      <w:r>
        <w:t xml:space="preserve">接着要认识到满分善和一分善的差别，而且要知道，做不到满分善，行持一分善也有很大的利益。</w:t>
      </w:r>
    </w:p>
    <w:p>
      <w:pPr>
        <w:pStyle w:val="BodyText"/>
      </w:pPr>
      <w:r>
        <w:t xml:space="preserve">就杀生而言，如果是在家人的身份，以及“等”字所摄的其他的情况，使得自身没有办法做到尽形寿毕竟不杀生，那么，假使能够行少分的善，也是有利益的。也就是说，在一年当中的藏历一月和四月这种殊胜的日子里，立愿断杀。或者每个月的望日和晦日（望日是十五，晦日是月末二十九或三十），这个时辰很重要，处在这个时间里得功德大，因此在这个日子里发愿断杀。或者其他的年、月、日等当中，感觉自己在这个时候可以做，或者这时做的利益大等等，如果在这个时间里，自己能发一个愿“我就要在这个时候断杀！”那么这样，其实也是有大利益的。</w:t>
      </w:r>
    </w:p>
    <w:p>
      <w:pPr>
        <w:pStyle w:val="BodyText"/>
      </w:pPr>
      <w:r>
        <w:t xml:space="preserve">2）公案</w:t>
      </w:r>
    </w:p>
    <w:p>
      <w:pPr>
        <w:pStyle w:val="BodyText"/>
      </w:pPr>
      <w:r>
        <w:t xml:space="preserve">以下举一个公案作为证明：</w:t>
      </w:r>
    </w:p>
    <w:p>
      <w:pPr>
        <w:pStyle w:val="BodyText"/>
      </w:pPr>
      <w:r>
        <w:rPr>
          <w:b/>
        </w:rPr>
        <w:t xml:space="preserve">从前，印度嘎达亚那尊者面前有一个涅巴城市里的屠夫，夜晚持不杀戒，后来他受生孤独地狱，白天在炽燃的铁屋里受苦，夜晚却居在无量宫里，由四个天女围绕受诸快乐，就像这样能得利益。</w:t>
      </w:r>
    </w:p>
    <w:p>
      <w:pPr>
        <w:pStyle w:val="BodyText"/>
      </w:pPr>
      <w:r>
        <w:t xml:space="preserve">以前，印度嘎达亚那尊者面前有一个叫“涅巴”的城市，这里面有一个屠夫持夜晚不杀生戒。这使得他堕在孤独地狱里的时候，白天铁屋子烧起来，受着烧燃之苦；可是一到晚上，境界一下子转成了非常地悦乐，那可能是一座辉煌无比的无量宫，还有四个天女围绕以后享乐。</w:t>
      </w:r>
    </w:p>
    <w:p>
      <w:pPr>
        <w:pStyle w:val="BodyText"/>
      </w:pPr>
      <w:r>
        <w:t xml:space="preserve">从这里可以看出因果不虚，恶是恶报，善是善报。这个人真的是善恶夹杂的典型，白天操刀杀生，夜晚持不杀戒。法界就判白天既然杀了生，白天被火烧；夜晚持了不杀戒，夜晚享福。就像这样，连持这么一点，也都使得他堕在孤独地狱里面竟有这种享受。</w:t>
      </w:r>
    </w:p>
    <w:p>
      <w:pPr>
        <w:pStyle w:val="Heading4"/>
      </w:pPr>
      <w:bookmarkStart w:id="59" w:name="header-n513"/>
      <w:r>
        <w:t xml:space="preserve">（二）殊胜十善 分二：1、体相；2、差别</w:t>
      </w:r>
      <w:bookmarkEnd w:id="59"/>
    </w:p>
    <w:p>
      <w:pPr>
        <w:pStyle w:val="FirstParagraph"/>
      </w:pPr>
      <w:r>
        <w:t xml:space="preserve">1、体相</w:t>
      </w:r>
    </w:p>
    <w:p>
      <w:pPr>
        <w:pStyle w:val="BodyText"/>
      </w:pPr>
      <w:r>
        <w:rPr>
          <w:b/>
        </w:rPr>
        <w:t xml:space="preserve">因此，所谓十善即是断除十恶，并且实行其对治品之白法。</w:t>
      </w:r>
    </w:p>
    <w:p>
      <w:pPr>
        <w:pStyle w:val="BodyText"/>
      </w:pPr>
      <w:r>
        <w:t xml:space="preserve">这里讲到，殊胜十善止行兼具的善行特点。“止”指停掉黑的方面，“行”指行持白的方面。我们心中有杀生、偷盗等的黑的业种，在消极上要止息掉这些黑的；不仅如此，纯白的护生、布施等，要在积极上行持起来，这样止行兼具，叫“殊胜的十善”。</w:t>
      </w:r>
    </w:p>
    <w:p>
      <w:pPr>
        <w:pStyle w:val="BodyText"/>
      </w:pPr>
      <w:r>
        <w:t xml:space="preserve">所谓“对治品”，指护生是害命的对治、布施是偷盗的对治，乃至正见是邪见的对治。就发生的积极善法有对治相应恶法的功能，称为“对治”。</w:t>
      </w:r>
    </w:p>
    <w:p>
      <w:pPr>
        <w:pStyle w:val="BodyText"/>
      </w:pPr>
      <w:r>
        <w:t xml:space="preserve">好比一块画布，对于那个黑所表示的污染的方面，全部要擦掉，接着，还要以白所表示的那些庄严的色彩，需要画上。这样在我们心中去掉黑的方面，断掉了恶的业种，同时要熏上善的业种，这样有一个纯白的积极的行善，它就成了殊胜的善业。</w:t>
      </w:r>
    </w:p>
    <w:p>
      <w:pPr>
        <w:pStyle w:val="BodyText"/>
      </w:pPr>
      <w:r>
        <w:t xml:space="preserve">2、差别</w:t>
      </w:r>
    </w:p>
    <w:p>
      <w:pPr>
        <w:pStyle w:val="BodyText"/>
      </w:pPr>
      <w:r>
        <w:rPr>
          <w:b/>
        </w:rPr>
        <w:t xml:space="preserve">即是需要先断除杀生，而后善护有情性命，此是身分第一善；需要先断除不与取，而后行持布施，此是身分第二善；需要先断除欲邪行，而后守持净戒，此是身分第三善。需要先断除妄语，而后说诚实言，此为口分第一善；需要先断除离间语，而后化解怨结，此为口分第二善；需要先断除粗恶语，而后说和雅言，此为口分第三善；需要先断除绮语，而后勤行念诵，此为口分第四善。再者，需要先断除贪欲，而后持守舍心，此为意分第一善；需要先断除害心，而后修饶益之心，此为意分第二善；需要先断除邪见，而后于相续中依止正见，此为意分第三善。</w:t>
      </w:r>
    </w:p>
    <w:p>
      <w:pPr>
        <w:pStyle w:val="BodyText"/>
      </w:pPr>
      <w:r>
        <w:t xml:space="preserve">所谓的殊胜的十善就是十断十行，要求在止恶以后再行善，任何一个方面都要有这两个修行。次第上当然先止后行，恶的都还没止掉，善的就难以行；恶的止掉，障碍就拿掉了，然后还要积极地发展善。那么，这条路一直走到二地的时候圆满。消极上把所有的恶全断掉，积极上把所有的善都行起来，这个就是庄严的戒德。所谓的戒，建立在因果上面，建立在对缘起的胜解上面。</w:t>
      </w:r>
    </w:p>
    <w:p>
      <w:pPr>
        <w:pStyle w:val="BodyText"/>
      </w:pPr>
      <w:r>
        <w:t xml:space="preserve">那么，所谓的“需要”，就是要做到，先是粗分上做到，然后在细分上做到。所谓的十善，不是只是一个人天乘的教法，而要知道它是五乘共基，它是需要发展的。当有了小乘的内涵的时候，配合在出离心、人无我慧上，它就是小乘出世的善；配在大乘的大悲心、菩提心、法无我慧上，它就成了大乘的善。</w:t>
      </w:r>
    </w:p>
    <w:p>
      <w:pPr>
        <w:pStyle w:val="BodyText"/>
      </w:pPr>
      <w:r>
        <w:t xml:space="preserve">做到的关键——开发信欲</w:t>
      </w:r>
    </w:p>
    <w:p>
      <w:pPr>
        <w:pStyle w:val="BodyText"/>
      </w:pPr>
      <w:r>
        <w:t xml:space="preserve">要做到当然有前提：一、胜解；二、欲，两方面。</w:t>
      </w:r>
    </w:p>
    <w:p>
      <w:pPr>
        <w:pStyle w:val="BodyText"/>
      </w:pPr>
      <w:r>
        <w:t xml:space="preserve">在止恶上，先是对于十恶的过患发生胜解，之后出现一个断的欲，这就是戒的内涵了。因为戒是以誓愿为体的，所以要有一个很大的道心。譬如像《念处经》这样，很细地观察到了，所谓十恶四果，每一个恶有四种果，异熟果是怎样的，一条一条，非常清楚，然后从恶趣死了以后，等流果、增上果、士用果是如何的，那就可以看得很清楚。宁玛派的四果，其实是依据《念处经》为主的。所谓“士用果”也是的确能够看得出来，因为《念处经》是从时间的纵向上观察的，前生、此生、来生一连串怎么辗转发展的，就知道那个恶是一路一路接，然后果是一路一路连。这个样子一看就可怕，必须要断，因为过患见得太清楚、太明确。这个因果的相非常明显以后，断恶的欲就出来了，这叫“由胜解发展欲”，这个欲就是“我一定要断掉它！”这样子出来的时候就是受律仪了。之后，以戒的力量遮掉了杀生，这一分就是消极的断恶。由因果的教理作为发展的根子，这样就能够做到。</w:t>
      </w:r>
    </w:p>
    <w:p>
      <w:pPr>
        <w:pStyle w:val="BodyText"/>
      </w:pPr>
      <w:r>
        <w:t xml:space="preserve">黑的息除以后，就要发展白的，白的就是相反的那个善的方面要让它开发出来。当恶没有断掉、没有止住的时候，它成为障蔽，使得善的力量无法发挥，譬如正在杀生的时候，这个就障碍了护生；但是止掉了杀生以后，那个护生就容易发展。</w:t>
      </w:r>
    </w:p>
    <w:p>
      <w:pPr>
        <w:pStyle w:val="BodyText"/>
      </w:pPr>
      <w:r>
        <w:t xml:space="preserve">那么这一部分的发展，当然也是同样的道理，是从白业果的思惟上面来开展的。也就是以《念处经》为根本，比如讲行善的时候，如何得到天人的果报，这会非常仔细地描述，在那个上面也能够对业果看得非常清楚，由此发生很大的行善的欲，这就是由胜解到欲。胜解，就是借助佛的教量，很清楚地了认，很多次数地看到，结果每一次都看到白业上的因果律的条理，屡屡观察屡试不爽，就发现这里面有贯穿在白范畴里的因果律。之后，扩充到所有白法的方面，全数都有这样的因果的条理，在这个上面会发胜解。发了胜解以后，看到因果是极其大的，比如它的决定性，它的增长性，无限蔓延性等，这样就可以看到，一定要种下善种。那就有一个修的欲了，哪怕全数的做不到，我也要一分开始进入，这样的欲就对了。就跟世人想求财的时候，做不了大富翁也要做小富翁；又像世人求学的时候，做不了大学问也要挤进知识的行列，也要熏上一些知识；或者做功德的时候，我虽然达不到最高，反正觉得好我就要挤进去，这样的话就有了欲。有了欲以后，就开始要在相反的护生上面做，这个时候充满欢喜、勇悍，特别乐此不疲，这样子就发展了积极上的护生。</w:t>
      </w:r>
    </w:p>
    <w:p>
      <w:pPr>
        <w:pStyle w:val="Heading4"/>
      </w:pPr>
      <w:bookmarkStart w:id="60" w:name="header-n528"/>
      <w:r>
        <w:t xml:space="preserve">十断十行</w:t>
      </w:r>
      <w:bookmarkEnd w:id="60"/>
    </w:p>
    <w:p>
      <w:pPr>
        <w:pStyle w:val="FirstParagraph"/>
      </w:pPr>
      <w:r>
        <w:t xml:space="preserve">总体地发生了这个认识后，我们就要在支分上，首先把握住“十断十行”，其实是二十重的观念。</w:t>
      </w:r>
    </w:p>
    <w:p>
      <w:pPr>
        <w:pStyle w:val="BodyText"/>
      </w:pPr>
      <w:r>
        <w:t xml:space="preserve">在止恶的观念上，按简明的说法来说，就是断杀、断盗、断淫、断妄、断离、断粗、断绮、断贪、断害、断邪。自己发勇猛心一定要断，这样就有学因果的非常大的愿望，因为不学因果是没法断的，在里面无法生根的。学了因果，先是观念建立，这叫“开发胜解”；之后发生很大的道心，这叫“出现断恶的欲”，它就是戒的内核；之后再受律仪，从此之后真的是把这些邪行全断掉。这些都是由业果愚发展出的邪恶之行、堕恶趣的因素、无量苦难的大根源，因此一律断。那么，由于各人的善根、积习、助缘等有所不同，具体断的状况也不能一概而论，但是总体的道上是这样的。然后，根利的能够很快断掉，根钝的、积习深的就是渐次地断，长年在这上面努力，逐渐地就能断掉。</w:t>
      </w:r>
    </w:p>
    <w:p>
      <w:pPr>
        <w:pStyle w:val="BodyText"/>
      </w:pPr>
      <w:r>
        <w:t xml:space="preserve">然后，所谓的“十行”， 简明地来说，就是行仁、行义、行礼、行诚、行和、行雅、行法、行舍、行利、行正。用现在的话来说，就是要竖立十大观念：</w:t>
      </w:r>
    </w:p>
    <w:p>
      <w:pPr>
        <w:pStyle w:val="BodyText"/>
      </w:pPr>
      <w:r>
        <w:rPr>
          <w:b/>
        </w:rPr>
        <w:t xml:space="preserve">一、护生观念</w:t>
      </w:r>
      <w:r>
        <w:t xml:space="preserve">。对一切众生的生命都要保护，积极地去营护，当它们遭受到各种生命困难的时候，都伸出援助之手，设法护惜它们的命。</w:t>
      </w:r>
    </w:p>
    <w:p>
      <w:pPr>
        <w:pStyle w:val="BodyText"/>
      </w:pPr>
      <w:r>
        <w:rPr>
          <w:b/>
        </w:rPr>
        <w:t xml:space="preserve">二、布施观念</w:t>
      </w:r>
      <w:r>
        <w:t xml:space="preserve">。不是盗取而是发放，有财尽量地发放。效仿过去的善人，无粥施粥、无桥施桥、无衣施衣，就是这种观念，对于匮乏者尽量地施舍。</w:t>
      </w:r>
    </w:p>
    <w:p>
      <w:pPr>
        <w:pStyle w:val="BodyText"/>
      </w:pPr>
      <w:r>
        <w:rPr>
          <w:b/>
        </w:rPr>
        <w:t xml:space="preserve">三、梵行观念</w:t>
      </w:r>
      <w:r>
        <w:t xml:space="preserve">。不仅要守礼法，有夫妻之道，不能够淫外色，或者在时、处等方面有不正的性生活，进一步还要渐次断淫等，守持梵行。</w:t>
      </w:r>
    </w:p>
    <w:p>
      <w:pPr>
        <w:pStyle w:val="BodyText"/>
      </w:pPr>
      <w:r>
        <w:rPr>
          <w:b/>
        </w:rPr>
        <w:t xml:space="preserve">四、诚实观念</w:t>
      </w:r>
      <w:r>
        <w:t xml:space="preserve">。不是像现在的人随便地乱说话，而是守住诚实的道，事事都问良心，都是从本心里发出的。而不是为了自身的名利、趋避等等，采取说妄语的手段。总之事事守诚实之道。</w:t>
      </w:r>
    </w:p>
    <w:p>
      <w:pPr>
        <w:pStyle w:val="BodyText"/>
      </w:pPr>
      <w:r>
        <w:rPr>
          <w:b/>
        </w:rPr>
        <w:t xml:space="preserve">五、和合观念</w:t>
      </w:r>
      <w:r>
        <w:t xml:space="preserve">。任何处都是要与人和睦相处，在各个家庭、团体等当中，需要让人心和合成一家，这就是和合的观念。</w:t>
      </w:r>
    </w:p>
    <w:p>
      <w:pPr>
        <w:pStyle w:val="BodyText"/>
      </w:pPr>
      <w:r>
        <w:rPr>
          <w:b/>
        </w:rPr>
        <w:t xml:space="preserve">六、文雅观念</w:t>
      </w:r>
      <w:r>
        <w:t xml:space="preserve">。不能学现在的媒体流传的那些粗俗的话、痞子的话等等，凡是那种刺激性、伤害性的话语都要断掉。然后说文雅的语言，就是很雅正、有一种心灵的美好，出现的是美善的言词。</w:t>
      </w:r>
    </w:p>
    <w:p>
      <w:pPr>
        <w:pStyle w:val="BodyText"/>
      </w:pPr>
      <w:r>
        <w:rPr>
          <w:b/>
        </w:rPr>
        <w:t xml:space="preserve">七、法语观念</w:t>
      </w:r>
      <w:r>
        <w:t xml:space="preserve">。断除一切非法的语言、不具义的语言，说的都是与法相应的语言。在西藏来说就是要念诵，念诵不是别的，就是要念诸佛的法语，效仿过去的大德，口要说的是法的语言。</w:t>
      </w:r>
    </w:p>
    <w:p>
      <w:pPr>
        <w:pStyle w:val="BodyText"/>
      </w:pPr>
      <w:r>
        <w:rPr>
          <w:b/>
        </w:rPr>
        <w:t xml:space="preserve">八、舍心观念</w:t>
      </w:r>
      <w:r>
        <w:t xml:space="preserve">。不是一味地贪取，而是要舍掉。在传统的儒道两家非常好的道德上面就要明白，对于世间法，不是贪婪、发展，而是要知足；在这个基础上进一步上升到佛家，就是要舍开。消极上，全部都不能够越限的，尽量做减法，所以是减的观念。然后这还不够，真正要落到大乘佛法上，还要积极地舍，舍身、舍财、舍善根，这就是修舍心。一切处都是舍，吃饭的时候也是想到一切舍，做了功德也是想到一切舍，施一件衣服也是想到一切都舍。这个首先要熏习善的习性，之后在这条路上发展，方向上不是贪，而是舍。</w:t>
      </w:r>
    </w:p>
    <w:p>
      <w:pPr>
        <w:pStyle w:val="BodyText"/>
      </w:pPr>
      <w:r>
        <w:rPr>
          <w:b/>
        </w:rPr>
        <w:t xml:space="preserve">九、饶益观念</w:t>
      </w:r>
      <w:r>
        <w:t xml:space="preserve">。对他人不是采取为了私利而谋害的心，而是要采取割让、舍己，设法地把自己的东西给别人，设法地对他作饶益，这样就从害心上翻转过来变成饶益。首先要建立饶益的观念、在一切处利他的观念。</w:t>
      </w:r>
    </w:p>
    <w:p>
      <w:pPr>
        <w:pStyle w:val="BodyText"/>
      </w:pPr>
      <w:r>
        <w:rPr>
          <w:b/>
        </w:rPr>
        <w:t xml:space="preserve">十、正见观念</w:t>
      </w:r>
      <w:r>
        <w:t xml:space="preserve">。一切世间的邪说所建立的各种理念等等，这些都是属于邪见范畴。比如，在世俗谛上说没有因果、苦乐颠倒、可以发展自我主义等等，这些都是邪见。再进一层细的方面，认为有法，是常是断等等都是邪见。因此要知道，方向上一定要心中依止正见，在观念上就要知道，不但是粗的邪见不能依止，连细的也不能依止。在这上面要知道，我一定要取得正见，当取得一分正见的时候，时时把持这个正见不丢掉，这就叫正见观念。</w:t>
      </w:r>
    </w:p>
    <w:p>
      <w:pPr>
        <w:pStyle w:val="BodyText"/>
      </w:pPr>
      <w:r>
        <w:t xml:space="preserve">像这样，要极其充分地去发展善行，它的根源是善心，而善心上其实就是信和悲或者信和欲。信就要发展胜解，白业果上首先充分地去作抉择观察，一条一条地确认到它的因果条理，而且真实不虚。发现这上面完全没有差错的，发现缘起贯穿在一切的白业白果上。之后又知道，下一粒种子，会发生像参天大树那样看不到边际的果，就知道业的相续性是非常厉害的。这时候就知道，必须在自心中熏善种，这个发生的就是信心。那么，这个引导的次第就放在果相里面，对于白业上的异熟、等流、增上、士用的四重果相，一一发生体认，然后结晶成一个非常巨大的因果的胜解，首先由这个途径取得信心。那么有了信心之后，他的欲就要开展出来了，这个欲是一个悲，这个悲就是从邪的、苦的方面反转过来的一种道心。有了这个欲——善法的欲以后，他就开始会立愿，“一定要这样行善！”以这个愿的推展，会一步一步地加深加广。那个数量，就像经商者对于财富有欲以后，昼夜不断地在财富上发展，同样，他会昼夜不断地在善上发展，然后发展成一个善的富翁。最终达到二地菩萨善行圆满的地步，一切处身口意的善全部都发展出来了。</w:t>
      </w:r>
    </w:p>
    <w:p>
      <w:pPr>
        <w:pStyle w:val="Heading4"/>
      </w:pPr>
      <w:bookmarkStart w:id="61" w:name="header-n543"/>
      <w:r>
        <w:t xml:space="preserve">好身、好口、好心</w:t>
      </w:r>
      <w:bookmarkEnd w:id="61"/>
    </w:p>
    <w:p>
      <w:pPr>
        <w:pStyle w:val="FirstParagraph"/>
      </w:pPr>
      <w:r>
        <w:t xml:space="preserve">我们从十行再说三好。这就明白，所谓的善就是要身好、口好、心好，身有三个好，口有四个好，心有三个好。这就懂了，如果我的身体没有去作杀生，对于生命爱护，这就表示我有一个很好的身，这个身是一个善的身，这是第一个善的身。第二，我不去作不与取，不义之财不取的，非分之财不取的，下至连念头都不起了，然后一切时都是去作惠施，有什么都是尽量地施舍，这就是我身的第二好。如果我这么做，我是一个好的身，假使我去偷盗，我是一个邪的身。我去护生是个好的身，我去杀生是个恶的身。再说，我这个身去作邪淫是不干净的身，我这个身如果守礼法，那我是个善的身。</w:t>
      </w:r>
    </w:p>
    <w:p>
      <w:pPr>
        <w:pStyle w:val="BodyText"/>
      </w:pPr>
      <w:r>
        <w:t xml:space="preserve">口的四个上面，我的口说妄语是不好的口，我的口说诚实语是好的口。再者，我的口去说离间的话是很邪的口，我的口去说和合的话是善的口。再者，我的口说粗恶的话是不好的口，我的口说文雅的话是好的口。再者，我的口说绮语是不好的口，我的口说法语是好的口。</w:t>
      </w:r>
    </w:p>
    <w:p>
      <w:pPr>
        <w:pStyle w:val="BodyText"/>
      </w:pPr>
      <w:r>
        <w:t xml:space="preserve">再看心，我的心贪婪，想拿到别人的好东西，这个是不好的心，我的心有什么都舍，是好的心。有财就是想要舍给人，一衣一食都是想舍给人，有房子、车子都想舍给人，有什么好东西都想舍给人，是好的心；再进一步，连我的身体都能奉献，给三宝、给众生做事，这是好的心；或者有善根全数舍掉，这个是好的心。再者，我就想，在各种的竞争当中，自我不甘委屈，受到一点点的不公，我就要反击、要损害，这个是不好的心。假使我是想，处处以体恤之心要作饶益，尽量给人家作利益，这是好的心。再者，我的心里熏了那么多邪见，非常地刚强，执著邪的观念，这是不好的心。假使守持法界的真理，一直依着因果的见、空性的见等，这是好的心。处处都是这样的见、这样的看法，“这个都是因果，过去造了这样的业就有这样的果，怨不得人的，要忏悔！将来也不是靠诡计、邪巧、侥幸等来得到，我们一定要种善因”，这样就是依止因果正见在行持的。或者说“这是空性，人没有、法没有”，就像这样，这就是依正见。</w:t>
      </w:r>
    </w:p>
    <w:p>
      <w:pPr>
        <w:pStyle w:val="BodyText"/>
      </w:pPr>
      <w:r>
        <w:t xml:space="preserve">像这样，我们如果能够秉持十善道，就有很好的身，干干净净的，很纯善的；很好的口，非常地纯洁，又良善；非常好的心，没有染污的，很纯洁的、很善良的、很正确的。</w:t>
      </w:r>
    </w:p>
    <w:p>
      <w:pPr>
        <w:pStyle w:val="BodyText"/>
      </w:pPr>
      <w:r>
        <w:t xml:space="preserve">思考题</w:t>
      </w:r>
    </w:p>
    <w:p>
      <w:pPr>
        <w:pStyle w:val="BodyText"/>
      </w:pPr>
      <w:r>
        <w:t xml:space="preserve">1、十恶业士用果的因果条理如何？结合譬喻、实例从前后两阶段思惟。</w:t>
      </w:r>
    </w:p>
    <w:p>
      <w:pPr>
        <w:pStyle w:val="BodyText"/>
      </w:pPr>
      <w:r>
        <w:t xml:space="preserve">2、一般十善：</w:t>
      </w:r>
    </w:p>
    <w:p>
      <w:pPr>
        <w:pStyle w:val="BodyText"/>
      </w:pPr>
      <w:r>
        <w:t xml:space="preserve">（1）十善业的体相是什么？其差别相有哪些？</w:t>
      </w:r>
    </w:p>
    <w:p>
      <w:pPr>
        <w:pStyle w:val="BodyText"/>
      </w:pPr>
      <w:r>
        <w:t xml:space="preserve">（2）受十善律仪有哪两种方式？具体如何受取？</w:t>
      </w:r>
    </w:p>
    <w:p>
      <w:pPr>
        <w:pStyle w:val="BodyText"/>
      </w:pPr>
      <w:r>
        <w:t xml:space="preserve">（3）未作恶和断恶有何不同？</w:t>
      </w:r>
    </w:p>
    <w:p>
      <w:pPr>
        <w:pStyle w:val="BodyText"/>
      </w:pPr>
      <w:r>
        <w:t xml:space="preserve">（4）什么是满分善？什么是一分善？以公案说明，行持一分善也能得大利益。</w:t>
      </w:r>
    </w:p>
    <w:p>
      <w:pPr>
        <w:pStyle w:val="BodyText"/>
      </w:pPr>
      <w:r>
        <w:t xml:space="preserve">3、殊胜十善：</w:t>
      </w:r>
    </w:p>
    <w:p>
      <w:pPr>
        <w:pStyle w:val="BodyText"/>
      </w:pPr>
      <w:r>
        <w:t xml:space="preserve">（1）殊胜十善的体相是什么？</w:t>
      </w:r>
    </w:p>
    <w:p>
      <w:pPr>
        <w:pStyle w:val="BodyText"/>
      </w:pPr>
      <w:r>
        <w:t xml:space="preserve">（2）做到断恶行善的关键是什么？具体如何发展？</w:t>
      </w:r>
    </w:p>
    <w:p>
      <w:pPr>
        <w:pStyle w:val="BodyText"/>
      </w:pPr>
      <w:r>
        <w:t xml:space="preserve">（3）如何建立殊胜十善的二十种观念？</w:t>
      </w:r>
    </w:p>
    <w:p>
      <w:pPr>
        <w:pStyle w:val="BodyText"/>
      </w:pPr>
      <w:r>
        <w:t xml:space="preserve">（4）什么是“好身、好口、好心”？</w:t>
      </w:r>
    </w:p>
    <w:p>
      <w:pPr>
        <w:pStyle w:val="Heading3"/>
      </w:pPr>
      <w:bookmarkStart w:id="62" w:name="header-n560"/>
      <w:r>
        <w:t xml:space="preserve">二、果相 分四：（一）异熟果；（二）等流果；（三）增上果；（四）士用果</w:t>
      </w:r>
      <w:bookmarkEnd w:id="62"/>
    </w:p>
    <w:p>
      <w:pPr>
        <w:pStyle w:val="Heading4"/>
      </w:pPr>
      <w:bookmarkStart w:id="63" w:name="header-n562"/>
      <w:r>
        <w:t xml:space="preserve">（一）异熟果</w:t>
      </w:r>
      <w:bookmarkEnd w:id="63"/>
    </w:p>
    <w:p>
      <w:pPr>
        <w:pStyle w:val="FirstParagraph"/>
      </w:pPr>
      <w:r>
        <w:rPr>
          <w:b/>
        </w:rPr>
        <w:t xml:space="preserve">此等异熟果者，三种善趣如其所因而受生。</w:t>
      </w:r>
    </w:p>
    <w:p>
      <w:pPr>
        <w:pStyle w:val="BodyText"/>
      </w:pPr>
      <w:r>
        <w:t xml:space="preserve">由以上造集一般或者殊胜的十善业，在阿赖耶识中种植了业种，经滋润成熟时，便出现相应的三善趣的果报，称为“异熟果”。</w:t>
      </w:r>
    </w:p>
    <w:p>
      <w:pPr>
        <w:pStyle w:val="BodyText"/>
      </w:pPr>
      <w:r>
        <w:t xml:space="preserve">划分有多种，大略来说，由下、中、上三品善业，分别受生于修罗、人间和天界。轮回总分就是三界——欲界、色界、无色界。欲界分六道，就是地狱、鬼、畜和人、天、修罗，前三是下三趣，后三是上三趣。当阿赖耶识中熏入的业种成熟，便出现六道的果报，种子劣，受生于恶趣；种子良，受生于善趣。譬如，有戒杀等的善种，受滋润就出现善趣的安乐果报，这样在异时、异处出现异性的果报，是异熟果。</w:t>
      </w:r>
    </w:p>
    <w:p>
      <w:pPr>
        <w:pStyle w:val="BodyText"/>
      </w:pPr>
      <w:r>
        <w:t xml:space="preserve">在黑业业果之后，需要认识世间因果律的另一半。这里有因果律的奖赏、天理的奖赏，自己的心作自饶益，或者公平法则中正面的一半。在这个范畴里，同样有所谓的业决定一切、因小果大、所作不虚等的法则。再者，有与黑业相反的各种因果的条理。当依据《念处经》等，一条一条地认识，会发现业果不爽，之后展开来，将确认到一切的白的范畴里面，都有因果律；从而能启发胜解，发生欲乐，这也就是真正受持善律仪的根本。</w:t>
      </w:r>
    </w:p>
    <w:p>
      <w:pPr>
        <w:pStyle w:val="BodyText"/>
      </w:pPr>
      <w:r>
        <w:t xml:space="preserve">这里以一句话，概括经教广大的内容。实际要结合《正法念处经》《阿含经》等，认识天趣和修罗趣的乐果状况，以及人类四洲的乐报情形，这样会发生对于上三道——白法所感安乐之趣的广大的认识。</w:t>
      </w:r>
    </w:p>
    <w:p>
      <w:pPr>
        <w:pStyle w:val="BodyText"/>
      </w:pPr>
      <w:r>
        <w:t xml:space="preserve">在《法轨》里只说到领受等流，其用意重在，在人间取得切近，会有观感的认识。如同古德多有取儒、道二教行善花报的事例，作为引入佛道的方便，其用意都是在容易甄验处先取得一定的认识，以此再引入大的三世因果的教理中。</w:t>
      </w:r>
    </w:p>
    <w:p>
      <w:pPr>
        <w:pStyle w:val="BodyText"/>
      </w:pPr>
      <w:r>
        <w:t xml:space="preserve">《言教》此处对于十善广开四果，是取圆满之义，如同《念处经》，其关键要拓开圆满的六道认识。白与黑、上三与下三，表现的就是在轮回圈里仍然有苦乐两方、有升沉两种。这样子往上，实际就从恶趣到达安乐趣，它也是以此人天身为所依，进而趣证出世果位的一个中间环节。实际上，道依次第进行的时候，当然先要有人天的根机，正如《十善业道经》所说，或者《地藏十轮经》所示，这样的十善业道，就如同大地承载一切那样，它是五乘的共基。如果没有十善的善行基础，出世道将无由发展。作为共道的基础，这需要首先在自心上发展出来；进而要排除掉只取人天小果的发心，衔接上出离心、大悲心、菩提心等，而让它升华为出世的法道。正确的观念，应当先励力发展此共道，再由此升华，而不以世间人天乐果为究竟。</w:t>
      </w:r>
    </w:p>
    <w:p>
      <w:pPr>
        <w:pStyle w:val="BodyText"/>
      </w:pPr>
      <w:r>
        <w:t xml:space="preserve">在南瞻部洲人间的各种安乐之相，无须繁述。诸如色身的健康、相好、聪明、具力，受用上的身心适悦、具足财富，男女上的康乐等等，这些属于人间之乐。然而，在南洲人类之外的情景，全数需要依靠经教，因为我们多数的人并没有开展天眼，能实际见到天、修罗和其他三洲的情形，因此需要依靠佛语。</w:t>
      </w:r>
    </w:p>
    <w:p>
      <w:pPr>
        <w:pStyle w:val="BodyText"/>
      </w:pPr>
      <w:r>
        <w:t xml:space="preserve">引导文是一句指点，并非对此一句念上十万遍就会开解，因此应当很现实，需要学习《正法念处经》《阿含经》等。比如，对于《念处经》欲界天的下三层天，假使有几十个具体的认识，那将会发现善业因果的条理，从而取得具体、详尽的认识，而且发展远程观点。譬如先世造善，此生生天享乐；来生又转入人间，其中所出现的器界为增上果；所出现的习性为造作等流；还有各种富乐的受用为领受等流；而行善的习性这种良性的循环，善辗转增长，果辗转发展等，这是士用果。这样依靠经教可以获得认识，否则难出现具体的观念。</w:t>
      </w:r>
    </w:p>
    <w:p>
      <w:pPr>
        <w:pStyle w:val="BodyText"/>
      </w:pPr>
      <w:r>
        <w:t xml:space="preserve">再者，由《阿含经》描述四洲的情形，会知道人间的乐报；描述远古劫初等的情形，或者未来人世间富乐的情形，也能知道一分人间的富乐。就《贤愚经》所说的那些因小果大，以及长远劫数的果报辗转地出现，这将有助于体认士用果的情形。由《十地经》所说，十善业道如何升华发展，配合声闻道、独觉道、菩萨道，由此会认识，需要在十善业道的地基上往上升进，而不是脱离此基础而能够升华。《十善业道经》《海龙王请问经》等都有此义，这也需要在心中取得认识。再者，以二地菩萨圆满戒波罗蜜多作为高标，也清楚这个十善业道发展至极，就是二地菩萨的行境。</w:t>
      </w:r>
    </w:p>
    <w:p>
      <w:pPr>
        <w:pStyle w:val="BodyText"/>
      </w:pPr>
      <w:r>
        <w:t xml:space="preserve">三善趣状况简说</w:t>
      </w:r>
    </w:p>
    <w:p>
      <w:pPr>
        <w:pStyle w:val="BodyText"/>
      </w:pPr>
      <w:r>
        <w:t xml:space="preserve">欲界所依止的处所，按照佛典所说，须弥山作为一个中心的标志，它出、入海各八万四千由旬，此外分布七香水海、七金山，外围有咸海、铁围山围绕。咸海里的东南西北方各显现一大洲，每一大洲又有二小洲作为依附，日月二轮绕须弥运行。这样就知道，所谓的人间世，就是四大部洲，其名为“东胜身洲、南瞻部洲、西牛货洲、北俱卢洲”，属于人类居住之地。</w:t>
      </w:r>
    </w:p>
    <w:p>
      <w:pPr>
        <w:pStyle w:val="BodyText"/>
      </w:pPr>
      <w:r>
        <w:t xml:space="preserve">四洲当中，东、西、南三洲相差不远，北洲善因较好，受用也颇为愉快。譬如，那里人类的衣食、器具，都是由植物直接供给。譬如需衣、需食、需乐器，都能从树而直接出现，不须劳作；饮食也是自然的，地中自然会出现锅，之后在这个锅中放置焰火珠，把米投入，珠就自然地发热，一直到做熟为止。这就是另一方人类由福业而出现的自动化的景象。</w:t>
      </w:r>
    </w:p>
    <w:p>
      <w:pPr>
        <w:pStyle w:val="BodyText"/>
      </w:pPr>
      <w:r>
        <w:t xml:space="preserve">男女两情相悦，便在林中相会，若无血缘关系，树木将像帷帐一样合起来；假使有血缘关系，树木不合，男女自行退散，而不会强行而为，如此的幽会，一生不超过五次。女子怀孕七八日就产下孩子，置于路边，路过的人把手指放入孩子口中，吮吸时自然流出乳汁，这样七日就长大成人。之后男的入到男群体，女的入到女群体，没有所谓的家族。</w:t>
      </w:r>
    </w:p>
    <w:p>
      <w:pPr>
        <w:pStyle w:val="BodyText"/>
      </w:pPr>
      <w:r>
        <w:t xml:space="preserve">那里人类的姿容，就像我们这里二十来岁的青春妙貌，可谓人间的神仙国土。在那里，世寿千岁，无有中途夭折。大小便时，大地自然裂开，藏垢纳污，之后闭合。在那地上经行柔软如棉，脚踩的时候，地自然陷下四寸，抬起来的时候恢复如初。极为华美的树林，叶子依序排布，不会漏雨、漏风，是天然的屋子。男女每日游观荡舟，脱衣后在宝池里沐浴、游泳。沐浴之后，在岸上的如意树上取衣服，旧衣服就不用了。那里的人民没有私有的财物。</w:t>
      </w:r>
    </w:p>
    <w:p>
      <w:pPr>
        <w:pStyle w:val="BodyText"/>
      </w:pPr>
      <w:r>
        <w:t xml:space="preserve">以上简述了北洲的情形。</w:t>
      </w:r>
    </w:p>
    <w:p>
      <w:pPr>
        <w:pStyle w:val="BodyText"/>
      </w:pPr>
      <w:r>
        <w:t xml:space="preserve">再说，在人类之上有所谓的天界。先说欲界天，当宿世修集十善，有上品的业种成熟，就会托生在天界。天人有三种事超过人间：一、化生，因缘到时，就现身在天界当中，没有经由母胎的苦难；二、色身，并非人的身体那样，有很多的污垢，体内有各种的不净物，天女容色殊妙，人世间的倾城妙貌，在天人看来污秽、丑陋不堪；三、受用自然，衣食随着心里一想就会出来，而且楼阁、宫殿、园林等受用现成，比北洲要好得多，因为北洲还要假借植物来取受，挺不方便的，在天上由于福业的功能力大，无须这些。</w:t>
      </w:r>
    </w:p>
    <w:p>
      <w:pPr>
        <w:pStyle w:val="BodyText"/>
      </w:pPr>
      <w:r>
        <w:t xml:space="preserve">六欲天从下至上，于须弥山腰有四王天居住，须弥山顶有忉利天，这两个是地居天；往上有夜摩、兜率、化乐、他化自在四重天，属于空居天，欲天的快乐一层比一层殊胜。</w:t>
      </w:r>
    </w:p>
    <w:p>
      <w:pPr>
        <w:pStyle w:val="BodyText"/>
      </w:pPr>
      <w:r>
        <w:t xml:space="preserve">须弥山的腰部，四方各有一王统领，故称“四天王天”。“忉利”即三十三天之义，此天的政府属于联邦制，中央为主天王，四方共三十二位分天王作为辅佐，合主地居天政府。其实，地面的一切众生都是归这个天政府管辖，天主是帝释。依古德考订，其实这就是道家的玉帝、儒家的上帝。道家修炼成仙，当然要上陈帝释，因此之所尊崇。就人类长远的历史来说，过去的时代，人业障较薄，对于帝释的奖善惩恶，心里会有所感觉，因此上古的诗篇里，数数地举上帝而作歌颂。后来，人类由贪欲增盛作为主因，业障日厚，在这样的暗暗的心中，就无所感觉了。</w:t>
      </w:r>
    </w:p>
    <w:p>
      <w:pPr>
        <w:pStyle w:val="BodyText"/>
      </w:pPr>
      <w:r>
        <w:t xml:space="preserve">空居四重天，当然要尊贵得多，不与人间交接，因此人类无所认识。“空居”，是指因地行十善之外，还有修未到定的力量。所谓“未到”，指尚不能舍离情欲，以此定力，果上不依地而能于空居住。“夜摩”，意思是善时，生到这个天里，时时唱着快乐。“兜率”，是知足之义，这个天的天人对于诸欲能够知足。“化乐”，指天人能变化之义，比如想要一头象或者一匹马，就能变出来，而且骑着它娱乐。“他化自在”，就是假借化乐天变化的那些快乐的境界，能够享用它。</w:t>
      </w:r>
    </w:p>
    <w:p>
      <w:pPr>
        <w:pStyle w:val="BodyText"/>
      </w:pPr>
      <w:r>
        <w:t xml:space="preserve">六天的爱情方式不同，越往上形式越简单，而且越快乐。地居两天有交媾，却不会漏精。空居天当中，夜摩天只是男女抱持，兜率天不过就是手拉着手，化乐天互相笑着，他化天是彼此相视。这些欲事只是享乐，和胎育无关，也就是诸天是化生，不经由母胎。</w:t>
      </w:r>
    </w:p>
    <w:p>
      <w:pPr>
        <w:pStyle w:val="BodyText"/>
      </w:pPr>
      <w:r>
        <w:t xml:space="preserve">修罗世界的安乐，由于宿世修集十善，但是嗔恚、骄慢、疑虑三种习气很深，他们的住处，有的在须弥山的岩窟当中，有的散在海滨或者潜在海里，其享受之乐，宫室华美，衣食自然。</w:t>
      </w:r>
    </w:p>
    <w:p>
      <w:pPr>
        <w:pStyle w:val="BodyText"/>
      </w:pPr>
      <w:r>
        <w:t xml:space="preserve">以上欲天和修罗享受福乐的情形，要学习《正法念处经》，才能得到具体、详尽的认识。</w:t>
      </w:r>
    </w:p>
    <w:p>
      <w:pPr>
        <w:pStyle w:val="Heading4"/>
      </w:pPr>
      <w:bookmarkStart w:id="64" w:name="header-n586"/>
      <w:r>
        <w:t xml:space="preserve">（二）等流果 分二：1、造作等流；2、领受等流</w:t>
      </w:r>
      <w:bookmarkEnd w:id="64"/>
    </w:p>
    <w:p>
      <w:pPr>
        <w:pStyle w:val="Heading5"/>
      </w:pPr>
      <w:bookmarkStart w:id="65" w:name="header-n588"/>
      <w:r>
        <w:t xml:space="preserve">1、造作等流</w:t>
      </w:r>
      <w:bookmarkEnd w:id="65"/>
    </w:p>
    <w:p>
      <w:pPr>
        <w:pStyle w:val="FirstParagraph"/>
      </w:pPr>
      <w:r>
        <w:rPr>
          <w:b/>
        </w:rPr>
        <w:t xml:space="preserve">由造作等流，于一切生爱乐行善，且善辗转增长。</w:t>
      </w:r>
    </w:p>
    <w:p>
      <w:pPr>
        <w:pStyle w:val="BodyText"/>
      </w:pPr>
      <w:r>
        <w:t xml:space="preserve">善的造作等流，就是与先前行善同类的习性会现起。从前喜欢布施，现在也会喜欢布施，而且这种习性会辗转地增长，变成良性的循环，结果使得善越来越增长。其他比如喜欢利他，喜欢闻法、思惟，喜欢修心等等，那么这些上也都要发展善的习性。假使我们在修十善上特别用心的话，那这十条都会有很好的造作等流的果出现，你不断地去造作，就有它同类的习性不断地增强。</w:t>
      </w:r>
    </w:p>
    <w:p>
      <w:pPr>
        <w:pStyle w:val="BodyText"/>
      </w:pPr>
      <w:r>
        <w:t xml:space="preserve">不但不杀而且护生，将来对于爱护生命的事特别喜欢做，他有一个很好的仁慈的习性，由此会使得仁上的善愈加增长。</w:t>
      </w:r>
    </w:p>
    <w:p>
      <w:pPr>
        <w:pStyle w:val="BodyText"/>
      </w:pPr>
      <w:r>
        <w:t xml:space="preserve">不但断除偷盗，而且行持布施，这个善一旦做了之后就有造作的等流，对于布施非常欢喜，一碰到布施非常爱乐，而且他不断地拓展布施的善行，比如施衣、施食等等，一碰到了就喜欢做。再接着让他布施法、布施无畏，由于有这种习性，就很容易给别人布施智慧，或者布施无畏等等。</w:t>
      </w:r>
    </w:p>
    <w:p>
      <w:pPr>
        <w:pStyle w:val="BodyText"/>
      </w:pPr>
      <w:r>
        <w:t xml:space="preserve">又如断除邪淫，很守礼法，将来如果还在这个世间成家的话，就有一种守礼的善心，不会在外面乱搞的，在婚姻上是很贞洁的。</w:t>
      </w:r>
    </w:p>
    <w:p>
      <w:pPr>
        <w:pStyle w:val="BodyText"/>
      </w:pPr>
      <w:r>
        <w:t xml:space="preserve">再者，断除妄语喜欢说诚谛之语，以后非常爱乐的就是说真话，养成诚实的禀性，那么这样诚实的德也会越来越发展。</w:t>
      </w:r>
    </w:p>
    <w:p>
      <w:pPr>
        <w:pStyle w:val="BodyText"/>
      </w:pPr>
      <w:r>
        <w:t xml:space="preserve">又有断除离间喜欢和合，那在哪里他都会发展这种喜欢和平、和睦的善心，由此使得和合的善行增长。</w:t>
      </w:r>
    </w:p>
    <w:p>
      <w:pPr>
        <w:pStyle w:val="BodyText"/>
      </w:pPr>
      <w:r>
        <w:t xml:space="preserve">或者，断掉了粗恶语，说和雅的语言，这样也是习性一旦养成了，就使得这和雅语的善德越来越增长。</w:t>
      </w:r>
    </w:p>
    <w:p>
      <w:pPr>
        <w:pStyle w:val="BodyText"/>
      </w:pPr>
      <w:r>
        <w:t xml:space="preserve">或者不喜欢说绮语，而喜欢说具义语，这样去造作，只要七次以后，它就会有等流的力量，以后常常喜欢说具义的语言，具有法的内涵的话，这样就爱乐说法语。</w:t>
      </w:r>
    </w:p>
    <w:p>
      <w:pPr>
        <w:pStyle w:val="BodyText"/>
      </w:pPr>
      <w:r>
        <w:t xml:space="preserve">又断掉贪心，喜欢修舍心，那么一碰到的时候，他不是贪著而是放舍，之后舍的善越来越大，舍财、舍身、舍善根，一切都是放舍，而不是抓牢，更不是贪婪谋取。</w:t>
      </w:r>
    </w:p>
    <w:p>
      <w:pPr>
        <w:pStyle w:val="BodyText"/>
      </w:pPr>
      <w:r>
        <w:t xml:space="preserve">再者，断掉害心后常常行饶益，这个造作多次地养成以后，就会使得我们有习性的果，以后一遇到什么，现行出来的就是利他。</w:t>
      </w:r>
    </w:p>
    <w:p>
      <w:pPr>
        <w:pStyle w:val="BodyText"/>
      </w:pPr>
      <w:r>
        <w:t xml:space="preserve">又断掉邪见后，去修集正见，那么心常常禀持正见，有这样的习性，这个人就很正，他见解非常地断定，很正的，不会移到其他邪僻的见解里，不会受世间各种染污的思想影响，这样将来见解越来越纯正。</w:t>
      </w:r>
    </w:p>
    <w:p>
      <w:pPr>
        <w:pStyle w:val="BodyText"/>
      </w:pPr>
      <w:r>
        <w:t xml:space="preserve">总结</w:t>
      </w:r>
    </w:p>
    <w:p>
      <w:pPr>
        <w:pStyle w:val="BodyText"/>
      </w:pPr>
      <w:r>
        <w:t xml:space="preserve">总之，我们要投入到善的修习当中，十善上都要去做，做了就叫“造作”，造作就有等流的习性养成。这样的话，以后一遇到相应的境，这方面的势力马上现起，马上就有一种爱乐，这就是培养善意乐。以这个来驱使的时候，他就不断地行善，就使得善日益增长。因此，善的流不要让它断，要让它不断地相续，到了最后就发展成普贤行，一切都是妙善，而且扩充到无尽、周遍、圆满的善。</w:t>
      </w:r>
    </w:p>
    <w:p>
      <w:pPr>
        <w:pStyle w:val="BodyText"/>
      </w:pPr>
      <w:r>
        <w:t xml:space="preserve">缘起上，经由七次、二十一次等等，就养成了这方面的惯性；以后越做越多的时候，会到任运的程度。比如，从前任运地就会说妄语，这是由于过去妄语的等流力，以后我们会任运地说诚谛语，这是善的等流，是相当好的。因此，一切善只要努力地多做一些，将来都会发展成任运的习性。也就是会任运地爱护生命，任运地行持布施，任运地守持礼法，任运地守持诚实、文雅、和合、具义的口德，或者心上就会出现很好的禀性，是一种舍心、利益心和禀持正见的状态。</w:t>
      </w:r>
    </w:p>
    <w:p>
      <w:pPr>
        <w:pStyle w:val="Heading5"/>
      </w:pPr>
      <w:bookmarkStart w:id="66" w:name="header-n604"/>
      <w:r>
        <w:t xml:space="preserve">2、领受等流</w:t>
      </w:r>
      <w:bookmarkEnd w:id="66"/>
    </w:p>
    <w:p>
      <w:pPr>
        <w:pStyle w:val="FirstParagraph"/>
      </w:pPr>
      <w:r>
        <w:rPr>
          <w:b/>
        </w:rPr>
        <w:t xml:space="preserve">领受等流者，断杀生故，长寿少病；断偷盗故，具足受用，及无盗贼；断邪淫故，夫妻美满，少遇怨敌；断妄语故，为一切人所共敬爱；断离间故，眷属、仆人心生恭敬；断粗恶语故，闻悦耳言；断绮语故，言具威重；断贪心故，所愿事成；断害心故，远离损恼；断邪见故，心生妙见。</w:t>
      </w:r>
    </w:p>
    <w:p>
      <w:pPr>
        <w:pStyle w:val="BodyText"/>
      </w:pPr>
      <w:r>
        <w:t xml:space="preserve">善的领受等流都是安乐报。也就是，做了合乎因果正理的事情，且有一分的利人，因而他将得到善的奖赏，也就是在自身上行善会利益自己。那么所谓的“领受”，就是得到由过去行善资本获取的受用。</w:t>
      </w:r>
    </w:p>
    <w:p>
      <w:pPr>
        <w:pStyle w:val="BodyText"/>
      </w:pPr>
      <w:r>
        <w:t xml:space="preserve">断掉了害有情命的黑业，那当然不会有短命、多病的因素，这个业种已经截断了相续，它没有势力，因而反面上就会长寿、少病。</w:t>
      </w:r>
    </w:p>
    <w:p>
      <w:pPr>
        <w:pStyle w:val="BodyText"/>
      </w:pPr>
      <w:r>
        <w:t xml:space="preserve">断除不与取故，一切不属于自己的非分之物不去谋取、窃取等，都是凭着正当的途径来营取自己的所愿。这样匮乏受用的因、遭盗贼的因都净除掉以后，自然受用是具足的，而且没有盗敌来窃夺。</w:t>
      </w:r>
    </w:p>
    <w:p>
      <w:pPr>
        <w:pStyle w:val="BodyText"/>
      </w:pPr>
      <w:r>
        <w:t xml:space="preserve">断除欲邪行，在夫妻的生活上消除了那些不正的因素，因而夫妻将美满，而且少有怨敌。</w:t>
      </w:r>
    </w:p>
    <w:p>
      <w:pPr>
        <w:pStyle w:val="BodyText"/>
      </w:pPr>
      <w:r>
        <w:t xml:space="preserve">断除妄语之后，不好的领受可以消除，进而好的受用就来了。也就是，常常守诚实语的善道，那么大家就对自己很赞叹，而且都有一种慈心相待。</w:t>
      </w:r>
    </w:p>
    <w:p>
      <w:pPr>
        <w:pStyle w:val="BodyText"/>
      </w:pPr>
      <w:r>
        <w:t xml:space="preserve">断除了离间业之后的领受等流会很好。过去离间的业种，导致总是下面的人不和合，或者不顺从、心意上违逆，但现在没有离间的恶业的障碍，这个反应就很好了。这个时候下面的眷属和仆人就会发出恭敬的心，自己说什么、吩咐什么，他们会很尊重。或者气氛打成一片的，很和睦，他们自己之间也会商量好，好好地去办这事，使得家庭或者团体的路子很通、很和的，没有那样疙疙瘩瘩、阻隔不通、勾心斗角等等的事。</w:t>
      </w:r>
    </w:p>
    <w:p>
      <w:pPr>
        <w:pStyle w:val="BodyText"/>
      </w:pPr>
      <w:r>
        <w:t xml:space="preserve">断除粗恶语的领受等流，是听到悦耳的话、很和雅的话。报应就是如此，过去常常说粗语，听到的那个反应也是不好的，别人也就是粗语以待，或者说一些不好听的，这就是以一感、召一应。你现在以不粗恶的、很文雅的话来说，那对方也不可能说很粗的话，因为没业因，所以常常听到很和雅的话。</w:t>
      </w:r>
    </w:p>
    <w:p>
      <w:pPr>
        <w:pStyle w:val="BodyText"/>
      </w:pPr>
      <w:r>
        <w:t xml:space="preserve">断除绮语故，就会得到一个很好的果报，也就是自己的语言变得很威重。从前说绮语的时候，都是一些泡沫的话、垃圾的话，好多是无意义、各种由分别妄动随便乱说的话，那就遭报应，话没有威力，在大众中说话少有辩才、表达不清，说出来当然没力量。现在息灭了绮语，说具义的语言，话语就非常地威重、非常有分量。</w:t>
      </w:r>
    </w:p>
    <w:p>
      <w:pPr>
        <w:pStyle w:val="BodyText"/>
      </w:pPr>
      <w:r>
        <w:t xml:space="preserve">由于断除贪心的缘故，就会领到所愿事成的果报，领受上就感觉不一样了。从前做什么都不顺利，就是由于有贪欲，贪欲就是私欲的一种，它是不符合正理规则的，你想通过不义的手段巧取豪夺，想非分霸占、侵占，这个是不让你满足的，因此，出现的就是所有你想的东西不实现，不想的就会来。而现在断掉了贪心，修的是舍心，那么心里的愿望都会成办。也就是没有私欲，以心里舍的这种缘起，想什么就会来什么。或者心里有个什么样的愿、什么样的希求，它都会容易成就，这个就是舍心上非常大的作用。</w:t>
      </w:r>
    </w:p>
    <w:p>
      <w:pPr>
        <w:pStyle w:val="BodyText"/>
      </w:pPr>
      <w:r>
        <w:t xml:space="preserve">由于断除了害心的缘故，在领受上就不同了。过去常常有害心，领到的就是别人害你，经常这儿受损恼，那儿遭伤害，这都是过去有害心的一种反应。现在断掉了的原因，当然领受上就很好了，也就是感觉跟损害脱离开了，没有那么多损恼的事。比如一个小流氓，过去常常去害人，那当然到处就是挨罚、挨打等等；后来改邪归正，断掉了害心，常常作利他，他就远离了受他损恼。</w:t>
      </w:r>
    </w:p>
    <w:p>
      <w:pPr>
        <w:pStyle w:val="BodyText"/>
      </w:pPr>
      <w:r>
        <w:t xml:space="preserve">断除邪见的受用果，从前邪见很大，因此相续中总是见不正，那种邪眼看待的状况老是存在，就好比戴了有色眼镜那样。现在断掉了以后，发现见解清明了，很正确了，就好比去掉了污糟的眼镜，看得很清晰那样，这个领受果就不一样了，相续中会有妙见。就好像人的眼睛医好了，“原来这么清楚，世界都正过来了”，这是对的。那么这样，以这个得到的受用就是相续中有正见。</w:t>
      </w:r>
    </w:p>
    <w:p>
      <w:pPr>
        <w:pStyle w:val="BodyText"/>
      </w:pPr>
      <w:r>
        <w:rPr>
          <w:b/>
        </w:rPr>
        <w:t xml:space="preserve">十善的领受等流，在《法轨》里作了长篇的讲述，这里就不多讲。</w:t>
      </w:r>
      <w:r>
        <w:t xml:space="preserve">总的来说，我们的命运通过十善的业道能得到改良。也就是从前种种的领受或者遭遇，都会往好的方面发展。过去各种各样不好的领受——短命、多病、贫穷、冤家多、家庭不好、人际关系不良，以及在口业上感召到的别人不恭敬、说不好听的话、自己说什么话没人听等等，要么就是心里不如意，常常想的不成功，又不断地受损恼，见解也很邪，整个人的那一通命运都不行，遭遇、感受都不行的。但是，通过断掉恶发展善之后，他就得到改良了。这是看自身的程度，如果做得好的话就改得快，如果还能再增长的话，就会变得更快，这都是事在人为。也就是，看到过去的感应故事就会知道，一旦人改恶从良以后，命就变了。比如，变得长寿了、身体好了，或者财富变得很多，人际关系很好，家庭也好了，或者自己说话别人听，下面的眷属恭敬，所想的事都成办了，好像越来越顺，相续的见解也正过来了，这些就是通过自己修行得来的。</w:t>
      </w:r>
    </w:p>
    <w:p>
      <w:pPr>
        <w:pStyle w:val="BodyText"/>
      </w:pPr>
      <w:r>
        <w:t xml:space="preserve">思考题</w:t>
      </w:r>
    </w:p>
    <w:p>
      <w:pPr>
        <w:pStyle w:val="BodyText"/>
      </w:pPr>
      <w:r>
        <w:t xml:space="preserve">1、十善业的异熟果是什么？结合《念处经》《阿含经》等具体思惟其果相。</w:t>
      </w:r>
    </w:p>
    <w:p>
      <w:pPr>
        <w:pStyle w:val="BodyText"/>
      </w:pPr>
      <w:r>
        <w:t xml:space="preserve">2、十善业的造作等流是什么？从总、别两方面思惟。</w:t>
      </w:r>
    </w:p>
    <w:p>
      <w:pPr>
        <w:pStyle w:val="BodyText"/>
      </w:pPr>
      <w:r>
        <w:t xml:space="preserve">3、十善业的领受等流分别是什么？一一思惟其果相。</w:t>
      </w:r>
    </w:p>
    <w:p>
      <w:pPr>
        <w:pStyle w:val="Heading5"/>
      </w:pPr>
      <w:bookmarkStart w:id="67" w:name="header-n622"/>
      <w:r>
        <w:t xml:space="preserve">善行花报</w:t>
      </w:r>
      <w:bookmarkEnd w:id="67"/>
    </w:p>
    <w:p>
      <w:pPr>
        <w:pStyle w:val="FirstParagraph"/>
      </w:pPr>
      <w:r>
        <w:t xml:space="preserve">众生的贪嗔痴三毒很难灭除，三乘教（此处指声闻乘、缘觉乘、菩萨乘）不容易得到般若波罗蜜多，所以，自然重点就在事行上力破贪嗔，比如以布施破贪欲，以安忍破嗔恚。这就是落在对治法里，三乘教般若波罗蜜多平等性以后就不是这回事了，但是在这之前，当然要用相反的去对治它，而且要在事上非常励力地去做，这就是所谓的善恶交攻，要以善取胜的意思。</w:t>
      </w:r>
    </w:p>
    <w:p>
      <w:pPr>
        <w:pStyle w:val="BodyText"/>
      </w:pPr>
      <w:r>
        <w:t xml:space="preserve">一切众生本来具有无量的德性，福报就是依这个发生的。实际是本身具有这个德，而能顺这个德性加强势力的话，就出现福报；如果逆违这个本具的德性，就会出现凶祸。假使从事行上发展，那就一定要全神贯注地去做，你要扶植一个德的话，就要以这个意识的力量，把它根植起来，而且要形成强大的习性。为此，需要做到任何贪嗔都不能挫吾之志，这个德性才可能成就，所以它以誓愿为根本。立了誓愿、受了律仪，哪怕丧命也不丧失这个志，那么这就可以成就德性了，否则是难成的。而这又必须有深刻的因果观念，否则也无法发出誓愿。在今天，假使不在根源上发展的话，这个德性就很难栽培。</w:t>
      </w:r>
    </w:p>
    <w:p>
      <w:pPr>
        <w:pStyle w:val="BodyText"/>
      </w:pPr>
      <w:r>
        <w:t xml:space="preserve">对此，不但佛教有详细的研究，儒教、道教也都要在这个重点上着力，因为人天的教法当然更是在这个上面，要大量地有一种发展，一种熏习、培养的规模。那么在德性当中，仁慈是主，比如以不杀护生作为根本，这就是一种德性。这个所谓的德性，要么就损它，要么就立它，假使不损它还能立它，这就是德性了。何以说它是德性之主呢？这是由于众生沦落在生死界，染污的方面很严重，它就在私我意识上，为了得逞私我的欲望，采取的是非常不好的心和手段。因此，儒道二教在几千年前，要培植的是仁慈。人心的这个私欲是可怕的，仁慈一旦培养好了，他就不是满足私欲为主，而是要返回来。然而今天普遍鼓吹竞争，实现自我，仁慈的德性埋没，反面出现了一些阴性的凶残。这不是过去的拳打脚踢，而是一种实现自我的阴私。这就看到，凶性和德性有这样的差别。</w:t>
      </w:r>
    </w:p>
    <w:p>
      <w:pPr>
        <w:pStyle w:val="BodyText"/>
      </w:pPr>
      <w:r>
        <w:t xml:space="preserve">有了主要的仁慈，其他的方面，所谓的忠孝礼义廉耻等等，只要有一个所长，比如说秉持了忠，或者孝，或者廉等等，就可以引起福报。这不但来世有得大果报的，比如生天、做神、得人间的富贵报等等，而且在今生就有引起花报的。尤其南阎浮提是业增长地，真实能秉持善行，也是报得很快。</w:t>
      </w:r>
    </w:p>
    <w:p>
      <w:pPr>
        <w:pStyle w:val="BodyText"/>
      </w:pPr>
      <w:r>
        <w:t xml:space="preserve">佛经里说，有一个女人背着孩子渡河，当时失足落水了，母子都溺在水里。当时这个母亲很爱孩子，有非常切的悲哀之心，她不知道自己快要走了，宁愿自己死，也要孩子活，抱着这种慈爱的心就死了。当时她一念善心光明所发，顿时生到了天上，这就是一念仁心所得的果报。</w:t>
      </w:r>
    </w:p>
    <w:p>
      <w:pPr>
        <w:pStyle w:val="BodyText"/>
      </w:pPr>
      <w:r>
        <w:t xml:space="preserve">又有说到，有人脱衣而睡，忽然见到了火警，着火了，但是衣服已经被焚，他不敢裸体走出，甘愿烧死，以此也得以生天，这是一念之耻所得的果报。</w:t>
      </w:r>
    </w:p>
    <w:p>
      <w:pPr>
        <w:pStyle w:val="BodyText"/>
      </w:pPr>
      <w:r>
        <w:t xml:space="preserve">儒教、道教多数是从花报奖励，只有佛教解释了三世因果，以佛的现量来作证明。那么儒道二教本不是在此处着眼，因为世上还没有出现佛，他们为了辅助因果之道，主要是从现世花报上奖励。这是由于人在初步的时候，要从浅近处来发生信心，肉眼能看得到的，会比较有说服力，能取信于人。至于深远的三世因果，就需要对佛有信心。所以在三乘教法里，一谈到了修心次第的时候，因果是极其重要的。而一说到深信因果的时候，对于佛语生起深忍信最重要。假使这一点较难过去的话，那就要先从现世花报的诸多实例上入手，这一点就很重要。</w:t>
      </w:r>
    </w:p>
    <w:p>
      <w:pPr>
        <w:pStyle w:val="BodyText"/>
      </w:pPr>
      <w:r>
        <w:t xml:space="preserve">以下举一些实例来证明：</w:t>
      </w:r>
    </w:p>
    <w:p>
      <w:pPr>
        <w:pStyle w:val="BodyText"/>
      </w:pPr>
      <w:r>
        <w:t xml:space="preserve">（一）忠尽成仙</w:t>
      </w:r>
    </w:p>
    <w:p>
      <w:pPr>
        <w:pStyle w:val="BodyText"/>
      </w:pPr>
      <w:r>
        <w:t xml:space="preserve">唐德宗想废弃太子，立侄子做太子。当时李泌做宰相，尽力地劝谏说：“太子并未失德却怀疑他，你对侄子有什么信心？”意思是说，本来不应该废太子，你却随意立侄子，凭着自己的想法想立就立，到哪一天侄子那样子的话，你不是照样废？</w:t>
      </w:r>
    </w:p>
    <w:p>
      <w:pPr>
        <w:pStyle w:val="BodyText"/>
      </w:pPr>
      <w:r>
        <w:t xml:space="preserve">皇上发怒，斥责道：“你不怕株连妻子儿女吗？”意思是，你这样说是要株连九族的。</w:t>
      </w:r>
    </w:p>
    <w:p>
      <w:pPr>
        <w:pStyle w:val="BodyText"/>
      </w:pPr>
      <w:r>
        <w:t xml:space="preserve">李泌说：“我只知尽忠。”</w:t>
      </w:r>
    </w:p>
    <w:p>
      <w:pPr>
        <w:pStyle w:val="BodyText"/>
      </w:pPr>
      <w:r>
        <w:t xml:space="preserve">皇帝考虑三天，才检查到自己的过失，然后流着泪对李泌说：“不是你尽忠，我后悔无及。”</w:t>
      </w:r>
    </w:p>
    <w:p>
      <w:pPr>
        <w:pStyle w:val="BodyText"/>
      </w:pPr>
      <w:r>
        <w:t xml:space="preserve">李泌具足此长，后来成了神仙。这是忠德的报应。</w:t>
      </w:r>
    </w:p>
    <w:p>
      <w:pPr>
        <w:pStyle w:val="BodyText"/>
      </w:pPr>
      <w:r>
        <w:t xml:space="preserve">（二）孝感虎避</w:t>
      </w:r>
    </w:p>
    <w:p>
      <w:pPr>
        <w:pStyle w:val="BodyText"/>
      </w:pPr>
      <w:r>
        <w:t xml:space="preserve">徐一鹏很贫穷，有至孝之性。当时他在海滨教一些学生，一天晚上感得异梦，当时担心父亲有病，非常焦急地想请假而回。夜晚过阿育王顶的时候，遇到一只老虎当道而住，那老虎横在路上。徐一鹏祝祷说：“我为父亲的病而兴夜驰归，现在即使死掉，我也不后悔。”老虎甩甩尾巴就避开了。</w:t>
      </w:r>
    </w:p>
    <w:p>
      <w:pPr>
        <w:pStyle w:val="BodyText"/>
      </w:pPr>
      <w:r>
        <w:t xml:space="preserve">当徐一鹏到家的时候，父亲已经昏厥了。忽然苏醒过来说：“儿子刚刚回家，莫非在路上遇到了老虎？我刚才梦到进入一个官府的衙门，有个穿红衣服的人说：你命数当终，但是因为你儿子纯孝的感应，老虎尚且避开，现在延你寿命十二年。”由此父亲的病得以痊愈。这是以孝德而出现的感应。</w:t>
      </w:r>
    </w:p>
    <w:p>
      <w:pPr>
        <w:pStyle w:val="BodyText"/>
      </w:pPr>
      <w:r>
        <w:t xml:space="preserve">（三）礼致火退</w:t>
      </w:r>
    </w:p>
    <w:p>
      <w:pPr>
        <w:pStyle w:val="BodyText"/>
      </w:pPr>
      <w:r>
        <w:t xml:space="preserve">古时，有个人因为父母去世，棺材停在屋子里。当时东边邻居家失火，烧了好多家，而他家正是在下风之处，看起来势所难免。他大声号哭，守着棺材不走。妻子因为他不出去，也发誓就这样以身殉亲。火已经烧到墙这边了，忽然间风一转向的时候，火从屋子后面过，转而烧到西边邻居家，这一家竟然无恙。这是守礼的感应。</w:t>
      </w:r>
    </w:p>
    <w:p>
      <w:pPr>
        <w:pStyle w:val="BodyText"/>
      </w:pPr>
      <w:r>
        <w:t xml:space="preserve">（四）义得功名</w:t>
      </w:r>
    </w:p>
    <w:p>
      <w:pPr>
        <w:pStyle w:val="BodyText"/>
      </w:pPr>
      <w:r>
        <w:t xml:space="preserve">唐朝有个善人裴度，屡困场屋，占相的认为他要饿死。后来他一次到香山寺游历，见到一个少妇把包裹放在栏杆边。当时她在里面拜佛、求佛，去了很长时间，后来没有取包裹就走了。裴度也知道她忘记，又追不上，等着也没来，就只好暂时带着包袱回家了。</w:t>
      </w:r>
    </w:p>
    <w:p>
      <w:pPr>
        <w:pStyle w:val="BodyText"/>
      </w:pPr>
      <w:r>
        <w:t xml:space="preserve">第二天早上，裴度还是到那个原地方，看到那少妇哭着过来，说：“我父亲无罪被人绑缚，我跟别人借得玉带、犀带各一条来赎父亲，不幸这个又遗失了，真的我父亲无可逃祸了。”她非常地伤心。这时裴度就慨然交还于她。</w:t>
      </w:r>
    </w:p>
    <w:p>
      <w:pPr>
        <w:pStyle w:val="BodyText"/>
      </w:pPr>
      <w:r>
        <w:t xml:space="preserve">那时看相的再见到裴度，大吃一惊地说：“你的气色现在顿然不同了，一定是对人做了阴德，你前程万里，不是我所能了解的。”后来斐度果然拜相，封为晋国公，赠太傅，活到七十六岁，五个孩子都贵显。</w:t>
      </w:r>
    </w:p>
    <w:p>
      <w:pPr>
        <w:pStyle w:val="BodyText"/>
      </w:pPr>
      <w:r>
        <w:t xml:space="preserve">这就是由义德而转变了现世的命运。之前裴度屡次没法考中，功名不就，然而他行阴德以后，就出现了万里前程，可见转变极快。先前裴度再用功再使劲，也逃不出饿死的命，不及后来行一次阴德，就出现了鹏程万里。</w:t>
      </w:r>
    </w:p>
    <w:p>
      <w:pPr>
        <w:pStyle w:val="BodyText"/>
      </w:pPr>
      <w:r>
        <w:t xml:space="preserve">（五）廉感富贵</w:t>
      </w:r>
    </w:p>
    <w:p>
      <w:pPr>
        <w:pStyle w:val="BodyText"/>
      </w:pPr>
      <w:r>
        <w:t xml:space="preserve">淮阳的杨商，他造作等流很好，非常喜欢行善，是个大善人。有一天，有个关中的盐商以一千两银子寄在他那里，约好日后来取，可是三年也没来。杨商很有廉洁，他把这些银子带回家，埋在花盆里，并特别派人去关中寻访，得知盐商已经去世，只留下一个孩子。</w:t>
      </w:r>
    </w:p>
    <w:p>
      <w:pPr>
        <w:pStyle w:val="BodyText"/>
      </w:pPr>
      <w:r>
        <w:t xml:space="preserve">杨商就请这个孩子到他家里，指着那花盆说：“你父亲有一千两银子寄存在这里，现在可以拿走了。”当时那孩子惊愕得不敢拿，杨商就坚决地给了他，孩子叩谢而去。杨商生的孩子叫“杨溥”，做官到了太师的级别，成为一代名臣，子孙都贵显。这是由守持廉德感得的富贵。</w:t>
      </w:r>
    </w:p>
    <w:p>
      <w:pPr>
        <w:pStyle w:val="Heading4"/>
      </w:pPr>
      <w:bookmarkStart w:id="68" w:name="header-n650"/>
      <w:r>
        <w:t xml:space="preserve">（三）增上果</w:t>
      </w:r>
      <w:bookmarkEnd w:id="68"/>
    </w:p>
    <w:p>
      <w:pPr>
        <w:pStyle w:val="FirstParagraph"/>
      </w:pPr>
      <w:r>
        <w:rPr>
          <w:b/>
        </w:rPr>
        <w:t xml:space="preserve">增上果者，即是成熟于环境的果分，因此，是与前面那些不善的果报相反，降临到乐报上一切种类的圆满的功德。</w:t>
      </w:r>
    </w:p>
    <w:p>
      <w:pPr>
        <w:pStyle w:val="BodyText"/>
      </w:pPr>
      <w:r>
        <w:t xml:space="preserve">增上果就是在环境上成熟的果分。而因果的条理上有所谓的“正反律”，恶业上的业感律和善业上的业感律是相反的，也就是公平法则黑屏的部分，翻转过来就是白屏的状况。我们要知道，比如，当下的心在造恶或者它的对治品善的时候，感受是相反的。从缘起的相上看，身心的舒展和压抑、开放和萎缩、光明和黑暗、大公和私欲等等，它们的相都是相反的。这样就知道，造了善业，在环境上成熟的果相，会出现诸多和以上黑业果相相反的情形。</w:t>
      </w:r>
    </w:p>
    <w:p>
      <w:pPr>
        <w:pStyle w:val="BodyText"/>
      </w:pPr>
      <w:r>
        <w:t xml:space="preserve">按《念处经》观察，从四王天到夜摩天之间有很广大的描述，那些都是天的世界。环境从舒适度、安稳度、快乐度等等上面，都是跟恶趣相反的，或者，地水火风、节气、受用、经行、饮食等等的状况，都跟恶趣完全相反。那上有一定的了解，再回到这上面就非常清楚，的确它会是与恶业环境苦报的相相反地，呈现出各类圆满的功德之相。</w:t>
      </w:r>
    </w:p>
    <w:p>
      <w:pPr>
        <w:pStyle w:val="BodyText"/>
      </w:pPr>
      <w:r>
        <w:t xml:space="preserve">文中的“降临”，是指因果律赏罚的法则，造恶得惩罚，行善得奖赏，在善业成熟之际，将会收到很好的奖赏，也就是好的乐报将会来临。比如生前行善广大，死时果位识现前，一刹那间天堂的美景出现了，这叫“降临”。文中的“一切”，就是指与前面十恶业的十种果相，都是一条一条相反而呈现的。</w:t>
      </w:r>
    </w:p>
    <w:p>
      <w:pPr>
        <w:pStyle w:val="BodyText"/>
      </w:pPr>
      <w:r>
        <w:t xml:space="preserve">比如，修了戒杀的善业，做了放生、护生等，就会生在很吉祥的地方。所感得的环境心旷神怡，境界开阔，心一下子能够放开、感觉很舒畅。再者，环境里没有害命的违缘，走在路上很平安，一点也不危险。那个环境里的食物、药果、净水、空气等等质量都很好，受用了以后身心健康，没有疾病，在这个环境里生活能很长寿。</w:t>
      </w:r>
    </w:p>
    <w:p>
      <w:pPr>
        <w:pStyle w:val="BodyText"/>
      </w:pPr>
      <w:r>
        <w:t xml:space="preserve">再者，不但不盗取，而且行持布施，所感的环境里物产会很丰富。比如种的庄稼年年丰收；种的果树，一到收获的季节就果实累累，结的果实又大又好，还不容易变坏；而且从来不缺食物等等，这都是不作偷盗而且行布施的善报的相。</w:t>
      </w:r>
    </w:p>
    <w:p>
      <w:pPr>
        <w:pStyle w:val="BodyText"/>
      </w:pPr>
      <w:r>
        <w:t xml:space="preserve">再说，断除了欲邪行，逐渐地行持梵行，所感得的环境没有污秽、非常清净香洁、适合居住等等。</w:t>
      </w:r>
    </w:p>
    <w:p>
      <w:pPr>
        <w:pStyle w:val="BodyText"/>
      </w:pPr>
      <w:r>
        <w:t xml:space="preserve">再者，断除妄语说真实语，以这个真实的力量，心对于资财就有一种稳固的把持力，能坚固地持有环境上的资财，不易失坏。而且，说真实语内心坦荡，良心很安，因此，所感现的环境会让人感到很安心，不会出现让人恐惧、害怕的境缘。</w:t>
      </w:r>
    </w:p>
    <w:p>
      <w:pPr>
        <w:pStyle w:val="BodyText"/>
      </w:pPr>
      <w:r>
        <w:t xml:space="preserve">再者，不作离间说和合语，使得他人彼此心气相通，因此所感现的环境就非常通畅，道路平坦宽阔，没有丘陵坑坎、悬崖深谷等高低不平的状况，从这边走到那边，从那边走到这边都很好走。</w:t>
      </w:r>
    </w:p>
    <w:p>
      <w:pPr>
        <w:pStyle w:val="BodyText"/>
      </w:pPr>
      <w:r>
        <w:t xml:space="preserve">再者，断除粗恶语说和雅语，说出去的话细软和美，一听起来就让人如沐春风、如饮甘霖，那么以这个善业，果上就现出柔软和雅的环境。大地光滑平坦，脚踩上去柔软舒适，还有很多泉池、小溪、河流等等，住在这里内心十分安适。</w:t>
      </w:r>
    </w:p>
    <w:p>
      <w:pPr>
        <w:pStyle w:val="BodyText"/>
      </w:pPr>
      <w:r>
        <w:t xml:space="preserve">再者，断除绮语，说具义的语言，因上是很有意义的，那么果上的环境做什么都很有意义，做什么都有收获。而且，说话不是语无伦次、散漫乱说，而是心契合到义来说的，那么心、气是有条有理的，也就是从内在妙观察智的德性，相应时节、对象等等，他是有条有理的，因此，所感现的环境，节气是符合正规的，什么东西都很坚实，非常地稳固。</w:t>
      </w:r>
    </w:p>
    <w:p>
      <w:pPr>
        <w:pStyle w:val="BodyText"/>
      </w:pPr>
      <w:r>
        <w:t xml:space="preserve">再者修习舍心，跟贪心的业相相反，果相也就相反了。常常作施舍，心就非常地富裕，那么将来就得到好比北俱卢洲那样的自然谷物，根本不遭灾，坐在那儿受用现成。或者劫初人类很好的时节，受用的都是天然的食品，就是由于他是舍而不是贪的缘故。再者，会有好多的时节、环境优胜的快乐产生。生在很好的时代、地方，在那些地方五谷丰收、物产丰饶，各种的受用很丰富。这就是舍心在环境上成熟的果报。比如，可以参照上古人类环境的乐相，如同世外桃源，或者北洲人类的状况，将来弥勒佛降世时人类的情景，这些就可以明显知道，所谓舍心的增上果相。</w:t>
      </w:r>
    </w:p>
    <w:p>
      <w:pPr>
        <w:pStyle w:val="BodyText"/>
      </w:pPr>
      <w:r>
        <w:t xml:space="preserve">或者行持与害心相反的饶益心，常常济世利人，做很多的好事情，比如施药、铺路、造桥、救死扶伤、济困扶贫、施与安慰温暖等等，这些就是修利益之心。那么，由于修这样的白业，将来受生的环境里面没有怖畏，常时都是心很安定。比如好的时代里路不拾遗、夜不闭户，根本没有一点的恐惧感，这些就是作饶益行所感的果相。</w:t>
      </w:r>
    </w:p>
    <w:p>
      <w:pPr>
        <w:pStyle w:val="BodyText"/>
      </w:pPr>
      <w:r>
        <w:t xml:space="preserve">再者，邪见的相反面就是修行正见，心中一直依止世间正见等等，很相信因果、相信三宝。心里认为就是有这样的天理，一定要行善才能得乐，有这样的三宝，能开示四谛的解脱道等，是唯一的归依处。这样，由于心中一直依止正见的缘故，他就会感得相应的环境。会生在三宝之家，也就是那个地方有佛法僧三宝，四众游行，正法充满。那个地方有归依处、有救护处，那种环境就是心可归宿的地方，能得到救护的地方。再者，心中一直依止正见这个一切妙善根源的缘故，因此，将来受生之处是一种会出现各种珍财的地方，各种妙物会在那里出现的，这是由于有一个安乐之根的正见的缘故。</w:t>
      </w:r>
    </w:p>
    <w:p>
      <w:pPr>
        <w:pStyle w:val="Heading4"/>
      </w:pPr>
      <w:bookmarkStart w:id="69" w:name="header-n665"/>
      <w:r>
        <w:t xml:space="preserve">（四）士用果</w:t>
      </w:r>
      <w:bookmarkEnd w:id="69"/>
    </w:p>
    <w:p>
      <w:pPr>
        <w:pStyle w:val="FirstParagraph"/>
      </w:pPr>
      <w:r>
        <w:rPr>
          <w:b/>
        </w:rPr>
        <w:t xml:space="preserve">士用果者，即随作何种善业，彼业即成增长，而福德将相续不断地出生。</w:t>
      </w:r>
    </w:p>
    <w:p>
      <w:pPr>
        <w:pStyle w:val="BodyText"/>
      </w:pPr>
      <w:r>
        <w:t xml:space="preserve">善业的士用果，就是随造什么善业，这个业会发生非常长远的作用。这也是前面的异熟、等流、增上这些果的总结。比如从造作等流上说，作什么善业会不断地增上那种善业的量，常常都会那么做。做了以后，从领受等流和异熟果方面说，如果还局限在有漏的范畴，那会在多少劫等的长远的时间里，一直在人天中享受福乐。也就是由于因种，不断地在造作等流上串习、增长，业势力辗转加强，结果使得异熟等的果报相续不断地发生。所谓的“福德”，在人天方面，比如长寿、健康、相好、多财、眷属圆满、受用具足、所愿圆满等等，这些好的果报会源源不断地发生。</w:t>
      </w:r>
    </w:p>
    <w:p>
      <w:pPr>
        <w:pStyle w:val="BodyText"/>
      </w:pPr>
      <w:r>
        <w:t xml:space="preserve">这里对象是随造哪种善业或者殊胜善业。它的作用，首先是会继续造作同类的善业，这样就会辗转增长；其次业势力集聚多了以后，将来一生一生、一段一段的历程中，将成熟各种的安乐果报，出现各种的福德。</w:t>
      </w:r>
    </w:p>
    <w:p>
      <w:pPr>
        <w:pStyle w:val="BodyText"/>
      </w:pPr>
      <w:r>
        <w:t xml:space="preserve">所以，我们要好好行善，譬如一开始就作一点布施，这个时候引起善种以后，就像种子会连绵不断地结果一样，这一次做了，下会还想做，这样不断不断地做，就在这个布施的善行上不断地扩大、增长，最终达到极为增长的地步。或者去做一些爱护生命的善行、慷概布施的善行、守持礼法的善行、诚实的善行，或者和合的善行，或者修舍心、饶益心、正见等等，就像这样，任何一个善只要你去做它，那么它就会再次同类地发生，一个接一个不断地增长，只要你支持它。</w:t>
      </w:r>
    </w:p>
    <w:p>
      <w:pPr>
        <w:pStyle w:val="BodyText"/>
      </w:pPr>
      <w:r>
        <w:t xml:space="preserve">比如说，我喜欢听法，那么这也是个善，它不断地会增长，一年当中增长到几千次，那一生当中就是多少万次，这就是“即成增长”。或者用一些食物布施给鸟类，之后天天都会去做。这样增长以后，当然由于因不断地滋润增长，有非常强劲的功能力，使得福德相续不断地出现。就像《贤愚经》所说那样，行一个善就发生那么大的福德，何况连续不断地做，极为增长后，那福德自然是源源不断地出现。</w:t>
      </w:r>
    </w:p>
    <w:p>
      <w:pPr>
        <w:pStyle w:val="BodyText"/>
      </w:pPr>
      <w:r>
        <w:t xml:space="preserve">比如《贤愚经》里讲到：一次，佛住在舍卫国祇树给孤独园。当地有位长者的妻子生了一个男孩。当他出生时，天上降下了七宝雨，屋里和院子里堆满了各种奇珍异宝，因此取名为“宝天”。宝天渐渐长大，精通各种世间技艺。他得知佛的圣德世上无双，就很想见佛，随佛出家。于是告别了父母，来到佛前，顶礼佛后，说：“唯愿世尊开许我出家。”佛说：“善来比丘。”他当即须发自落，法衣在身。佛又为他说法。他听法之后，就证得了阿罗汉果。</w:t>
      </w:r>
    </w:p>
    <w:p>
      <w:pPr>
        <w:pStyle w:val="BodyText"/>
      </w:pPr>
      <w:r>
        <w:t xml:space="preserve">这时阿难问佛：“世尊！不知宝天比丘过去修了何种福德，感得出生时天降宝雨，衣食自然？”</w:t>
      </w:r>
    </w:p>
    <w:p>
      <w:pPr>
        <w:pStyle w:val="BodyText"/>
      </w:pPr>
      <w:r>
        <w:t xml:space="preserve">佛告诉阿难：“久远劫前毗婆尸佛出世，一次，毗婆尸佛教法中的僧众到一个村落游行，当地的居士们共同迎请僧众，广作供养。那时村里有个穷人，也很想供养僧众，但家里太穷，实在没有可作供养的财物，于是就找来一把形状像珍珠一样的白石子，向空中抛散，供养僧众。</w:t>
      </w:r>
    </w:p>
    <w:p>
      <w:pPr>
        <w:pStyle w:val="BodyText"/>
      </w:pPr>
      <w:r>
        <w:t xml:space="preserve">当时供养僧众白石子的穷人，就是今天的宝天比丘。那时他以信心和恭敬向僧众供养白石子，以这个福业所感，在九十一劫中感受无量的福报，生生世世财宝众多，衣食自然，从无匮乏。由于他当时具足信心和恭敬心，所以今生遇到我，证得阿罗汉果。”</w:t>
      </w:r>
    </w:p>
    <w:p>
      <w:pPr>
        <w:pStyle w:val="BodyText"/>
      </w:pPr>
      <w:r>
        <w:t xml:space="preserve">像这样，一个穷人在短时间里以白石子供养僧众，以这一个善业，所得到的福德，竟然是在九十一劫中受用不缺、衣食自在，最后遇佛出家，证得圣果。</w:t>
      </w:r>
    </w:p>
    <w:p>
      <w:pPr>
        <w:pStyle w:val="BodyText"/>
      </w:pPr>
      <w:r>
        <w:t xml:space="preserve">这样明白以后，就知道要多作善业，而且不能轻视小善，以为没有福德。宝天前世只是供养僧众一些捡来的石子，就在后来的九十一劫极长久的时间里，生生世世财富丰饶，受用具足，最后遇佛证得圣果。仅仅作一个善业，所发生的作用，也是像这样长久地发展乐果，出生福德，何况作很多的善业，不断地作、不断地增长，那福德自然是源源不断地出现。</w:t>
      </w:r>
    </w:p>
    <w:p>
      <w:pPr>
        <w:pStyle w:val="BodyText"/>
      </w:pPr>
      <w:r>
        <w:t xml:space="preserve">思考题</w:t>
      </w:r>
    </w:p>
    <w:p>
      <w:pPr>
        <w:pStyle w:val="BodyText"/>
      </w:pPr>
      <w:r>
        <w:t xml:space="preserve">1、十善业的增上果是什么？分别思惟每一种善业的增上果。</w:t>
      </w:r>
    </w:p>
    <w:p>
      <w:pPr>
        <w:pStyle w:val="BodyText"/>
      </w:pPr>
      <w:r>
        <w:t xml:space="preserve">2、十善业的士用果是什么？结合实例具体思惟。了解后我们该怎么做？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70" w:name="header-n682"/>
      <w:r>
        <w:t xml:space="preserve">大圆满心性休息大车疏</w:t>
      </w:r>
      <w:bookmarkEnd w:id="70"/>
    </w:p>
    <w:p>
      <w:pPr>
        <w:pStyle w:val="FirstParagraph"/>
      </w:pPr>
      <w:r>
        <w:t xml:space="preserve"> </w:t>
      </w:r>
    </w:p>
    <w:p>
      <w:pPr>
        <w:pStyle w:val="Heading3"/>
      </w:pPr>
      <w:bookmarkStart w:id="71" w:name="header-n684"/>
      <w:r>
        <w:rPr>
          <w:b/>
        </w:rPr>
        <w:t xml:space="preserve">丙三（断除之理）分三：一、善趣之因；二、十善之果；三、取舍之教言。</w:t>
      </w:r>
      <w:bookmarkEnd w:id="71"/>
    </w:p>
    <w:p>
      <w:pPr>
        <w:pStyle w:val="Heading4"/>
      </w:pPr>
      <w:bookmarkStart w:id="72" w:name="header-n686"/>
      <w:r>
        <w:rPr>
          <w:b/>
        </w:rPr>
        <w:t xml:space="preserve">丁一、善趣之因：</w:t>
      </w:r>
      <w:bookmarkEnd w:id="72"/>
    </w:p>
    <w:p>
      <w:pPr>
        <w:pStyle w:val="FirstParagraph"/>
      </w:pPr>
      <w:r>
        <w:rPr>
          <w:b/>
        </w:rPr>
        <w:t xml:space="preserve">善趣之因十善业，即断十恶之善心，</w:t>
      </w:r>
      <w:r>
        <w:t xml:space="preserve"> </w:t>
      </w:r>
      <w:r>
        <w:rPr>
          <w:b/>
        </w:rPr>
        <w:t xml:space="preserve">戒杀戒盗不邪淫，不说妄语离间语，</w:t>
      </w:r>
      <w:r>
        <w:t xml:space="preserve"> </w:t>
      </w:r>
      <w:r>
        <w:rPr>
          <w:b/>
        </w:rPr>
        <w:t xml:space="preserve">绮语粗语离贪心，以及害心与邪见。</w:t>
      </w:r>
    </w:p>
    <w:p>
      <w:pPr>
        <w:pStyle w:val="BodyText"/>
      </w:pPr>
      <w:r>
        <w:t xml:space="preserve">仅仅断除十不善业还不能构成十善业，因未守护相续故。所以十善业是指断除十不善业的十种善心。《中般若经》中宣说了“吾亦断杀生……”宣说了十种善心。</w:t>
      </w:r>
    </w:p>
    <w:p>
      <w:pPr>
        <w:pStyle w:val="Heading4"/>
      </w:pPr>
      <w:bookmarkStart w:id="73" w:name="header-n689"/>
      <w:r>
        <w:rPr>
          <w:b/>
        </w:rPr>
        <w:t xml:space="preserve">丁二、十善之果：</w:t>
      </w:r>
      <w:bookmarkEnd w:id="73"/>
    </w:p>
    <w:p>
      <w:pPr>
        <w:pStyle w:val="FirstParagraph"/>
      </w:pPr>
      <w:r>
        <w:rPr>
          <w:b/>
        </w:rPr>
        <w:t xml:space="preserve">小品转生于人间，中品善业生欲天，</w:t>
      </w:r>
      <w:r>
        <w:t xml:space="preserve"> </w:t>
      </w:r>
      <w:r>
        <w:rPr>
          <w:b/>
        </w:rPr>
        <w:t xml:space="preserve">大品等持禅无色，能得上二界安乐，</w:t>
      </w:r>
      <w:r>
        <w:t xml:space="preserve"> </w:t>
      </w:r>
      <w:r>
        <w:rPr>
          <w:b/>
        </w:rPr>
        <w:t xml:space="preserve">四果与前皆相反，当知十善果善趣。</w:t>
      </w:r>
    </w:p>
    <w:p>
      <w:pPr>
        <w:pStyle w:val="BodyText"/>
      </w:pPr>
      <w:r>
        <w:t xml:space="preserve">因行持小品中品善业而生于欲界的人间、天界中，依靠与等持相关联的大品善业转生于上二界（色界无色界），即行持十善可阻塞恶趣之门，获得善趣。《宝鬘论》云：“由此法解脱，地狱鬼旁生，且可得人天，王位圆满乐。无量禅无色，享梵天等乐。”</w:t>
      </w:r>
    </w:p>
    <w:p>
      <w:pPr>
        <w:pStyle w:val="Heading4"/>
      </w:pPr>
      <w:bookmarkStart w:id="74" w:name="header-n692"/>
      <w:r>
        <w:rPr>
          <w:b/>
        </w:rPr>
        <w:t xml:space="preserve">丁三、取舍之教言：</w:t>
      </w:r>
      <w:bookmarkEnd w:id="74"/>
    </w:p>
    <w:p>
      <w:pPr>
        <w:pStyle w:val="FirstParagraph"/>
      </w:pPr>
      <w:r>
        <w:rPr>
          <w:b/>
        </w:rPr>
        <w:t xml:space="preserve">佛说以随福德分，十善投生善趣中，</w:t>
      </w:r>
      <w:r>
        <w:t xml:space="preserve"> </w:t>
      </w:r>
      <w:r>
        <w:rPr>
          <w:b/>
        </w:rPr>
        <w:t xml:space="preserve">十不善业堕恶趣，取舍黑白因果者，</w:t>
      </w:r>
      <w:r>
        <w:t xml:space="preserve"> </w:t>
      </w:r>
      <w:r>
        <w:rPr>
          <w:b/>
        </w:rPr>
        <w:t xml:space="preserve">世间善道人天乘。以此后世转善趣，</w:t>
      </w:r>
      <w:r>
        <w:t xml:space="preserve"> </w:t>
      </w:r>
      <w:r>
        <w:rPr>
          <w:b/>
        </w:rPr>
        <w:t xml:space="preserve">故立真实解脱因，善缘众生当依止。</w:t>
      </w:r>
    </w:p>
    <w:p>
      <w:pPr>
        <w:pStyle w:val="BodyText"/>
      </w:pPr>
      <w:r>
        <w:t xml:space="preserve">《中般若经》中云：“须菩提，行持十善业正道者生于善趣，趋入十不善道者堕入恶趣。”《妙法莲花经》云：“人天乘十善。”又如《胜藏经》中云：“天乘即四禅、四无色；人乘即十善，此乃妙法之所依也。”从梵语“雅那”引申为乘或坐骑，因为乘坐之可达到各自目的地之故。《般若摄颂》云：“乘之诸众至涅槃，乘如虚空无量宫，能获喜乐乘殊胜。”根据众生的意乐次第而宣说不同乘，于寂灭根基者前，佛说一乘。《妙法莲花经》云：“究竟一乘无三乘，说彼三乘不了义。”佛也说过有二乘，如《无垢虚空经》云：“相合众意乐，我宣说二乘。”即指大乘小乘。佛又说过有三乘，《白莲经》云：“虽说调惑之法门，共有八万四千种，然诸佛陀真意趣，乃为无别一本体。我虽开示三乘法，亦随众力意乐说。”总之，如画家般的心可幻变出无量相，但是从了义上来说，何者也不缘。《楞伽经》云：“乃至有众生，乘无有穷尽，一旦心灭尽，无乘无有情。”此处所指即是佛所说的人天乘。《楞伽经》又云：“天乘梵净乘，声闻缘觉乘，我说一切乘。依靠人天乘，决定趋涅槃，后不缘一切。”</w:t>
      </w:r>
    </w:p>
    <w:p>
      <w:pPr>
        <w:pStyle w:val="Heading3"/>
      </w:pPr>
      <w:bookmarkStart w:id="75" w:name="header-n695"/>
      <w:r>
        <w:rPr>
          <w:b/>
        </w:rPr>
        <w:t xml:space="preserve">丁三（宣说果）分二：一、略说；二、广说。</w:t>
      </w:r>
      <w:bookmarkEnd w:id="75"/>
    </w:p>
    <w:p>
      <w:pPr>
        <w:pStyle w:val="Heading4"/>
      </w:pPr>
      <w:bookmarkStart w:id="76" w:name="header-n697"/>
      <w:r>
        <w:rPr>
          <w:b/>
        </w:rPr>
        <w:t xml:space="preserve">戊一、略说：</w:t>
      </w:r>
      <w:bookmarkEnd w:id="76"/>
    </w:p>
    <w:p>
      <w:pPr>
        <w:pStyle w:val="FirstParagraph"/>
      </w:pPr>
      <w:r>
        <w:rPr>
          <w:b/>
        </w:rPr>
        <w:t xml:space="preserve">入道十善果异熟，等流增上及士用。</w:t>
      </w:r>
    </w:p>
    <w:p>
      <w:pPr>
        <w:pStyle w:val="Heading4"/>
      </w:pPr>
      <w:bookmarkStart w:id="77" w:name="header-n699"/>
      <w:r>
        <w:t xml:space="preserve">**戊二（广说）</w:t>
      </w:r>
      <w:bookmarkEnd w:id="77"/>
    </w:p>
    <w:p>
      <w:pPr>
        <w:pStyle w:val="FirstParagraph"/>
      </w:pPr>
      <w:r>
        <w:t xml:space="preserve">分九：一、异熟果；二、等流果；三、增上果；四、士用果；五、六度之果；六、四无量之果；七、二谛之果；八、善恶分别之果；九、甚深缘起之果。**</w:t>
      </w:r>
    </w:p>
    <w:p>
      <w:pPr>
        <w:pStyle w:val="Heading5"/>
      </w:pPr>
      <w:bookmarkStart w:id="78" w:name="header-n701"/>
      <w:r>
        <w:rPr>
          <w:b/>
        </w:rPr>
        <w:t xml:space="preserve">己一、异熟果：</w:t>
      </w:r>
      <w:bookmarkEnd w:id="78"/>
    </w:p>
    <w:p>
      <w:pPr>
        <w:pStyle w:val="FirstParagraph"/>
      </w:pPr>
      <w:r>
        <w:rPr>
          <w:b/>
        </w:rPr>
        <w:t xml:space="preserve">以行小中大品善，暂成人天终定胜。</w:t>
      </w:r>
    </w:p>
    <w:p>
      <w:pPr>
        <w:pStyle w:val="BodyText"/>
      </w:pPr>
      <w:r>
        <w:t xml:space="preserve">并非如随福德分善终将灭尽，随解脱分善暂时感受人天乐果，究竟获得佛果。《般若八千颂》云：“尊者舍利子，以何善根趋入人间、天界复成就无上正等觉？以发无上菩提心摄持之十善、四禅、四无色灭定、六度，中间永不灭尽也。”</w:t>
      </w:r>
    </w:p>
    <w:p>
      <w:pPr>
        <w:pStyle w:val="Heading5"/>
      </w:pPr>
      <w:bookmarkStart w:id="79" w:name="header-n704"/>
      <w:r>
        <w:rPr>
          <w:b/>
        </w:rPr>
        <w:t xml:space="preserve">己二、等流果：</w:t>
      </w:r>
      <w:bookmarkEnd w:id="79"/>
    </w:p>
    <w:p>
      <w:pPr>
        <w:pStyle w:val="FirstParagraph"/>
      </w:pPr>
      <w:r>
        <w:rPr>
          <w:b/>
        </w:rPr>
        <w:t xml:space="preserve">同行等流善自增，感受戒杀得长寿，</w:t>
      </w:r>
      <w:r>
        <w:t xml:space="preserve"> </w:t>
      </w:r>
      <w:r>
        <w:rPr>
          <w:b/>
        </w:rPr>
        <w:t xml:space="preserve">断除偷盗受用丰，断除邪淫夫妻和，</w:t>
      </w:r>
      <w:r>
        <w:t xml:space="preserve"> </w:t>
      </w:r>
      <w:r>
        <w:rPr>
          <w:b/>
        </w:rPr>
        <w:t xml:space="preserve">无有一切诸怨敌。断除妄语不遭谤，</w:t>
      </w:r>
      <w:r>
        <w:t xml:space="preserve"> </w:t>
      </w:r>
      <w:r>
        <w:rPr>
          <w:b/>
        </w:rPr>
        <w:t xml:space="preserve">断除离间互为友，断除恶语言适宜，</w:t>
      </w:r>
      <w:r>
        <w:t xml:space="preserve"> </w:t>
      </w:r>
      <w:r>
        <w:rPr>
          <w:b/>
        </w:rPr>
        <w:t xml:space="preserve">断除绮语众悦耳。断除贪心果知足，</w:t>
      </w:r>
      <w:r>
        <w:t xml:space="preserve"> </w:t>
      </w:r>
      <w:r>
        <w:rPr>
          <w:b/>
        </w:rPr>
        <w:t xml:space="preserve">断除嗔心具慈心，断除邪见具正见。</w:t>
      </w:r>
    </w:p>
    <w:p>
      <w:pPr>
        <w:pStyle w:val="BodyText"/>
      </w:pPr>
      <w:r>
        <w:t xml:space="preserve">《宣说十善经》云：“精进行十善业并使之增上；长寿、受用丰富、夫妻和睦、无有怨敌、不遭诽谤、众人悦意、语言适当、众人悦耳、知足少欲、互相慈爱、具足正见。”</w:t>
      </w:r>
    </w:p>
    <w:p>
      <w:pPr>
        <w:pStyle w:val="Heading5"/>
      </w:pPr>
      <w:bookmarkStart w:id="80" w:name="header-n707"/>
      <w:r>
        <w:rPr>
          <w:b/>
        </w:rPr>
        <w:t xml:space="preserve">己三、增上果：</w:t>
      </w:r>
      <w:bookmarkEnd w:id="80"/>
    </w:p>
    <w:p>
      <w:pPr>
        <w:pStyle w:val="FirstParagraph"/>
      </w:pPr>
      <w:r>
        <w:rPr>
          <w:b/>
        </w:rPr>
        <w:t xml:space="preserve">增上果生圆满境，食易消化药力大，</w:t>
      </w:r>
      <w:r>
        <w:t xml:space="preserve"> </w:t>
      </w:r>
      <w:r>
        <w:rPr>
          <w:b/>
        </w:rPr>
        <w:t xml:space="preserve">净处药等具美味，他人不欺离畏害，</w:t>
      </w:r>
      <w:r>
        <w:t xml:space="preserve"> </w:t>
      </w:r>
      <w:r>
        <w:rPr>
          <w:b/>
        </w:rPr>
        <w:t xml:space="preserve">众人和合得胜乐，随季成熟丰收果，</w:t>
      </w:r>
      <w:r>
        <w:t xml:space="preserve"> </w:t>
      </w:r>
      <w:r>
        <w:rPr>
          <w:b/>
        </w:rPr>
        <w:t xml:space="preserve">地平严饰清凉池，鲜花果实皆繁茂，</w:t>
      </w:r>
      <w:r>
        <w:t xml:space="preserve"> </w:t>
      </w:r>
      <w:r>
        <w:rPr>
          <w:b/>
        </w:rPr>
        <w:t xml:space="preserve">叶果药等具美味，资源富饶具亲友。</w:t>
      </w:r>
    </w:p>
    <w:p>
      <w:pPr>
        <w:pStyle w:val="BodyText"/>
      </w:pPr>
      <w:r>
        <w:t xml:space="preserve">《十善经》云：“戒杀者生于环境优美之地；断除不与取者转生于饮食容易消化且具美味、药具强力之境；断除邪淫者转生于具有芳香药树之清净处；断除妄语之人无论生于何处皆无有怨敌、盗匪等危害且不易受骗；断除离间语者生于众人和合、瓦砾荆棘鲜少之境；断除粗语者生于四季无倒、花果应季成熟之境；断除绮语者转生于土地平坦、海湖严饰之境；断除贪心者转生于鲜花、果实、庄稼繁荣昌盛之境；断除害心者生于枝繁叶茂、硕果累累、香味扑鼻之境；断除邪见者无论生于何处，悉是果实丰硕、富有宝矿且怙主、亲友皆圆满。”</w:t>
      </w:r>
    </w:p>
    <w:p>
      <w:pPr>
        <w:pStyle w:val="Heading5"/>
      </w:pPr>
      <w:bookmarkStart w:id="81" w:name="header-n710"/>
      <w:r>
        <w:rPr>
          <w:b/>
        </w:rPr>
        <w:t xml:space="preserve">己四、士用果：</w:t>
      </w:r>
      <w:bookmarkEnd w:id="81"/>
    </w:p>
    <w:p>
      <w:pPr>
        <w:pStyle w:val="FirstParagraph"/>
      </w:pPr>
      <w:r>
        <w:rPr>
          <w:b/>
        </w:rPr>
        <w:t xml:space="preserve">士用之果善增上，如意成办诸所愿。</w:t>
      </w:r>
    </w:p>
    <w:p>
      <w:pPr>
        <w:pStyle w:val="BodyText"/>
      </w:pPr>
      <w:r>
        <w:t xml:space="preserve">《广大游舞经》云：“喜善福德资粮增，能持菩提之善聚。”《普贤行愿品》云：“一切妙行皆成就。”</w:t>
      </w:r>
    </w:p>
    <w:p>
      <w:pPr>
        <w:pStyle w:val="Heading5"/>
      </w:pPr>
      <w:bookmarkStart w:id="82" w:name="header-n713"/>
      <w:r>
        <w:rPr>
          <w:b/>
        </w:rPr>
        <w:t xml:space="preserve">己五、六度之果：</w:t>
      </w:r>
      <w:bookmarkEnd w:id="82"/>
    </w:p>
    <w:p>
      <w:pPr>
        <w:pStyle w:val="FirstParagraph"/>
      </w:pPr>
      <w:r>
        <w:rPr>
          <w:b/>
        </w:rPr>
        <w:t xml:space="preserve">此外布施具财富，持戒安乐忍相好，</w:t>
      </w:r>
      <w:r>
        <w:t xml:space="preserve"> </w:t>
      </w:r>
      <w:r>
        <w:rPr>
          <w:b/>
        </w:rPr>
        <w:t xml:space="preserve">精进具德禅心静，智慧获得胜解脱。</w:t>
      </w:r>
    </w:p>
    <w:p>
      <w:pPr>
        <w:pStyle w:val="BodyText"/>
      </w:pPr>
      <w:r>
        <w:t xml:space="preserve">以菩提心所摄之布施财物、禁戒罪行、摧毁嗔恨、勤于善法、一缘安住、了知二谛自性，即以六度善法而行将获得胜果。《宝鬘论》云：“施戒忍精进，禅慧悲为体。博施自财物，持戒而利他，安忍断嗔心，精进喜善法，禅一缘无惑，慧抉择实义，慈悲悯众生，一味等心伴。施具财戒乐，忍具相勤威，禅寂慧解脱，慈悲成诸事。此七者无余，究竟至彼岸，智慧不可思，获得怙主位。”在六度中加上慈悲，即是以菩提心摄持而修持，下文还有广说。</w:t>
      </w:r>
    </w:p>
    <w:p>
      <w:pPr>
        <w:pStyle w:val="Heading5"/>
      </w:pPr>
      <w:bookmarkStart w:id="83" w:name="header-n716"/>
      <w:r>
        <w:rPr>
          <w:b/>
        </w:rPr>
        <w:t xml:space="preserve">己六、四无量之果：</w:t>
      </w:r>
      <w:bookmarkEnd w:id="83"/>
    </w:p>
    <w:p>
      <w:pPr>
        <w:pStyle w:val="FirstParagraph"/>
      </w:pPr>
      <w:r>
        <w:t xml:space="preserve">四无量之功德：</w:t>
      </w:r>
    </w:p>
    <w:p>
      <w:pPr>
        <w:pStyle w:val="BodyText"/>
      </w:pPr>
      <w:r>
        <w:rPr>
          <w:b/>
        </w:rPr>
        <w:t xml:space="preserve">慈心悦意悲成利，喜心圆满舍无垢，</w:t>
      </w:r>
      <w:r>
        <w:t xml:space="preserve"> </w:t>
      </w:r>
      <w:r>
        <w:rPr>
          <w:b/>
        </w:rPr>
        <w:t xml:space="preserve">总之福慧资粮果，暂时增上决定胜。</w:t>
      </w:r>
      <w:r>
        <w:t xml:space="preserve"> </w:t>
      </w:r>
      <w:r>
        <w:rPr>
          <w:b/>
        </w:rPr>
        <w:t xml:space="preserve">此乃妙道大车轨，三世诸佛圆满因，</w:t>
      </w:r>
      <w:r>
        <w:t xml:space="preserve"> </w:t>
      </w:r>
      <w:r>
        <w:rPr>
          <w:b/>
        </w:rPr>
        <w:t xml:space="preserve">慈心众人皆悦意，悲心利益无边际，</w:t>
      </w:r>
      <w:r>
        <w:t xml:space="preserve"> </w:t>
      </w:r>
      <w:r>
        <w:rPr>
          <w:b/>
        </w:rPr>
        <w:t xml:space="preserve">喜心财富皆圆满，舍心自心极堪能。</w:t>
      </w:r>
    </w:p>
    <w:p>
      <w:pPr>
        <w:pStyle w:val="BodyText"/>
      </w:pPr>
      <w:r>
        <w:t xml:space="preserve">经中云：“具慈心者有宽广、七大（所缘大、修习大、智慧大、精进大、方便善巧大、正性修习大和功业大）、量无定等与声闻、缘觉不共之功德，令人天悦意、获得妙色。”此外，《宝鬘论》云：“每日三时施，三百罐饮食，不及须臾顷，修慈福一分。人天等慈爱，彼等亦守护，意喜身多乐，无毒刃损害。无劳事得成，当生梵世间，设未能解脱，得八德（长寿、妙颜、种姓圆满、自在圆满、辞严、具大名望、丈夫身、具力）。若令诸有情，发坚菩提心，常得如山王，坚固菩提心。由信离无暇，由戒生善趣，由修习空性，于诸法无贪，于善不放逸。无谄具正念，思惟增睿智，恭敬证法义，护法具智慧。由不障闻法，及行法施者，当与佛值遇，所求亦速得。无贪成法事，无悭增受用，无慢感尊主，忍法获总持。由施五精华（藏医中所说的五种滋补药品：蔗糖、炼酥、蜂蜜、芝麻油与食盐），及施无怖畏，诸魔不能侵，具殊胜大力。佛塔供灯鬘，暗处置火炬，灯中施油类，能获净天眼。供养佛塔时，敬献妙音乐，铃及螺鼓等，能得净天耳。不举他过失，不说缺肢等，常护惜他心，常感他心通。施履及车骑，搀扶羸弱人，乘骑奉师长，智者得神变。为法建伽蓝，忆念法文义，由净心施法，故得宿命通。诸法无自性，如实正了知，得第六神通，诸漏永断尽。为解脱有情，真如智等具，以修悲心润，成最殊胜者。由种种净愿，成佛净刹土，以宝献能王，得放无量光。由知此业果，相应义如是，常利益有情，即是汝自利。”此等之理是趋至佛地的唯一殊胜方便。《本生传》云：“何具福慧资粮果，即为解脱大津梁，余无其它解脱因，故当降下善法雨。”</w:t>
      </w:r>
    </w:p>
    <w:p>
      <w:pPr>
        <w:pStyle w:val="Heading5"/>
      </w:pPr>
      <w:bookmarkStart w:id="84" w:name="header-n720"/>
      <w:r>
        <w:rPr>
          <w:b/>
        </w:rPr>
        <w:t xml:space="preserve">己七、二谛之果：</w:t>
      </w:r>
      <w:bookmarkEnd w:id="84"/>
    </w:p>
    <w:p>
      <w:pPr>
        <w:pStyle w:val="FirstParagraph"/>
      </w:pPr>
      <w:r>
        <w:rPr>
          <w:b/>
        </w:rPr>
        <w:t xml:space="preserve">如是有寂诸行业，依心心性即光明，</w:t>
      </w:r>
      <w:r>
        <w:t xml:space="preserve"> </w:t>
      </w:r>
      <w:r>
        <w:rPr>
          <w:b/>
        </w:rPr>
        <w:t xml:space="preserve">无作离戏如虚空，二谛之义缘起生。</w:t>
      </w:r>
    </w:p>
    <w:p>
      <w:pPr>
        <w:pStyle w:val="BodyText"/>
      </w:pPr>
      <w:r>
        <w:t xml:space="preserve">如是所说之诸业皆依赖于自心，若详细观察，则心无有自性，本来光明，即世俗谛为缘起而生，胜义谛为自性清净。《三摩地王经》云：“无罪具十力佛陀，尔时宣说胜等持，三有众生如梦境，于此不生亦不灭。众生名命亦不得，诸法如泡芭蕉树，如幻亦如空中电，犹如水月如阳焰。有者虽于此世后，迁移往生于他世，然业何时亦不虚，轮回中熟黑白果。非为常有亦非断，无有积业亦无住，若作并非无感受，他作无有感受也。无有迁变亦无来，一切非有亦非无，似乎住此亦非入，无众生行无入灭。三有如梦无实质，速坏无常如虚幻，无来亦无自此去，无有相续无相状。如来行境佛功德，无生无寂无相处，具力陀罗尼德力，此乃人尊佛殊胜。积累白法胜功德，功德智慧陀罗尼，力及神变皆殊胜，获得殊胜五通故。”</w:t>
      </w:r>
    </w:p>
    <w:p>
      <w:pPr>
        <w:pStyle w:val="Heading5"/>
      </w:pPr>
      <w:bookmarkStart w:id="85" w:name="header-n723"/>
      <w:r>
        <w:rPr>
          <w:b/>
        </w:rPr>
        <w:t xml:space="preserve">己八、善恶分别之果：</w:t>
      </w:r>
      <w:bookmarkEnd w:id="85"/>
    </w:p>
    <w:p>
      <w:pPr>
        <w:pStyle w:val="FirstParagraph"/>
      </w:pPr>
      <w:r>
        <w:t xml:space="preserve">以如梦之比喻说明无而显现之业：</w:t>
      </w:r>
    </w:p>
    <w:p>
      <w:pPr>
        <w:pStyle w:val="BodyText"/>
      </w:pPr>
      <w:r>
        <w:rPr>
          <w:b/>
        </w:rPr>
        <w:t xml:space="preserve">本来清净无而现，业作一切如画家，</w:t>
      </w:r>
      <w:r>
        <w:t xml:space="preserve"> </w:t>
      </w:r>
      <w:r>
        <w:rPr>
          <w:b/>
        </w:rPr>
        <w:t xml:space="preserve">恒时跟随如身影，不迁他处如苦乐，</w:t>
      </w:r>
      <w:r>
        <w:t xml:space="preserve"> </w:t>
      </w:r>
      <w:r>
        <w:rPr>
          <w:b/>
        </w:rPr>
        <w:t xml:space="preserve">自性难挡如河流，能变高下如君主，</w:t>
      </w:r>
      <w:r>
        <w:t xml:space="preserve"> </w:t>
      </w:r>
      <w:r>
        <w:rPr>
          <w:b/>
        </w:rPr>
        <w:t xml:space="preserve">极其广大如虚空，黑白不变如莲花。</w:t>
      </w:r>
    </w:p>
    <w:p>
      <w:pPr>
        <w:pStyle w:val="BodyText"/>
      </w:pPr>
      <w:r>
        <w:t xml:space="preserve">此等业与烦恼虽无自性，然而显现不灭，其根本依赖于无明，业缘从境而生，业因与三毒相联。《念住经》云：“业之根源即无明，若觉则不随业转故。业喻如画家，可作种种故；业缘乃思维外境，如猴子，所行多种；业如鱼儿，住于三有海中；业如家主，积累种种习气；虚幻，无而显现；如身影，恒时跟随；如苦乐，不迁移；如河流，势不可挡；如国王，撑握苦乐；如虚空，广大无边；如青莲、睡莲，互不改变。”</w:t>
      </w:r>
    </w:p>
    <w:p>
      <w:pPr>
        <w:pStyle w:val="Heading5"/>
      </w:pPr>
      <w:bookmarkStart w:id="86" w:name="header-n727"/>
      <w:r>
        <w:rPr>
          <w:b/>
        </w:rPr>
        <w:t xml:space="preserve">己九、甚深缘起之果：</w:t>
      </w:r>
      <w:bookmarkEnd w:id="86"/>
    </w:p>
    <w:p>
      <w:pPr>
        <w:pStyle w:val="FirstParagraph"/>
      </w:pPr>
      <w:r>
        <w:rPr>
          <w:b/>
        </w:rPr>
        <w:t xml:space="preserve">观察诸业无本性，如梦能现异苦乐，</w:t>
      </w:r>
      <w:r>
        <w:t xml:space="preserve"> </w:t>
      </w:r>
      <w:r>
        <w:rPr>
          <w:b/>
        </w:rPr>
        <w:t xml:space="preserve">心立诸业无实相，因果无欺深缘起。</w:t>
      </w:r>
      <w:r>
        <w:t xml:space="preserve"> </w:t>
      </w:r>
      <w:r>
        <w:rPr>
          <w:b/>
        </w:rPr>
        <w:t xml:space="preserve">非有非无无二性，行何成熟如是果，</w:t>
      </w:r>
      <w:r>
        <w:t xml:space="preserve"> </w:t>
      </w:r>
      <w:r>
        <w:rPr>
          <w:b/>
        </w:rPr>
        <w:t xml:space="preserve">此乃如所尽所境，遍知如来所宣说。</w:t>
      </w:r>
    </w:p>
    <w:p>
      <w:pPr>
        <w:pStyle w:val="BodyText"/>
      </w:pPr>
      <w:r>
        <w:t xml:space="preserve">我们以分别伺察寻找一切内外界，根本无法得到业与烦恼。如《入行论》云：“烦恼非住于外境，非住根身非中间，此处亦非其他处，居于何处害众生？此惑如幻心莫惧，应为智慧勤精进。”虽然在胜义本性中无有业，却于此如梦般的世俗中，以造罪行善而分别感受苦乐。若以智慧详细分析，则诸业超越有无之边，犹如虚空，无有所积之业，因此郑重教诲我们说：切莫以心勤积迷乱而生之业，遍知佛陀彻知此理而宣说，而外道派无有此因果之理。阿阇黎巴雪于《中观宝灯论》中云：“出有坏佛说，因果无欺惑，诸业皆如梦，他论未宣说。”</w:t>
      </w:r>
    </w:p>
    <w:p>
      <w:pPr>
        <w:pStyle w:val="Heading1"/>
      </w:pPr>
      <w:bookmarkStart w:id="87" w:name="header-n731"/>
      <w:r>
        <w:t xml:space="preserve">因果的奥秘</w:t>
      </w:r>
      <w:bookmarkEnd w:id="87"/>
    </w:p>
    <w:p>
      <w:pPr>
        <w:pStyle w:val="FirstParagraph"/>
      </w:pPr>
      <w:r>
        <w:t xml:space="preserve"> </w:t>
      </w:r>
    </w:p>
    <w:p>
      <w:pPr>
        <w:pStyle w:val="Heading4"/>
      </w:pPr>
      <w:bookmarkStart w:id="88" w:name="header-n733"/>
      <w:r>
        <w:t xml:space="preserve">丁二、白业果分二：一、白业；二、果</w:t>
      </w:r>
      <w:bookmarkEnd w:id="88"/>
    </w:p>
    <w:p>
      <w:pPr>
        <w:pStyle w:val="FirstParagraph"/>
      </w:pPr>
      <w:r>
        <w:t xml:space="preserve">【思惟白业果分二：一、白业；二、果。 今初】</w:t>
      </w:r>
    </w:p>
    <w:p>
      <w:pPr>
        <w:pStyle w:val="Heading5"/>
      </w:pPr>
      <w:bookmarkStart w:id="89" w:name="header-n735"/>
      <w:r>
        <w:t xml:space="preserve">戊一、白业分三：一、略说；二、广说；三、殊胜十善业</w:t>
      </w:r>
      <w:bookmarkEnd w:id="89"/>
    </w:p>
    <w:p>
      <w:pPr>
        <w:pStyle w:val="Heading6"/>
      </w:pPr>
      <w:bookmarkStart w:id="90" w:name="header-n737"/>
      <w:r>
        <w:t xml:space="preserve">己一、略说</w:t>
      </w:r>
      <w:bookmarkEnd w:id="90"/>
    </w:p>
    <w:p>
      <w:pPr>
        <w:pStyle w:val="FirstParagraph"/>
      </w:pPr>
      <w:r>
        <w:t xml:space="preserve">【《本地分》说：于杀生、不与取、欲邪行，起过患欲解，起胜善心，若于彼起静息方便，及于彼静息究竟中，所有身业。语四、意三，亦皆如是。其差别者，谓云语业及云意业。】</w:t>
      </w:r>
    </w:p>
    <w:p>
      <w:pPr>
        <w:pStyle w:val="BodyText"/>
      </w:pPr>
      <w:r>
        <w:t xml:space="preserve">《本地分》中说：于杀生、不与取、欲邪行生起过患欲解，生起殊胜善心，于此等黑业发起静息方便及静息究竟，在此过程中所有的身业，即是离杀生、离不与取、离欲邪行的白业。语言的四种白业及意的三种白业，也是如此，差别是把上文的身业换成语业或意业。</w:t>
      </w:r>
    </w:p>
    <w:p>
      <w:pPr>
        <w:pStyle w:val="BodyText"/>
      </w:pPr>
      <w:r>
        <w:t xml:space="preserve">比如：了知杀生的过患，即对杀生起过患欲解；和贪嗔痴诸杂染心相反，与无贪、无嗔、无痴俱行（一起活动），即对杀生起胜善心；受持不杀生戒律仪，防护自心，即对杀生起静息方便；远离杀生，即对杀生静息究竟。其余语四善业、意三善业也是如此。</w:t>
      </w:r>
    </w:p>
    <w:p>
      <w:pPr>
        <w:pStyle w:val="Heading6"/>
      </w:pPr>
      <w:bookmarkStart w:id="91" w:name="header-n741"/>
      <w:r>
        <w:t xml:space="preserve">己二、广说</w:t>
      </w:r>
      <w:bookmarkEnd w:id="91"/>
    </w:p>
    <w:p>
      <w:pPr>
        <w:pStyle w:val="FirstParagraph"/>
      </w:pPr>
      <w:r>
        <w:t xml:space="preserve">【事及意乐、加行、究竟，如应配合。例如：远离杀生业道，事者，谓他有情；意乐者，谓见过患，起远离欲；加行者，谓起诸行静息杀害；究竟者，谓正静息圆满身业。以此道理，余亦应知。】</w:t>
      </w:r>
    </w:p>
    <w:p>
      <w:pPr>
        <w:pStyle w:val="BodyText"/>
      </w:pPr>
      <w:r>
        <w:t xml:space="preserve">白业的事、意乐、加行、究竟，应当一一配合而了知。比如，远离杀生业道中，事，是其他有情；意乐，是见杀生过患而发起远离杀生的欲；加行，是发起种种止息杀生的行为，也就是受持不杀生律仪之后，恒时防护，不造杀业；究竟，是圆满止息杀生。其余九种白业，也应依此类推而了知。</w:t>
      </w:r>
    </w:p>
    <w:p>
      <w:pPr>
        <w:pStyle w:val="BodyText"/>
      </w:pPr>
      <w:r>
        <w:t xml:space="preserve">问：单单没有造作杀生，是否是白业呢？</w:t>
      </w:r>
    </w:p>
    <w:p>
      <w:pPr>
        <w:pStyle w:val="BodyText"/>
      </w:pPr>
      <w:r>
        <w:t xml:space="preserve">答：不是白业。如果没有杀生就属于白业，那么植物人没有杀生，是否一直在增长功德呢？终生监禁的囚犯没有机会造作杀、盗、淫，是否终生在积聚功德呢？因此，只有以善意乐才能安立白业。比如，认识到杀生的过患之后，发起远离杀生的誓愿，才是离杀生的白业。</w:t>
      </w:r>
    </w:p>
    <w:p>
      <w:pPr>
        <w:pStyle w:val="BodyText"/>
      </w:pPr>
      <w:r>
        <w:t xml:space="preserve">论中“见过患，起远离欲”七字是关键，“见过患”是因，“起远离欲”是果。由此也能看到观察修的重要性，因为如果不观察黑业的过患，就不会发起远离黑业的愿望，这样连下士道的十白业道也不能趣入，修行会变成空中楼阁；相反，黑业的过患观察得越多、见得越真实，就越能发起远离黑业的欲，以此远离欲就能立誓受持不杀生等律仪，从而遮止恶业。</w:t>
      </w:r>
    </w:p>
    <w:p>
      <w:pPr>
        <w:pStyle w:val="BodyText"/>
      </w:pPr>
      <w:r>
        <w:t xml:space="preserve">举例说明：</w:t>
      </w:r>
    </w:p>
    <w:p>
      <w:pPr>
        <w:pStyle w:val="BodyText"/>
      </w:pPr>
      <w:r>
        <w:t xml:space="preserve">晋代的许真君，年轻时喜欢打猎。有一天，他射中了一只小鹿，母鹿跑过来给小鹿舔舐伤口，舔了很久，小鹿也没有活过来，母鹿因过分哀伤而死去。许真君很疑惑，就剖开母鹿的腹部，只见母鹿的肠子寸寸断裂。这时他意识到自己杀生的残酷，就把弓箭折断，从此再不打猎。后来，他得道成仙，全家都升天了。</w:t>
      </w:r>
    </w:p>
    <w:p>
      <w:pPr>
        <w:pStyle w:val="BodyText"/>
      </w:pPr>
      <w:r>
        <w:t xml:space="preserve">案例中，许真君后来修持的是断杀生的白业：事，是其他有情；意乐，是认识到杀生的残忍而生起断杀的誓愿；加行，是折断弓箭从此戒杀；究竟，是圆满静息杀生。</w:t>
      </w:r>
    </w:p>
    <w:p>
      <w:pPr>
        <w:pStyle w:val="BodyText"/>
      </w:pPr>
      <w:r>
        <w:t xml:space="preserve">再看清朝周安士居士的事迹。他自述每次经过神祠时，都必定发愿说：我从24岁起直至寿终，在此期间，如果杀害一条小鱼虾，乃至家中眷属有一人伤害一只蚊虫、蚂蚁，唯愿尊神诛杀，迅雷击碎我所著的书板（指《安士全书》）；我从24岁起直至寿终，临河见鱼，仰面见鸟，如果不思救度，反而萌生杀机，也等同此誓；我从24岁起直至寿终，如果梦中见人杀生，不能至心称佛号、发起救度心，反而欢喜赞成此事，也等同此誓。</w:t>
      </w:r>
    </w:p>
    <w:p>
      <w:pPr>
        <w:pStyle w:val="BodyText"/>
      </w:pPr>
      <w:r>
        <w:t xml:space="preserve">从这一段看出，安士先生具有断杀的猛利誓愿。真正修白业，就要有这种断恶的决心。只是没有杀生并不能算是白业。见到杀生的过患之后，发起了断杀的誓愿，才是白业。</w:t>
      </w:r>
    </w:p>
    <w:p>
      <w:pPr>
        <w:pStyle w:val="BodyText"/>
      </w:pPr>
      <w:r>
        <w:t xml:space="preserve">又如，在家居士远离邪淫业道：事，是非所应行、非支、非时、非处；意乐，是认识到邪淫的过患之后，发起断邪淫的誓愿；加行，是平时励力防护自心，不造邪淫；究竟，是圆满远离邪淫。</w:t>
      </w:r>
    </w:p>
    <w:p>
      <w:pPr>
        <w:pStyle w:val="BodyText"/>
      </w:pPr>
      <w:r>
        <w:t xml:space="preserve">宋朝黄庭坚居士曾做过一篇戒淫、酒、肉的愿文，其中说到：</w:t>
      </w:r>
    </w:p>
    <w:p>
      <w:pPr>
        <w:pStyle w:val="BodyText"/>
      </w:pPr>
      <w:r>
        <w:t xml:space="preserve">“我从昔来，因痴有爱，饮酒食肉，增长爱渴，入邪见林，不得解脱。（这是见过患而生起过患欲解。）今者对佛发大誓：愿从今日尽未来世，不复淫欲；愿从今日尽未来世，不复饮酒；愿从今日尽未来世，不复食肉。（这是生起远离欲，发起受持律仪的誓愿。）”</w:t>
      </w:r>
    </w:p>
    <w:p>
      <w:pPr>
        <w:pStyle w:val="BodyText"/>
      </w:pPr>
      <w:r>
        <w:t xml:space="preserve">“设复淫欲，当堕地狱、住火坑，经无量劫。一切众生为淫乱故，应受苦报，我皆代受。”</w:t>
      </w:r>
    </w:p>
    <w:p>
      <w:pPr>
        <w:pStyle w:val="BodyText"/>
      </w:pPr>
      <w:r>
        <w:t xml:space="preserve">“设复饮酒，当堕地狱、饮烊铜汁，经无量劫。一切众生为酒颠倒故，应受苦报，我皆代受。”</w:t>
      </w:r>
    </w:p>
    <w:p>
      <w:pPr>
        <w:pStyle w:val="BodyText"/>
      </w:pPr>
      <w:r>
        <w:t xml:space="preserve">“设复食肉，当堕地狱、吞热铁丸，经无量劫。一切众生为杀生故，应受苦报，我皆代受。”</w:t>
      </w:r>
    </w:p>
    <w:p>
      <w:pPr>
        <w:pStyle w:val="BodyText"/>
      </w:pPr>
      <w:r>
        <w:t xml:space="preserve">“愿我以此，尽未来际，忍辱誓愿，根尘清净，具足十忍，不由他教，入一切智，随顺如来，于无量众生界中，现作佛事。”</w:t>
      </w:r>
    </w:p>
    <w:p>
      <w:pPr>
        <w:pStyle w:val="BodyText"/>
      </w:pPr>
      <w:r>
        <w:t xml:space="preserve">总之，行者修持十白业道，首先要认识黑业的诸多过患，由此发起远离此黑业的誓愿，之后，受持清净律仪，励力守护自心不造黑业。也就是只有具备“明见过患”、“誓不再造”、“励力守护”这三个内涵，才是圆满的白业。自己在上师、三宝等所依前发誓或在心中立愿：永远不杀生或某时某地不杀生，或不杀某类众生等。其它九种也照这样立愿，就成为白业。如果能立愿尽形寿不造、尽未来际不造，功德无量无边。如果暂时还做不到彻底远离，也可以发愿在某些特定时期不造，比如：发愿一年中的一月或四月不杀生，一月中的十五或三十日不杀生等，也有很大功德。</w:t>
      </w:r>
    </w:p>
    <w:p>
      <w:pPr>
        <w:pStyle w:val="Heading6"/>
      </w:pPr>
      <w:bookmarkStart w:id="92" w:name="header-n760"/>
      <w:r>
        <w:t xml:space="preserve">己三、殊胜十善业</w:t>
      </w:r>
      <w:bookmarkEnd w:id="92"/>
    </w:p>
    <w:p>
      <w:pPr>
        <w:pStyle w:val="FirstParagraph"/>
      </w:pPr>
      <w:r>
        <w:t xml:space="preserve">十种殊胜善业，就是不但远离十种黑业，还行持对治黑业的十种善法。分别而言，不但断杀，还爱护生命；不但断不与取，还行持布施；不但断欲邪行，还护持戒律；不但断妄语，还说诚实之语；不但断离间语，还化解怨恨；不但断粗恶语，还说悦耳之语；不但断绮语，还精进念诵教典；不但断贪欲，还修持舍心；不但断嗔恚，还修持饶益心；不但断邪见，还依止正见。</w:t>
      </w:r>
    </w:p>
    <w:p>
      <w:pPr>
        <w:pStyle w:val="BodyText"/>
      </w:pPr>
      <w:r>
        <w:t xml:space="preserve">殊胜白业的事、意乐、加行、究竟，以护生为例：事，是其他具命有情；意乐，是因见护生利益而发起护生的誓愿（在见到护生的利益之后，发起爱护生命的誓愿，誓欲尽形寿爱护众生等）；加行，是发起诸行而行持护生（以身口意做种种爱护生命的行为）；究竟，是行持圆满。其它九种白业，依此类推。</w:t>
      </w:r>
    </w:p>
    <w:p>
      <w:pPr>
        <w:pStyle w:val="BodyText"/>
      </w:pPr>
      <w:r>
        <w:t xml:space="preserve">以下举例说明：</w:t>
      </w:r>
    </w:p>
    <w:p>
      <w:pPr>
        <w:pStyle w:val="BodyText"/>
      </w:pPr>
      <w:r>
        <w:t xml:space="preserve">五代时，有一位窦燕山，从小丧父，母亲将他抚养成人。窦燕山到了三十多岁时还没有子嗣。一天，他梦见去世的祖父对他说：“你前世恶业很重，因此今生不仅无子而且短命。你应当及早行善，努力多做些善事，或许可以转变业力。”醒来之后，他将祖父的话铭记在心，从此立志行善。（窦燕山相信祖父的话，对善法的利益有所认识，立定行善的志向，这是具足殊胜白法的意乐。）</w:t>
      </w:r>
    </w:p>
    <w:p>
      <w:pPr>
        <w:pStyle w:val="BodyText"/>
      </w:pPr>
      <w:r>
        <w:t xml:space="preserve">一次，窦家有一位仆人，偷了他两万银钱，因为害怕被发现，就写了一张债券，绑在自己女儿的手上，债券上写明：永卖此女，偿还所欠银钱。然后，仆人就逃走了。窦燕山因心里怜悯她，就将债券烧毁，并嘱咐妻子好好抚养这个女孩，而且，在女孩成人之后，把她嫁到一个好人家。（这是爱护众生的殊胜白法。）</w:t>
      </w:r>
    </w:p>
    <w:p>
      <w:pPr>
        <w:pStyle w:val="BodyText"/>
      </w:pPr>
      <w:r>
        <w:t xml:space="preserve">又有一年的新年，窦燕山到庙里拜佛时，捡到白银十两、黄金两锭。第二天，他到庙里守候失主，等了半天，见到一个人哭着自言自语走过来，窦燕山就过去向他询问。那人说：“我父亲被匪徒绑劫，即将被处死。我向亲友借了白银、黄金，准备赎回父亲，可是一摸钱袋，黄金白银全都没有了，这样，家父难免一死。我昨天曾到这里拜佛，不知是不是在这里丢的。”窦燕山知道他是失主之后，就把金银如数地还给他，还送他一笔路费。（这是布施财物的殊胜白法。）</w:t>
      </w:r>
    </w:p>
    <w:p>
      <w:pPr>
        <w:pStyle w:val="BodyText"/>
      </w:pPr>
      <w:r>
        <w:t xml:space="preserve">窦燕山一生所做的善事很多，比如：亲友中有办丧事而没钱买棺材的，他就出钱帮忙安葬。有女子不能出嫁的，他就出钱资助。他又借钱给穷人作为做生意的资本，由他养活的有几十家之多。为了救济别人，他的生活非常俭朴，丝毫不敢浪费。每年计划一次收入，除了必要的生活费外，其余财物都用来救济别人。另外，他还建立了四十间书院，购书数千卷，聘请老师来教育子弟，还为贫家子弟代交学费，这样造就了不少人才。</w:t>
      </w:r>
    </w:p>
    <w:p>
      <w:pPr>
        <w:pStyle w:val="BodyText"/>
      </w:pPr>
      <w:r>
        <w:t xml:space="preserve">有一天，窦燕山又梦见祖父对他说：“这几年来，你积了不少阴德，上帝因此给你延寿三纪（36年），而且你五个儿子来日都很显达，你命终之后将会升天。”祖父还叮嘱他：因果丝毫不爽，善恶报应有些发于现世，有些报于来世，天网恢恢，疏而不漏，绝无疑问。</w:t>
      </w:r>
    </w:p>
    <w:p>
      <w:pPr>
        <w:pStyle w:val="BodyText"/>
      </w:pPr>
      <w:r>
        <w:t xml:space="preserve">从此，窦燕山更加努力行善积德。后来，他的五个儿子都高中进士，他本人也官至谏议大夫。</w:t>
      </w:r>
    </w:p>
    <w:p>
      <w:pPr>
        <w:pStyle w:val="BodyText"/>
      </w:pPr>
      <w:r>
        <w:t xml:space="preserve">一天夜晚，他和亲友谈笑而逝，享年82岁。（行善之人，命终如此安乐。）</w:t>
      </w:r>
    </w:p>
    <w:p>
      <w:pPr>
        <w:pStyle w:val="BodyText"/>
      </w:pPr>
      <w:r>
        <w:t xml:space="preserve">祖父第二次托梦给窦燕山，肯定他行善的功德。这时，他对行善的利益有更深刻的认识，因此他行善的志向更加坚定，行善也更加努力。这就看出，白业是以善意乐为根本，并以善加行而圆满。窦燕山因为努力行持殊胜白业，现生就改变了命运，得到圆满的回报。</w:t>
      </w:r>
    </w:p>
    <w:p>
      <w:pPr>
        <w:pStyle w:val="BodyText"/>
      </w:pPr>
      <w:r>
        <w:t xml:space="preserve">总之，行善的关键，是首先通过思惟来认识行善的利益，之后引发行善的愿望，立定行善的志向。由此行持护生、布施等，便能成就增上生。</w:t>
      </w:r>
    </w:p>
    <w:p>
      <w:pPr>
        <w:pStyle w:val="Heading5"/>
      </w:pPr>
      <w:bookmarkStart w:id="93" w:name="header-n773"/>
      <w:r>
        <w:t xml:space="preserve">戊二、果分二：一、三果；二、成就殊胜之理</w:t>
      </w:r>
      <w:bookmarkEnd w:id="93"/>
    </w:p>
    <w:p>
      <w:pPr>
        <w:pStyle w:val="Heading6"/>
      </w:pPr>
      <w:bookmarkStart w:id="94" w:name="header-n775"/>
      <w:r>
        <w:t xml:space="preserve">己一、三果</w:t>
      </w:r>
      <w:bookmarkEnd w:id="94"/>
    </w:p>
    <w:p>
      <w:pPr>
        <w:pStyle w:val="FirstParagraph"/>
      </w:pPr>
      <w:r>
        <w:t xml:space="preserve">【果中有三：异熟者，谓由软、中、上品善业，感生人中、欲界天中、上二界天。】</w:t>
      </w:r>
    </w:p>
    <w:p>
      <w:pPr>
        <w:pStyle w:val="BodyText"/>
      </w:pPr>
      <w:r>
        <w:t xml:space="preserve">白业的异熟果：由下品善业感生人中，由中品善业感生欲界天，由上品善业感生色界和无色界天。</w:t>
      </w:r>
    </w:p>
    <w:p>
      <w:pPr>
        <w:pStyle w:val="BodyText"/>
      </w:pPr>
      <w:r>
        <w:t xml:space="preserve">【诸等流果及增上果，违于不善，如理应知。】</w:t>
      </w:r>
    </w:p>
    <w:p>
      <w:pPr>
        <w:pStyle w:val="BodyText"/>
      </w:pPr>
      <w:r>
        <w:t xml:space="preserve">善业的造作等流果、领受等流果、增上果等，与不善业的果报相反，应当如理了知。</w:t>
      </w:r>
    </w:p>
    <w:p>
      <w:pPr>
        <w:pStyle w:val="BodyText"/>
      </w:pPr>
      <w:r>
        <w:t xml:space="preserve">具体言之，十白业的造作等流果是生生世世爱乐行善，增上善根。领受等流果为：断杀生，健康长寿；断不与取，资财丰裕、无有盗敌；断邪淫，妻子贞良；断妄语，不受诽谤、众人称赞；断离间语，眷属和合、贤良；断粗恶语，闻悦意声；断绮语，语言威肃；断贪欲，知足少欲，凡事顺心如意；断嗔恚，离损恼心，不受他挠；断邪见，心中生起善妙之见。十白业的增上果是在外境成熟善妙果报，具足一切圆满功德。</w:t>
      </w:r>
    </w:p>
    <w:p>
      <w:pPr>
        <w:pStyle w:val="Heading6"/>
      </w:pPr>
      <w:bookmarkStart w:id="95" w:name="header-n781"/>
      <w:r>
        <w:t xml:space="preserve">己二、成就殊胜之理</w:t>
      </w:r>
      <w:bookmarkEnd w:id="95"/>
    </w:p>
    <w:p>
      <w:pPr>
        <w:pStyle w:val="FirstParagraph"/>
      </w:pPr>
      <w:r>
        <w:t xml:space="preserve">【《十地经》说：以此十种，怖畏生死，离诸悲心，由随顺他言教修习，办声闻果。】</w:t>
      </w:r>
    </w:p>
    <w:p>
      <w:pPr>
        <w:pStyle w:val="BodyText"/>
      </w:pPr>
      <w:r>
        <w:t xml:space="preserve">《十地经》说：由修持上品十种善业道，怖畏生死、缺少大悲、随他言教修习，成办声闻果位。</w:t>
      </w:r>
    </w:p>
    <w:p>
      <w:pPr>
        <w:pStyle w:val="BodyText"/>
      </w:pPr>
      <w:r>
        <w:t xml:space="preserve">“以此十种”要统贯到以下声闻乘、独觉乘、菩萨乘三种情况，由此可见十善业道是三乘圣道的所依。“怖畏生死”，说明不是人天乘。“离诸悲心”，说明不是菩萨乘。“随他言教修习”，说明不是缘觉乘。</w:t>
      </w:r>
    </w:p>
    <w:p>
      <w:pPr>
        <w:pStyle w:val="BodyText"/>
      </w:pPr>
      <w:r>
        <w:t xml:space="preserve">【又诸无悲，不依止他，欲自觉悟，善修缘起，办独胜果。】</w:t>
      </w:r>
    </w:p>
    <w:p>
      <w:pPr>
        <w:pStyle w:val="BodyText"/>
      </w:pPr>
      <w:r>
        <w:t xml:space="preserve">由上品十善业道修治清净，不具足大悲方便故、最后生不依他人而欲求自觉故、能善修习十二缘起故，成办独觉果位。</w:t>
      </w:r>
    </w:p>
    <w:p>
      <w:pPr>
        <w:pStyle w:val="BodyText"/>
      </w:pPr>
      <w:r>
        <w:t xml:space="preserve">“无悲”，说明不是菩萨乘。“不依止他”，说明不是声闻乘。“善修缘起”，说明是缘觉乘。</w:t>
      </w:r>
    </w:p>
    <w:p>
      <w:pPr>
        <w:pStyle w:val="BodyText"/>
      </w:pPr>
      <w:r>
        <w:t xml:space="preserve">【若心广大，具足悲心，善权方便，广发宏愿，终不弃舍一切有情，于极广大诸佛智慧缘虑修习，成办菩萨一切诸地波罗蜜多。由善修习此一切种，则能成办一切佛法。】</w:t>
      </w:r>
    </w:p>
    <w:p>
      <w:pPr>
        <w:pStyle w:val="BodyText"/>
      </w:pPr>
      <w:r>
        <w:t xml:space="preserve">由上品十善业道修治清净，心量广大故、具足大悲故、善巧方便摄持故、广发大愿故、不舍有情故、缘极广大诸佛智慧修习故，成办菩萨一切诸地波罗蜜多。由修习此等一切种类的大乘之法至于究竟，便能成办一切佛功德法。</w:t>
      </w:r>
    </w:p>
    <w:p>
      <w:pPr>
        <w:pStyle w:val="BodyText"/>
      </w:pPr>
      <w:r>
        <w:t xml:space="preserve">以上智、悲、愿、方便等，说明不是人天乘及声闻缘觉乘。</w:t>
      </w:r>
    </w:p>
    <w:p>
      <w:pPr>
        <w:pStyle w:val="BodyText"/>
      </w:pPr>
      <w:r>
        <w:t xml:space="preserve">《十善业道经》云：“龙王！当知菩萨有一法，能断一切诸恶道苦。何等为一？谓于昼夜常念思惟观察善法，令诸善法念念增长，不容毫分不善间杂，是即能令诸恶永断，善法圆满，常得亲近诸佛菩萨及余圣众。（佛说：龙王，你要知道菩萨有一妙法，能断一切恶道苦恼。哪一妙法？即日夜恒时忆念、思惟、观察善法，令诸善法念念增长，不容毫许不善间杂，由此能令诸恶永断、善法圆满，常得亲近诸佛菩萨及其他圣众。）言善法者，谓人天身、声闻菩提、独觉菩提、无上菩提，皆依此法以为根本而得成就，故名善法，此法即是十善业道。”又说：“当知此十善业，乃至能令十力、无畏、十八不共一切佛法皆得圆满，是故汝等应勤修学。（要知道，此十善业，上至能令十力、四无畏、十八不共法等一切佛功德法都得以圆满，因此汝等应精勤修学。）”</w:t>
      </w:r>
    </w:p>
    <w:p>
      <w:pPr>
        <w:pStyle w:val="BodyText"/>
      </w:pPr>
      <w:r>
        <w:t xml:space="preserve">【如是二聚十种业道及彼诸果，凡余教典未明说者，一切皆是如《本地分》《摄抉择分》意趣而说。】</w:t>
      </w:r>
    </w:p>
    <w:p>
      <w:pPr>
        <w:pStyle w:val="BodyText"/>
      </w:pPr>
      <w:r>
        <w:t xml:space="preserve">以上善恶两类十种业道以及彼等三种果报，凡是其它教典中没有明确说到的，一切都是按照《瑜伽师地论》中《本地分》《摄抉择分》的意趣而宣说的。</w:t>
      </w:r>
    </w:p>
    <w:p>
      <w:pPr>
        <w:pStyle w:val="Heading1"/>
      </w:pPr>
      <w:bookmarkStart w:id="96" w:name="header-n795"/>
      <w:r>
        <w:t xml:space="preserve">因果明镜论</w:t>
      </w:r>
      <w:bookmarkEnd w:id="96"/>
    </w:p>
    <w:p>
      <w:pPr>
        <w:pStyle w:val="FirstParagraph"/>
      </w:pPr>
      <w:r>
        <w:t xml:space="preserve"> </w:t>
      </w:r>
    </w:p>
    <w:p>
      <w:pPr>
        <w:pStyle w:val="Heading3"/>
      </w:pPr>
      <w:bookmarkStart w:id="97" w:name="header-n797"/>
      <w:r>
        <w:t xml:space="preserve">第三节 十善业</w:t>
      </w:r>
      <w:bookmarkEnd w:id="97"/>
    </w:p>
    <w:p>
      <w:pPr>
        <w:pStyle w:val="FirstParagraph"/>
      </w:pPr>
      <w:r>
        <w:t xml:space="preserve"> </w:t>
      </w:r>
      <w:r>
        <w:t xml:space="preserve">断除十种恶业，就成为十善业。即断杀生、断不与取、断邪淫是身三善业；断妄语、断两舌、断恶口、断绮语是语四善业；断除贪心、断除害心、断除邪见是意三善业。这十善业，如未与四禅、四无色定相联，就成为转生欲界天的因；如与四禅相关联，就成为转生色界天的因；如与四无色定相关联，就成为转生无色界天的因。</w:t>
      </w:r>
    </w:p>
    <w:p>
      <w:pPr>
        <w:pStyle w:val="BodyText"/>
      </w:pPr>
      <w:r>
        <w:t xml:space="preserve"> </w:t>
      </w:r>
      <w:r>
        <w:t xml:space="preserve">这里仅仅不行十不善业还不算十善业，因为尚未守护相续，必须要有断除十不善业的心，才算十善业。如果在断除十不善业的基础上，进一步积极地修持对治恶业的善法，则成为殊胜的十善业。如《大圆满前行引导文》中所说：“三种身善业：不杀生，断除杀生，爱护生命；不偷盗，断不与取，行持布施；不邪淫，断除邪淫，护持戒律。四种语善业：不妄语，断除妄语，说谛实语；不两舌，断离间语，化解怨恨；不恶语，断除恶语，说悦耳语；不绮语，断除绮语，精进念诵。三种意业：不贪心，断除贪心，当持舍心；不害心，断除害心，修饶益心；不邪见，断除邪见，当依正见。”</w:t>
      </w:r>
    </w:p>
    <w:p>
      <w:pPr>
        <w:pStyle w:val="BodyText"/>
      </w:pPr>
      <w:r>
        <w:t xml:space="preserve"> </w:t>
      </w:r>
      <w:r>
        <w:t xml:space="preserve">行十善业，同样需具基、发心、加行、究竟四个条件才是圆满的善业。例如断杀生：基为他有情；发心即因了知杀生的过患很大，见过患后欲断除杀生；加行为静息（防护）诸杀害之行为；究竟为正静息（防护）圆满。其它善业可依此类推。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98" w:name="header-n804"/>
      <w:r>
        <w:t xml:space="preserve">第五节 十善业果</w:t>
      </w:r>
      <w:bookmarkEnd w:id="98"/>
    </w:p>
    <w:p>
      <w:pPr>
        <w:pStyle w:val="FirstParagraph"/>
      </w:pPr>
      <w:r>
        <w:t xml:space="preserve"> </w:t>
      </w:r>
      <w:r>
        <w:t xml:space="preserve">三恶趣的众生纯苦无乐，每分每秒都在猛业的催逼之下，无数次地陷入痛苦之中。</w:t>
      </w:r>
    </w:p>
    <w:p>
      <w:pPr>
        <w:pStyle w:val="BodyText"/>
      </w:pPr>
      <w:r>
        <w:t xml:space="preserve"> </w:t>
      </w:r>
      <w:r>
        <w:t xml:space="preserve">生存在人道之中，虽然业障渐薄，但仍然苦多乐少，我们面对的似乎永远是一个缺陷的世界。虽然都有着美好的憧憬，但却难以在现实中实现，希望显得那么遥远。每个人的内心都始终难以泯灭自己的向往，仍然祈盼着身心的健康、福寿的绵长、眷属的和合、财富的丰饶、事业的兴盛……如是等等这就是佛经上所说的“人天安乐”。</w:t>
      </w:r>
    </w:p>
    <w:p>
      <w:pPr>
        <w:pStyle w:val="BodyText"/>
      </w:pPr>
      <w:r>
        <w:t xml:space="preserve"> </w:t>
      </w:r>
      <w:r>
        <w:t xml:space="preserve">命运始终以它不可抗拒的力量无情地几乎要熄灭我们所有的希望，在巨大业力的冲击之下，感受苦难的同时，我们会对人生充满悲观，凭着人生短短数十年，我们能够得到什么？</w:t>
      </w:r>
    </w:p>
    <w:p>
      <w:pPr>
        <w:pStyle w:val="BodyText"/>
      </w:pPr>
      <w:r>
        <w:t xml:space="preserve"> </w:t>
      </w:r>
      <w:r>
        <w:t xml:space="preserve">缺少佛陀真理之光的照耀，人们只能在黑暗中彷徨，看不清安乐的道路，如疯子般奔向痛苦的深渊。拯溺救亡的行动迫在眉睫！</w:t>
      </w:r>
    </w:p>
    <w:p>
      <w:pPr>
        <w:pStyle w:val="BodyText"/>
      </w:pPr>
      <w:r>
        <w:t xml:space="preserve"> </w:t>
      </w:r>
      <w:r>
        <w:t xml:space="preserve">疯狂追逐外境的同时，几乎所有的人都忘记了离自己最近的内心。其实至理简明，世界的作者正是我们的心。与恶心相反，这个宇宙中还有善心的存在，它是积极的、清静的、温暖的、光明的、开放的、祥和的，由它所发身语意一切的善业，所变现的永远是安乐的世界。遵循佛陀开示的因果正道，不论希求哪方面的安乐，只要我们在因地如理如量地种下它的圆满正因，那么必将会如愿以偿地实现。</w:t>
      </w:r>
    </w:p>
    <w:p>
      <w:pPr>
        <w:pStyle w:val="BodyText"/>
      </w:pPr>
      <w:r>
        <w:t xml:space="preserve"> </w:t>
      </w:r>
      <w:r>
        <w:t xml:space="preserve">正因苦乐的根源是心。佛陀开示我们“诸恶莫作，众善奉行，自净其意”，这是殊胜的窍决，根本的行持。我们所应时刻奉行的惟有净化恶心、升华善心。因为恶心的净化，可以从此阻塞一切恶业之源，由于恶业的禁止，便关闭了通往恶趣的大门，消灭了未来的隐患。而善心，它是一切安乐的源泉，一切人天的幸福由此流出，所以我们要励力发起善心，培育和修持善心，使之增上、稳固、深化、拓广。这样善根日渐淳厚，福德日渐深广，将来的前途自然会愈来愈光明、远大。诚如一位圣者所言：“我们不需要寺庙，不需要复杂的哲学。自己的头脑、自己的心就是我们的寺庙，我的哲学是善心。”</w:t>
      </w:r>
    </w:p>
    <w:p>
      <w:pPr>
        <w:pStyle w:val="Heading4"/>
      </w:pPr>
      <w:bookmarkStart w:id="99" w:name="header-n811"/>
      <w:r>
        <w:t xml:space="preserve">一 总说十善</w:t>
      </w:r>
      <w:bookmarkEnd w:id="99"/>
    </w:p>
    <w:p>
      <w:pPr>
        <w:pStyle w:val="FirstParagraph"/>
      </w:pPr>
      <w:r>
        <w:t xml:space="preserve"> </w:t>
      </w:r>
      <w:r>
        <w:t xml:space="preserve">（一）断恶</w:t>
      </w:r>
    </w:p>
    <w:p>
      <w:pPr>
        <w:pStyle w:val="BodyText"/>
      </w:pPr>
      <w:r>
        <w:t xml:space="preserve"> </w:t>
      </w:r>
      <w:r>
        <w:t xml:space="preserve">如前已知黑业因果之理，但不可停留在粗浅的认知层次上，需依经论、公案再再思维、修习，因为业因果是甚深微妙，极难获得定解。《三摩地王经》说：“设月星处皆堕落，具山聚落地坏散，虚空界可变余相，然尊不说非谛语。”由于业感缘起是佛一切智智亲见现观的真理，以凡夫分别妄心无法测知，我们惟应敬依圣言量，励力对佛语生起诚信，如是当能渐生因果正见。</w:t>
      </w:r>
    </w:p>
    <w:p>
      <w:pPr>
        <w:pStyle w:val="BodyText"/>
      </w:pPr>
      <w:r>
        <w:t xml:space="preserve"> </w:t>
      </w:r>
      <w:r>
        <w:t xml:space="preserve">对因果生起定解后，应依因果之法镜反照自相续，过去、现在一切所作是否与正法相符。因如不以法观心，则法与心便成两头，佛法成为心外的知识，与修行又有何关？我们无始以来，终日造业，经历这么漫长的时劫，必定恶业习气极强，仅一日之中，三门造恶极多。初学者平时无自知之明，还自以为与法相应、三门清净，实际上是粗心、没有细察。此如以镜照脸，远看以为脸无瑕疵，但渐近于镜则瑕疵渐显，若以高倍放大镜细看，则满脸全是瑕疵。所以不知己过还自以为三门清净无染，只是愚者的自欺而已。真实以法对照自相续、时时反省的修行人，必能如是现见三门过失无量无边。诚如《地藏经》所说：“南阎浮提众生举步动念，无不是业无不是罪。”藏地古德言：“此因果时，校对正法，全不符顺，于此乃是我等错误，全无解脱。”</w:t>
      </w:r>
    </w:p>
    <w:p>
      <w:pPr>
        <w:pStyle w:val="BodyText"/>
      </w:pPr>
      <w:r>
        <w:t xml:space="preserve"> </w:t>
      </w:r>
      <w:r>
        <w:t xml:space="preserve">往昔，月菩萨从持善说婆罗门前供千两金得一法，其法为：“虚空与地中隔远，大海彼此岸亦远，东西二山中尤远，凡6与正法远于彼。”朵陇巴说：“若有观慧而正观察，如于险坡放掷线团，与法渐远。”此二语皆为甚深教言，惟有真实反观自己者方能了知。因为初学者先不知恶，待以正法观心后，渐见粗恶以至细恶，如是会有越观过失越多的体会，所以朵陇巴喻之如从险坡放线团——越滚越远。这是断恶必先经历的一关。</w:t>
      </w:r>
    </w:p>
    <w:p>
      <w:pPr>
        <w:pStyle w:val="BodyText"/>
      </w:pPr>
      <w:r>
        <w:t xml:space="preserve"> </w:t>
      </w:r>
      <w:r>
        <w:t xml:space="preserve">晦堂禅师答朱世英：“予初入道，自恃甚易，逮见黄龙先师后，退思日用，与理矛盾者极多。遂力行之三年。虽祁寒溽暑，确志不移。然后方得事事如理，而今咳唾掉臂，也是祖师西来意。”</w:t>
      </w:r>
    </w:p>
    <w:p>
      <w:pPr>
        <w:pStyle w:val="BodyText"/>
      </w:pPr>
      <w:r>
        <w:t xml:space="preserve"> </w:t>
      </w:r>
      <w:r>
        <w:t xml:space="preserve">所以人能自知自明实为不易，必须一番细密审察的功夫。我们欲断恶自新，应当追随先德，昼夜恒时观察身口意三门的造作。这样，才能知己过恶而有可断可改之处，且知之愈细，方能行之愈密。反之，如对业果的差别不能善巧，对于自身的恶习不甚明了，随此而不知防护、三门放逸，只是开辟恶趣之门而已。所以断恶之前首要做到反观功夫纯熟，细至起心动念都能觉察。</w:t>
      </w:r>
    </w:p>
    <w:p>
      <w:pPr>
        <w:pStyle w:val="BodyText"/>
      </w:pPr>
      <w:r>
        <w:t xml:space="preserve"> </w:t>
      </w:r>
      <w:r>
        <w:t xml:space="preserve">以下且看古德是如何反省察过的。</w:t>
      </w:r>
    </w:p>
    <w:p>
      <w:pPr>
        <w:pStyle w:val="BodyText"/>
      </w:pPr>
      <w:r>
        <w:t xml:space="preserve"> </w:t>
      </w:r>
      <w:r>
        <w:t xml:space="preserve">昔年蘧伯玉二十岁时已觉前日之非而尽改之矣。至二十一岁，乃知前之所改未尽也。至二十二岁，回观二十一岁，犹在梦中。如是年复一年，递递改之，行年五十，犹知四十九年之非。</w:t>
      </w:r>
    </w:p>
    <w:p>
      <w:pPr>
        <w:pStyle w:val="BodyText"/>
      </w:pPr>
      <w:r>
        <w:t xml:space="preserve"> </w:t>
      </w:r>
      <w:r>
        <w:t xml:space="preserve">与圣贤相比，身为凡夫，过恶蝟积，但每每回思往事时，却不自觉有过失，这是心粗眼翳所致。</w:t>
      </w:r>
    </w:p>
    <w:p>
      <w:pPr>
        <w:pStyle w:val="BodyText"/>
      </w:pPr>
      <w:r>
        <w:t xml:space="preserve"> </w:t>
      </w:r>
      <w:r>
        <w:t xml:space="preserve">在攀耶嘉，施主对众多格西供养酸奶，当时奔贡嘉格西在行列中间。见施主对前面的人供养了不少酸奶，他心生一念：到我这里时，恐怕酸奶得不到。随即，他觉察到自己的想法不对，便自言自语：“像你这样的比丘对饮用酸奶具有这么大的信心。”于是他把碗反扣，供养者来请他享用酸奶时，格西说：“我已饮用过了，不愿意再享用。”</w:t>
      </w:r>
    </w:p>
    <w:p>
      <w:pPr>
        <w:pStyle w:val="BodyText"/>
      </w:pPr>
      <w:r>
        <w:t xml:space="preserve"> </w:t>
      </w:r>
      <w:r>
        <w:t xml:space="preserve">格西如是绵密观照三门，从起心动念的微隐处善加观察造业的动机。这样从根上防护，不令发于身口而成重业。</w:t>
      </w:r>
    </w:p>
    <w:p>
      <w:pPr>
        <w:pStyle w:val="BodyText"/>
      </w:pPr>
      <w:r>
        <w:t xml:space="preserve"> </w:t>
      </w:r>
      <w:r>
        <w:t xml:space="preserve">如是了知自己身口意三门时时造恶，如不遮止恶行，当来不得不感受痛苦，任至何处也不可能解脱。恶业即便细至毫微，如果我们不知防护，将来也会产生难忍大苦。所以真心利益自己的人，切莫疏忽，应当使罪恶发起的意乐也不现行。《谛者品》说：“大王汝莫为杀生，一切众生极爱命，由是欲护长寿命，意中永莫思杀生。”十种恶业都应如是乃至动念也应严加防护，不令生起。</w:t>
      </w:r>
    </w:p>
    <w:p>
      <w:pPr>
        <w:pStyle w:val="BodyText"/>
      </w:pPr>
      <w:r>
        <w:t xml:space="preserve"> </w:t>
      </w:r>
      <w:r>
        <w:t xml:space="preserve">昔日，众施主去拜见奔贡嘉格西，那天上午他在三宝所依前陈设供品，装饰得非常善妙、庄严。当时，他反观自心，发现自己是为了在施主面前表现很庄严的形象而做。认识到这是不清净的发心，于是他向三宝所依和供品上撒了一把灰，自言自语道：“你这个比丘不要那么虚伪。”帕单巴尊者知道此事后赞道：“后藏的所有供品中，奔贡嘉的一把灰最好。”</w:t>
      </w:r>
    </w:p>
    <w:p>
      <w:pPr>
        <w:pStyle w:val="BodyText"/>
      </w:pPr>
      <w:r>
        <w:t xml:space="preserve"> </w:t>
      </w:r>
      <w:r>
        <w:t xml:space="preserve">我们应当培养绵密的省察己过的能力，如奔贡嘉格西那样在每作一事前都要观察自己的动机。对于初学凡夫来说，不可能不时时现起贪嗔痴的恶心，当恶心生起时，首要认识，然后断舍恶心将其转为善心，这当下一照一转，即是最切实的功夫。</w:t>
      </w:r>
    </w:p>
    <w:p>
      <w:pPr>
        <w:pStyle w:val="BodyText"/>
      </w:pPr>
      <w:r>
        <w:t xml:space="preserve"> </w:t>
      </w:r>
      <w:r>
        <w:t xml:space="preserve">真实断恶应具三心，即决断心、长远心、谨慎心。决断心即是从内心发起绝不造恶的誓愿。</w:t>
      </w:r>
    </w:p>
    <w:p>
      <w:pPr>
        <w:pStyle w:val="BodyText"/>
      </w:pPr>
      <w:r>
        <w:t xml:space="preserve"> </w:t>
      </w:r>
      <w:r>
        <w:t xml:space="preserve">昔日，灵源禅师与二僧入城，至晚方归。晦堂和尚因而问道：“今日从何处来？”灵源因无事入城，不便直说，便答：“适才往大宁来。”</w:t>
      </w:r>
    </w:p>
    <w:p>
      <w:pPr>
        <w:pStyle w:val="BodyText"/>
      </w:pPr>
      <w:r>
        <w:t xml:space="preserve"> </w:t>
      </w:r>
      <w:r>
        <w:t xml:space="preserve">当时死心在旁，厉声呵斥：“参禅欲了生死，发言先得诚实，清兄岂能妄语？”灵源面热不敢应对，从此之后再不敢入城，亦不敢虚妄发言。</w:t>
      </w:r>
    </w:p>
    <w:p>
      <w:pPr>
        <w:pStyle w:val="BodyText"/>
      </w:pPr>
      <w:r>
        <w:t xml:space="preserve"> </w:t>
      </w:r>
      <w:r>
        <w:t xml:space="preserve">灵源禅师根器锐利，一朝妄语遭人痛斥，此后幡然悔改，截断妄语业之流，不复再造。师不贰过，故能日后成为一代宗师。</w:t>
      </w:r>
    </w:p>
    <w:p>
      <w:pPr>
        <w:pStyle w:val="BodyText"/>
      </w:pPr>
      <w:r>
        <w:t xml:space="preserve"> </w:t>
      </w:r>
      <w:r>
        <w:t xml:space="preserve">我们断恶要象灵源禅师那样有决断心，否则恶习始终牵连不断，难得解脱。曾闻藏中强盗盗窃之后，良心发现即生忧悔，但不久即忘，又随恶业习气继续行恶。这就如同大象在热沙中难忍逼恼，而入清凉池中，尔后又从池起，再入热沙，复又感受热恼，奔入清凉池，如是反反复复，始终不可能有解脱热恼之时。又如人服毒才解，又去服毒，如是身内之毒永无净除之时。同理，断恶如无决断心，则永远也不可能脱离恶业的污染而超出恶趣。</w:t>
      </w:r>
    </w:p>
    <w:p>
      <w:pPr>
        <w:pStyle w:val="BodyText"/>
      </w:pPr>
      <w:r>
        <w:t xml:space="preserve"> </w:t>
      </w:r>
      <w:r>
        <w:t xml:space="preserve">又无始以来积习如此深重，时时都可能迸发，所以改过断恶不是一蹴而就之事。如云：“不经一番寒彻骨，怎得梅花扑鼻香。”古人十年读书方除一“矜”字，况欲转恶为善渐趋于纯善，岂是易事。须发长远心，昼夜行之不懈，先断粗恶、再断细恶，如是淘汰不已，久久方能相续纯净，而使凡夫身心转成圣贤身心。</w:t>
      </w:r>
    </w:p>
    <w:p>
      <w:pPr>
        <w:pStyle w:val="BodyText"/>
      </w:pPr>
      <w:r>
        <w:t xml:space="preserve"> </w:t>
      </w:r>
      <w:r>
        <w:t xml:space="preserve">当年俞净意公自述改过时说：“初行之日，杂念纷呈，非疑则惰，忽忽时日，依旧浮沉。因于家堂所供观音大士前叩头流血，敬发誓愿，愿善念真纯、善力精进。倘若有丝毫自宽，永堕地狱。每日清晨，虔诵大悲尊号一百声以祈阴相，从此一言一动、一念一时，皆如鬼神在旁，不敢欺肆，凡一切有济于人、有利于物者，不论事之巨细，身之忙闲，人之知不知，力之继不继，皆欢喜行持，委曲成就而后止。随缘方便，广植阴功，且以敦伦勤学、守谦忍辱与夫因果报应之言，逢人化导，惟曰不足。每月晦日，即计一月所行所言者，就灶神处为疏以告之，持之既熟，动则万善相随，静则一念不起。”</w:t>
      </w:r>
    </w:p>
    <w:p>
      <w:pPr>
        <w:pStyle w:val="BodyText"/>
      </w:pPr>
      <w:r>
        <w:t xml:space="preserve"> </w:t>
      </w:r>
      <w:r>
        <w:t xml:space="preserve">又宋赵清献公，日间所作之事，夜必焚香告天，若有不敢告之事，他日必不敢做。如是行之悠久，于一日宴坐中悟明心地。莲池大师赞道：“吾以为如是之人乃可学道，……以如是精诚之心地而参扣自心，其得悟非偶然也。若夫身虽归佛，心不合天，止是游戏法门而已。”</w:t>
      </w:r>
    </w:p>
    <w:p>
      <w:pPr>
        <w:pStyle w:val="BodyText"/>
      </w:pPr>
      <w:r>
        <w:t xml:space="preserve"> </w:t>
      </w:r>
      <w:r>
        <w:t xml:space="preserve">如是作功夫受持十善律仪，渐伏自心，渐得清净，但切莫骄傲自足、不知防护，应知无始业种并未断除，不过潜伏未现而已，若一经缘诱即会引发。尤其当今时代，染缘偏盛，声色迷乱，时时诱发烦恼，使人造恶，每见初修行人出山林入都市，一经声色引诱，恶业纷纷现行，大多难作得主，我们对于恶业之敌不能掉以轻心，慎始慎终方能不受挫败。</w:t>
      </w:r>
    </w:p>
    <w:p>
      <w:pPr>
        <w:pStyle w:val="BodyText"/>
      </w:pPr>
      <w:r>
        <w:t xml:space="preserve"> </w:t>
      </w:r>
      <w:r>
        <w:t xml:space="preserve">宋程明道先生，少年好猎。后见濂溪周先生，顿除其习，自以为正无此好。濂溪曰：“何言之易也！但此心潜隐未发耳。一日萌动，复如前矣！”十二年后，明道先生偶见猎者，果有喜心，乃信濂溪之言不谬。</w:t>
      </w:r>
    </w:p>
    <w:p>
      <w:pPr>
        <w:pStyle w:val="BodyText"/>
      </w:pPr>
      <w:r>
        <w:t xml:space="preserve"> </w:t>
      </w:r>
      <w:r>
        <w:t xml:space="preserve">戒杀放生是为善去恶中极容易事，而断除射猎又是戒杀放生中最粗浅事，以明道先生之贤，经历十二年学道，而方寸杀机尚未断尽，可见净除意恶实非易事。所以乃至未成就之前，都应战兢惕厉，如履薄冰，如临深渊，时刻谨防恶业的发动。</w:t>
      </w:r>
    </w:p>
    <w:p>
      <w:pPr>
        <w:pStyle w:val="BodyText"/>
      </w:pPr>
      <w:r>
        <w:t xml:space="preserve"> </w:t>
      </w:r>
      <w:r>
        <w:t xml:space="preserve">如是精严取舍，昼夜恒时不懈，必使正念坚固，力量充足。如果我们在梦中恶心起时，也能提起正念防护相续，则已得十善律仪清净之相。此后，粗恶决定不做，由此恶业不能污染相续，恶趣世界从此绝缘。</w:t>
      </w:r>
    </w:p>
    <w:p>
      <w:pPr>
        <w:pStyle w:val="BodyText"/>
      </w:pPr>
      <w:r>
        <w:t xml:space="preserve"> </w:t>
      </w:r>
      <w:r>
        <w:t xml:space="preserve">（二）行善</w:t>
      </w:r>
    </w:p>
    <w:p>
      <w:pPr>
        <w:pStyle w:val="BodyText"/>
      </w:pPr>
      <w:r>
        <w:t xml:space="preserve"> </w:t>
      </w:r>
      <w:r>
        <w:t xml:space="preserve">我们不仅需要积极地断恶、与恶业脱离，同时需要积极地行善。在宇宙之中，善心的力量是伟大的，我们要懂得尊重己灵，不要埋没自心。心的力量不可思议，蕴藏在相续深处的善心力量，应该将它发挥出来，无限地拓展出去，在一切的人事境缘中发挥善心的作用。我们行善，越是积极勇猛，越是舍己，我们的心量就越能够拓展，心力就越能够提升，业障由此会速净，福德随此将倍增，自然由此增上善业福德力的感召，未来的果报惟有光明、安乐。</w:t>
      </w:r>
    </w:p>
    <w:p>
      <w:pPr>
        <w:pStyle w:val="BodyText"/>
      </w:pPr>
      <w:r>
        <w:t xml:space="preserve"> </w:t>
      </w:r>
      <w:r>
        <w:t xml:space="preserve">所以我们应在断十恶的基础上，以殊胜善心摄持而力行十种殊胜善业。比如我们不仅戒杀，而且护生；不仅爱护同类而且将此爱惜物命的慈心扩充到一虫一蚁、一草一木乃至全宇宙的万事万物，最终达到慈周万物的究竟心量。又如不仅仅是戒盗，而且要广行布施，从一针一线起，逐步地能将自己所执的财富、受用、善根乃至于最珍爱的生命都无私地奉献给众生。所以如是不断向上，最后必将趋入菩萨道的万行之中。这是后话暂且不论。</w:t>
      </w:r>
    </w:p>
    <w:p>
      <w:pPr>
        <w:pStyle w:val="BodyText"/>
      </w:pPr>
      <w:r>
        <w:t xml:space="preserve"> </w:t>
      </w:r>
      <w:r>
        <w:t xml:space="preserve">下面说明行持十善的安乐果报。</w:t>
      </w:r>
    </w:p>
    <w:p>
      <w:pPr>
        <w:pStyle w:val="Heading4"/>
      </w:pPr>
      <w:bookmarkStart w:id="100" w:name="header-n842"/>
      <w:r>
        <w:t xml:space="preserve">二 分说十善果报</w:t>
      </w:r>
      <w:bookmarkEnd w:id="100"/>
    </w:p>
    <w:p>
      <w:pPr>
        <w:pStyle w:val="FirstParagraph"/>
      </w:pPr>
      <w:r>
        <w:t xml:space="preserve"> </w:t>
      </w:r>
    </w:p>
    <w:p>
      <w:r>
        <w:pict>
          <v:rect style="width:0;height:1.5pt" o:hralign="center" o:hrstd="t" o:hr="t"/>
        </w:pict>
      </w:r>
    </w:p>
    <w:p>
      <w:pPr>
        <w:pStyle w:val="Heading5"/>
      </w:pPr>
      <w:bookmarkStart w:id="101" w:name="header-n846"/>
      <w:r>
        <w:t xml:space="preserve">（七）说具义语</w:t>
      </w:r>
      <w:bookmarkEnd w:id="101"/>
    </w:p>
    <w:p>
      <w:pPr>
        <w:pStyle w:val="FirstParagraph"/>
      </w:pPr>
      <w:r>
        <w:t xml:space="preserve"> </w:t>
      </w:r>
      <w:r>
        <w:t xml:space="preserve">断除绮语，我们应当唯一言说具有实义之语。语言是沟通心灵、传播思想的工具。我们应当运用语言，满怀慈爱去安慰一切苦难中需要慰籍的人；我们应当运用语言，随顺他人的根性，启发、引导众生对解脱生信从而趋入正法；我们还应通过音声以念诵持咒来净化自己的心地。无著菩萨说：“多言可生不善业，纵然未生虚度日，除非定利自他语，精进禁语极重要。”</w:t>
      </w:r>
    </w:p>
    <w:p>
      <w:pPr>
        <w:pStyle w:val="BodyText"/>
      </w:pPr>
      <w:r>
        <w:t xml:space="preserve"> </w:t>
      </w:r>
      <w:r>
        <w:t xml:space="preserve">如能断除绮语、说具义语，则生生世世中生在贵族之家，众人拥戴，语言畅达，前后连贯，无有差错，能言善辩并与正法毫不相违。而所说之语相合众人心意，犹如蜂蜜一般。</w:t>
      </w:r>
    </w:p>
    <w:p>
      <w:pPr>
        <w:pStyle w:val="BodyText"/>
      </w:pPr>
      <w:r>
        <w:t xml:space="preserve"> </w:t>
      </w:r>
      <w:r>
        <w:t xml:space="preserve">佛言：休息绮语，获十种功德。何等为十？一天人爱敬；二明人随喜；三常乐实事；四不为明人所嫌，共住不离；五闻言能领；六常得尊重爱敬；七常得爱乐阿兰若处；八爱乐贤圣默然；九远离恶人，亲近贤圣；十身坏命终，得生善道。</w:t>
      </w:r>
    </w:p>
    <w:p>
      <w:pPr>
        <w:pStyle w:val="BodyText"/>
      </w:pPr>
      <w:r>
        <w:t xml:space="preserve"> </w:t>
      </w:r>
      <w:r>
        <w:t xml:space="preserve">宋兴孝安禅师，住清泰寺。定中见二僧倚槛交谈，起初有天神拥卫倾听，久之散去，继而饿鬼在旁唾骂，扫其足迹。后安禅师问及他们，原来二僧初论佛法，接着叙旧家常，末后谈论资养。安禅师自此之后终生未尝言及世事。</w:t>
      </w:r>
    </w:p>
    <w:p>
      <w:pPr>
        <w:pStyle w:val="BodyText"/>
      </w:pPr>
      <w:r>
        <w:t xml:space="preserve"> </w:t>
      </w:r>
      <w:r>
        <w:t xml:space="preserve">莲池大师对此论道：“古人为生死行脚，才逢师友，惟汲汲商略是事，何暇他论？今人终日杂话，求如二僧，亦不可复得；鬼神在侧，又当如何？噫，可惧也已！”</w:t>
      </w:r>
    </w:p>
    <w:p>
      <w:pPr>
        <w:pStyle w:val="Heading1"/>
      </w:pPr>
      <w:bookmarkStart w:id="102" w:name="header-n853"/>
      <w:r>
        <w:t xml:space="preserve">正法念处经讲记-益西彭措堪布</w:t>
      </w:r>
      <w:bookmarkEnd w:id="102"/>
    </w:p>
    <w:p>
      <w:pPr>
        <w:pStyle w:val="FirstParagraph"/>
      </w:pPr>
      <w:r>
        <w:t xml:space="preserve"> </w:t>
      </w:r>
    </w:p>
    <w:p>
      <w:pPr>
        <w:pStyle w:val="Heading4"/>
      </w:pPr>
      <w:bookmarkStart w:id="103" w:name="header-n855"/>
      <w:r>
        <w:t xml:space="preserve">离绮语</w:t>
      </w:r>
      <w:bookmarkEnd w:id="103"/>
    </w:p>
    <w:p>
      <w:pPr>
        <w:pStyle w:val="FirstParagraph"/>
      </w:pPr>
      <w:r>
        <w:t xml:space="preserve">又修行者内心思惟，随顺正法，观察法行，云何世间不善业道绮语舍离，于现在世得善业报，后何处生？</w:t>
      </w:r>
    </w:p>
    <w:p>
      <w:pPr>
        <w:pStyle w:val="BodyText"/>
      </w:pPr>
      <w:r>
        <w:t xml:space="preserve">接着修行者要想：口业怎样随顺正法而行？我要观察自身口业法行的差别，远离绮语不善业道，在现在世所得的善业果报是什么？将来会在什么地方受生呢？</w:t>
      </w:r>
    </w:p>
    <w:p>
      <w:pPr>
        <w:pStyle w:val="BodyText"/>
      </w:pPr>
      <w:r>
        <w:t xml:space="preserve">彼见闻知或天眼见，舍离绮语，即于现身世间敬重，善人所念。前后语言不相违反，一切世人爱其语说，无人恐吓求其过者。善语正语世所尊重，少语软语令人易解，法相应语，不粗犷语，有深因语，皆有理趣，于法不违。一切世间见者尊重，资财宝物皆悉牢固，受用称意。于无德者说有功德，彼无德者说其功德。身坏命终，则生善道天世界中。既生彼已诸天敬爱，有大神通，受天富乐不可具说。若愿净白无漏禅乐，三种菩提随所求得，如前所说。</w:t>
      </w:r>
    </w:p>
    <w:p>
      <w:pPr>
        <w:pStyle w:val="BodyText"/>
      </w:pPr>
      <w:r>
        <w:t xml:space="preserve">以见闻了知或者以天眼看见，舍离绮语在现世就会为世间所敬重，善人都会想念他。他的语言逻辑非常好，前后的语言不相违，不会前言不搭后语。一切世人都喜爱他的语言，没有人会恐吓、挑他过失。他所说的都是善语、端正的语言，因此为世人所尊重；他说话简练平常，使人很容易理解。他说话的特色是，符合法道正理、不粗犷、有深因，都有甚深理趣、与法不违。一切世间人见到他都心生敬重。他所拥有的资财宝物都坚固，没人能夺走，也不容易失坏，所有受用都称心如意。他对那些无德的人，教导以有功德的善法，那些无德的人也会宣扬他的功德，钦佩他。</w:t>
      </w:r>
    </w:p>
    <w:p>
      <w:pPr>
        <w:pStyle w:val="BodyText"/>
      </w:pPr>
      <w:r>
        <w:t xml:space="preserve">在身坏命终时，以善业力量，他会生在天道当中。升天以后，有很多天神都很敬爱他。他天生有广大的神通，自在享受天上无法形容的富乐。如果他愿获得清净鲜白的无漏禅乐，声闻、缘觉、佛三种菩提都会随他所求而获得，如前面所说。</w:t>
      </w:r>
    </w:p>
    <w:p>
      <w:pPr>
        <w:pStyle w:val="BodyText"/>
      </w:pPr>
      <w:r>
        <w:t xml:space="preserve">如是三种身不善业，如是四种口不善业，次第舍离，乃至涅槃，彼善业因世所称赞，次得生天，后得涅槃，彼身口业实业果报。修行法者内心思惟，随顺正法，如是观察，如实知见。</w:t>
      </w:r>
    </w:p>
    <w:p>
      <w:pPr>
        <w:pStyle w:val="BodyText"/>
      </w:pPr>
      <w:r>
        <w:t xml:space="preserve">这是总结，上面身三不善、口四不善业一一次第舍弃、远离了，乃至获得涅槃之间，依靠行持这样的善业之因，将为世间所称赞，名垂千古。此世完毕则会升天，后来慢慢将得到涅槃果位，这就是身口行持善业的真实果报。所以，修法的人内心要思维这些身语的业道，之后发猛利欲心，使得自己身口随顺正法而行，像这样观察而如实地了知。</w:t>
      </w:r>
    </w:p>
    <w:p>
      <w:pPr>
        <w:pStyle w:val="Heading1"/>
      </w:pPr>
      <w:bookmarkStart w:id="104" w:name="header-n864"/>
      <w:r>
        <w:t xml:space="preserve">【讲记62】佛为娑伽罗龙王所说大乘经讲记-索达吉堪布</w:t>
      </w:r>
      <w:bookmarkEnd w:id="104"/>
    </w:p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今天讲的最后一个是远离两舌的功德。</w:t>
      </w:r>
    </w:p>
    <w:p>
      <w:pPr>
        <w:pStyle w:val="Heading3"/>
      </w:pPr>
      <w:bookmarkStart w:id="105" w:name="header-n867"/>
      <w:r>
        <w:t xml:space="preserve">远离两舌的功德</w:t>
      </w:r>
      <w:bookmarkEnd w:id="105"/>
    </w:p>
    <w:p>
      <w:pPr>
        <w:pStyle w:val="FirstParagraph"/>
      </w:pPr>
      <w:r>
        <w:rPr>
          <w:b/>
        </w:rPr>
        <w:t xml:space="preserve">龙主，士夫补特伽罗，远离两舌，当得五种坚固。云何五种坚固？所谓：</w:t>
      </w:r>
      <w:r>
        <w:t xml:space="preserve"> </w:t>
      </w:r>
      <w:r>
        <w:t xml:space="preserve">佛对龙王说：一个人如果远离了两舌，就会得到五种坚固。是哪五种呢？</w:t>
      </w:r>
    </w:p>
    <w:p>
      <w:pPr>
        <w:pStyle w:val="Heading4"/>
      </w:pPr>
      <w:bookmarkStart w:id="106" w:name="header-n869"/>
      <w:r>
        <w:t xml:space="preserve">得身坚固，当得远离一切怖畏之难故</w:t>
      </w:r>
      <w:bookmarkEnd w:id="106"/>
    </w:p>
    <w:p>
      <w:pPr>
        <w:pStyle w:val="FirstParagraph"/>
      </w:pPr>
      <w:r>
        <w:t xml:space="preserve">第一、他的身体会很坚固。怎么坚固呢？生活中他会远离任何人或非人带来的恐怖，不仅身体会很安全，心里也会有种安全感。</w:t>
      </w:r>
    </w:p>
    <w:p>
      <w:pPr>
        <w:pStyle w:val="Heading4"/>
      </w:pPr>
      <w:bookmarkStart w:id="107" w:name="header-n871"/>
      <w:r>
        <w:t xml:space="preserve">得眷属坚固，不为他人之所贪故</w:t>
      </w:r>
      <w:bookmarkEnd w:id="107"/>
    </w:p>
    <w:p>
      <w:pPr>
        <w:pStyle w:val="FirstParagraph"/>
      </w:pPr>
      <w:r>
        <w:t xml:space="preserve">第二、他的眷属会特别坚固，意思是说，他身边的眷属非常稳定，不会经常换来换去，他们都不</w:t>
      </w:r>
    </w:p>
    <w:p>
      <w:pPr>
        <w:pStyle w:val="BodyText"/>
      </w:pPr>
      <w:r>
        <w:t xml:space="preserve">会因为贪执或其它原因而离开他。</w:t>
      </w:r>
      <w:r>
        <w:t xml:space="preserve"> </w:t>
      </w:r>
      <w:r>
        <w:t xml:space="preserve">我们有些群体也是这样非常稳固，就像有些上师的弟子，他们在依止上师时非常认真，十几年、二十几年，甚至三十几年以来一直不离上师。但有些师徒之间关系却很不稳固；有的是眷属和主人之间关系不稳固；有的是家人之间关系不稳固，总是变来变去。这都是和前世的业力有一定关系。</w:t>
      </w:r>
      <w:r>
        <w:t xml:space="preserve"> </w:t>
      </w:r>
      <w:r>
        <w:t xml:space="preserve">人稳固其实非常重要，希望大家都能尽量做到这一点，最好在年轻的时候信佛，在晚年快离开人世的时候更加虔诚信佛；依止了一位上师，一辈子都会好好依止他；对哪个法本产生了信心，一辈子都会反复学习它。</w:t>
      </w:r>
    </w:p>
    <w:p>
      <w:pPr>
        <w:pStyle w:val="Heading4"/>
      </w:pPr>
      <w:bookmarkStart w:id="108" w:name="header-n874"/>
      <w:r>
        <w:t xml:space="preserve">得信坚固，获得信业果报故</w:t>
      </w:r>
      <w:bookmarkEnd w:id="108"/>
    </w:p>
    <w:p>
      <w:pPr>
        <w:pStyle w:val="FirstParagraph"/>
      </w:pPr>
      <w:r>
        <w:t xml:space="preserve">第三、以前断除了两舌的人，今生就会对因果法门有坚定不移的信心，不会有任何动摇。</w:t>
      </w:r>
    </w:p>
    <w:p>
      <w:pPr>
        <w:pStyle w:val="Heading4"/>
      </w:pPr>
      <w:bookmarkStart w:id="109" w:name="header-n876"/>
      <w:r>
        <w:t xml:space="preserve">得法坚固，获得果证坚牢故</w:t>
      </w:r>
      <w:bookmarkEnd w:id="109"/>
    </w:p>
    <w:p>
      <w:pPr>
        <w:pStyle w:val="FirstParagraph"/>
      </w:pPr>
      <w:r>
        <w:t xml:space="preserve">第四、他在修行过程中不会变来变去，直至最后证果之间都会非常稳固。</w:t>
      </w:r>
      <w:r>
        <w:t xml:space="preserve"> </w:t>
      </w:r>
      <w:r>
        <w:t xml:space="preserve">这样的人修菩提心，就会永远修菩提心，修出离心，就会一直修出离心，不会像我们有些人，今天修这个法，明天就不修了，舍弃之后又换另一个法，然后把自己的上师也换了，法本也换了。</w:t>
      </w:r>
      <w:r>
        <w:t xml:space="preserve"> </w:t>
      </w:r>
      <w:r>
        <w:t xml:space="preserve">那天有个人对我说：“我现在不学了。”</w:t>
      </w:r>
      <w:r>
        <w:t xml:space="preserve"> </w:t>
      </w:r>
      <w:r>
        <w:t xml:space="preserve">我问他：“你是说整个佛法不学呢，还是某位上师的教法不学呢？”他说：“是那个上师的教法不学了。”我问他：“你不学怎么办呢？”他说：“我把法本和上师都换了，只要全换完就好了，然后我再重新输入”（众笑）</w:t>
      </w:r>
    </w:p>
    <w:p>
      <w:pPr>
        <w:pStyle w:val="Heading4"/>
      </w:pPr>
      <w:bookmarkStart w:id="110" w:name="header-n878"/>
      <w:r>
        <w:t xml:space="preserve">得善友坚固，常得爱语摄受故</w:t>
      </w:r>
      <w:bookmarkEnd w:id="110"/>
    </w:p>
    <w:p>
      <w:pPr>
        <w:pStyle w:val="FirstParagraph"/>
      </w:pPr>
      <w:r>
        <w:t xml:space="preserve">第五、以前断除了两舌的人，今生和善知识及善友的关系就会非常稳固，常常会得到他们的爱语摄受。</w:t>
      </w:r>
    </w:p>
    <w:p>
      <w:pPr>
        <w:pStyle w:val="BodyText"/>
      </w:pPr>
      <w:r>
        <w:rPr>
          <w:b/>
        </w:rPr>
        <w:t xml:space="preserve">龙主，士夫补特伽罗，远离两舌，获得如是五种坚固。以彼善根回向菩提，当证无上正等正觉。使彼一切外道魔王等，咸不能破坏故。</w:t>
      </w:r>
      <w:r>
        <w:t xml:space="preserve"> </w:t>
      </w:r>
      <w:r>
        <w:t xml:space="preserve">这一段的最后，佛告诉龙王,一个人如果远离了两舌，就会得到以上讲的五种坚固，如果以此善根回向菩提，就会获得无上正等觉的果位。如此以来，任何外道和魔王都不能损害他。</w:t>
      </w:r>
      <w:r>
        <w:t xml:space="preserve"> </w:t>
      </w:r>
      <w:r>
        <w:t xml:space="preserve">以上所有这些善根功德，我们每个人都是非常需要的，所以大家一定要好好守护自己的身语意。</w:t>
      </w:r>
    </w:p>
    <w:p>
      <w:pPr>
        <w:pStyle w:val="Heading1"/>
      </w:pPr>
      <w:bookmarkStart w:id="111" w:name="header-n882"/>
      <w:r>
        <w:t xml:space="preserve">佛说十善业道经-益西彭措堪布</w:t>
      </w:r>
      <w:bookmarkEnd w:id="111"/>
    </w:p>
    <w:p>
      <w:pPr>
        <w:pStyle w:val="FirstParagraph"/>
      </w:pPr>
      <w:r>
        <w:t xml:space="preserve"> </w:t>
      </w:r>
    </w:p>
    <w:p>
      <w:pPr>
        <w:pStyle w:val="Heading6"/>
      </w:pPr>
      <w:bookmarkStart w:id="112" w:name="header-n884"/>
      <w:r>
        <w:t xml:space="preserve">丁七、明离绮语功德</w:t>
      </w:r>
      <w:bookmarkEnd w:id="112"/>
    </w:p>
    <w:p>
      <w:pPr>
        <w:pStyle w:val="FirstParagraph"/>
      </w:pPr>
      <w:r>
        <w:t xml:space="preserve">【</w:t>
      </w:r>
      <w:r>
        <w:rPr>
          <w:b/>
        </w:rPr>
        <w:t xml:space="preserve">复次，龙王！若离绮语，即得成就三种决定</w:t>
      </w:r>
      <w:r>
        <w:t xml:space="preserve">】</w:t>
      </w:r>
    </w:p>
    <w:p>
      <w:pPr>
        <w:pStyle w:val="BodyText"/>
      </w:pPr>
      <w:r>
        <w:t xml:space="preserve">绮语就是指一切不具实义的语言。它的作用是对人毫无利益。绮语的范围非常广泛，包括：斗争、争论的语言；以爱乐心受持读诵外道典籍；身心被苦逼迫发出伤叹、哀愁；戏笑、游玩、娱乐、享乐等时发出的无意义语言；在众人当中，谈论某国的首脑如何、内阁如何、国家如何或者战争、欺诈等等的话题；还有说醉话、颠狂话、为求得名闻利养说的邪命语等等。</w:t>
      </w:r>
    </w:p>
    <w:p>
      <w:pPr>
        <w:pStyle w:val="BodyText"/>
      </w:pPr>
      <w:r>
        <w:t xml:space="preserve">上面说到“读诵外道典籍”，不能一提到外道，就只想到各种各样的印度外道。其实除了佛教，世间各种各样的学说、思想都是外道，而且是非常低级的外道，因为著书立说的学者们不信有前生后世、善恶因果，都是持“人死如灯灭”的断灭论。像这样，我们对讲一些毫无意义话题的世间书籍、影视、新闻、网络论坛等，以非常喜爱的心读诵、谈论、为人讲述，这就是造绮语恶业。这是很多人埋头造恶却丝毫不觉察的地方。</w:t>
      </w:r>
    </w:p>
    <w:p>
      <w:pPr>
        <w:pStyle w:val="BodyText"/>
      </w:pPr>
      <w:r>
        <w:t xml:space="preserve">如果能认识到说绮语是造恶业，有很恶劣的果报，从今往后坚决地远离绮语，唯一说有意义的语言，那就会成就以下三种决定。</w:t>
      </w:r>
    </w:p>
    <w:p>
      <w:pPr>
        <w:pStyle w:val="BodyText"/>
      </w:pPr>
      <w:r>
        <w:t xml:space="preserve">【</w:t>
      </w:r>
      <w:r>
        <w:rPr>
          <w:b/>
        </w:rPr>
        <w:t xml:space="preserve">何等为三？一、定为智人所爱</w:t>
      </w:r>
      <w:r>
        <w:t xml:space="preserve">】</w:t>
      </w:r>
    </w:p>
    <w:p>
      <w:pPr>
        <w:pStyle w:val="BodyText"/>
      </w:pPr>
      <w:r>
        <w:t xml:space="preserve">是哪三种决定呢？</w:t>
      </w:r>
    </w:p>
    <w:p>
      <w:pPr>
        <w:pStyle w:val="BodyText"/>
      </w:pPr>
      <w:r>
        <w:t xml:space="preserve">第一、只说有意义的语言，就一定为智者所喜爱。</w:t>
      </w:r>
    </w:p>
    <w:p>
      <w:pPr>
        <w:pStyle w:val="BodyText"/>
      </w:pPr>
      <w:r>
        <w:t xml:space="preserve">现在的信息时代，确实是绮语满天飞！人们平常谈论的是如何享乐、如何竞争、如何增长贪欲、如何邪淫、欺骗、如何玩物丧志，都是无实义的泡沫语言。这样的语言正在成倍地增长，人们在里面埋头造恶，浑然不觉。比如一上网就是几小时的聊天，讲的都是世间话，这就是放纵口业，让绮语的恶业翻倍增长。</w:t>
      </w:r>
    </w:p>
    <w:p>
      <w:pPr>
        <w:pStyle w:val="BodyText"/>
      </w:pPr>
      <w:r>
        <w:t xml:space="preserve">这样谈论的无非是世间享受、玩乐、体育、影视等无意义的事，就只是与愚者为友，不会得到智者的喜爱，因为谈的都是世间话题，只会加深人的迷乱，造成无穷的生死。</w:t>
      </w:r>
    </w:p>
    <w:p>
      <w:pPr>
        <w:pStyle w:val="BodyText"/>
      </w:pPr>
      <w:r>
        <w:t xml:space="preserve">宋朝的黄庭坚居士以前喜欢作艳体诗。法秀禅师呵斥他说：“你以绮语动天下人的淫心，不怕入地狱吗？”黄庭坚心里惊惧、忏悔，从此立志勤学佛法。</w:t>
      </w:r>
    </w:p>
    <w:p>
      <w:pPr>
        <w:pStyle w:val="BodyText"/>
      </w:pPr>
      <w:r>
        <w:t xml:space="preserve">与此相似，从口里唱出流行歌曲，满口情情爱爱，也就是在放肆地造绮语的口恶。谈论男女的情爱之事，或言情小说、武侠小说里的情节，也都是造绮语恶业。想一想，说这些无意义的绮语，善知识、善友会欢喜吗？它的后果是不是在轮回里陷得更深？</w:t>
      </w:r>
    </w:p>
    <w:p>
      <w:pPr>
        <w:pStyle w:val="BodyText"/>
      </w:pPr>
      <w:r>
        <w:t xml:space="preserve">大家要知道，“想”属于阴，想多了面色就不光华。口里唱着情情爱爱、缠缠绵绵时，心就堕在邪思妄想里。唱多了就一脸阴气，一个个都“酷”死了。现在是情歌流行的年代，多少人家的好儿女都把身心给唱坏了。想一想不断地声嘶力竭地唱，在心里生起了多少邪思妄想，识田里种下了多深的恶业种子。一切都是由心造出来的，这样造出来的人披头散发、摇头晃脑、目光斜视、满脸冷酷，一身的邪气，纯朴、善良早被恶业吞噬光了。</w:t>
      </w:r>
    </w:p>
    <w:p>
      <w:pPr>
        <w:pStyle w:val="BodyText"/>
      </w:pPr>
      <w:r>
        <w:t xml:space="preserve">目前对我们来说，网络、电视是最大的制造绮语的助缘，只要心连在上面跟它同步，就会从口里源源不断地造出口恶，内心会严重地受到染污，这也是今天人类内心急剧恶化的主要原因之一。</w:t>
      </w:r>
    </w:p>
    <w:p>
      <w:pPr>
        <w:pStyle w:val="BodyText"/>
      </w:pPr>
      <w:r>
        <w:t xml:space="preserve">还有一位宋朝的光孝安禅师，有一次他在定中见两个僧人靠着栏杆说话。最初有天神在旁边护卫、倾听。过了很久，天神离开了。不久来了恶鬼在唾骂他们，又扫除他俩的脚印。禅师出定后询问他们，得知两人最初在讨论佛法，之后又谈论家常，后来说起了财物供养。禅师知道实情之后，一生再没说过世俗的话。</w:t>
      </w:r>
    </w:p>
    <w:p>
      <w:pPr>
        <w:pStyle w:val="BodyText"/>
      </w:pPr>
      <w:r>
        <w:t xml:space="preserve">又有一位宏智禅师，有一次和一个僧人征诘公案时，不自觉地大笑起来。他的师父丹霞谆禅师责备他说：“笑这一声失去了多少好事，你不知道‘暂时不在、如同死人’吗？”宏智恭敬地下拜，信受师父的教言。从此即使身处暗室也不敢轻忽放逸。</w:t>
      </w:r>
    </w:p>
    <w:p>
      <w:pPr>
        <w:pStyle w:val="BodyText"/>
      </w:pPr>
      <w:r>
        <w:t xml:space="preserve">大家要这样反省：我说绮语对我成就佛法有什么作用？是帮助我成就？还是障碍我成就？稍作反思就知道，开口说绮语时，心会失去觉照，落在无明中。这样不断地增加障垢，不用说开悟成就，连身心起码的清净状态也会失去。所以开悟成就的基础就是严格地持戒。</w:t>
      </w:r>
    </w:p>
    <w:p>
      <w:pPr>
        <w:pStyle w:val="BodyText"/>
      </w:pPr>
      <w:r>
        <w:t xml:space="preserve">【</w:t>
      </w:r>
      <w:r>
        <w:rPr>
          <w:b/>
        </w:rPr>
        <w:t xml:space="preserve">二、定能以智，如实答问</w:t>
      </w:r>
      <w:r>
        <w:t xml:space="preserve">】</w:t>
      </w:r>
    </w:p>
    <w:p>
      <w:pPr>
        <w:pStyle w:val="BodyText"/>
      </w:pPr>
      <w:r>
        <w:t xml:space="preserve">第二、当别人有疑惑询问时，能以智慧非常如实地回答。（“如实”，就是按事实来回答，只说事实本身，不夹杂其他无关、无用的话。）</w:t>
      </w:r>
    </w:p>
    <w:p>
      <w:pPr>
        <w:pStyle w:val="BodyText"/>
      </w:pPr>
      <w:r>
        <w:t xml:space="preserve">说多了绮语的人往往问东答西，做不到如实地回答，就因为内心有业障，障碍了心性妙力的发挥，也就做不到如实地应答。反过来说，只要你认真地修好远离绮语，常常只说有意义的话，就常常和智慧相应，串习到纯熟时，就能任运地起用，在解答疑问时，都能以智慧如实地回答。这样就是把第二个“决定”修到了。</w:t>
      </w:r>
    </w:p>
    <w:p>
      <w:pPr>
        <w:pStyle w:val="BodyText"/>
      </w:pPr>
      <w:r>
        <w:t xml:space="preserve">所谓修就是日常按善法的要求做串习。修的内容是：远离绮语，每次都只说有意义的话。修的成果是能开发本有的语言妙力。所以修十善不是束缚人性，使人不自由，反而是消除恶业的障蔽，让人充分地显发能力，这会让人得到真正的自在。</w:t>
      </w:r>
    </w:p>
    <w:p>
      <w:pPr>
        <w:pStyle w:val="BodyText"/>
      </w:pPr>
      <w:r>
        <w:t xml:space="preserve">说绮语就是毁坏自己，在给自己不断地添业障。每一次说绮语，就是往自己的心田里种下语言障碍的种子，这样的种子种多了、种深了，就会出现严重的语障。比如：语无伦次、啰嗦含混、语言没有内涵、没有力量、不能精细表达、不能一语击中要点等，都是造口业的后果。</w:t>
      </w:r>
    </w:p>
    <w:p>
      <w:pPr>
        <w:pStyle w:val="BodyText"/>
      </w:pPr>
      <w:r>
        <w:t xml:space="preserve">就像一片土地里种满了杂草种子，因缘聚会时，就从地里长出密密麻麻的杂草。放纵口业大说绮语，也是在识田里不断种下不好的种子，每个种子都有感果的功能，因缘成熟时，就以种子的力量，只能毫无自在地说出一大堆的杂乱语言。</w:t>
      </w:r>
    </w:p>
    <w:p>
      <w:pPr>
        <w:pStyle w:val="BodyText"/>
      </w:pPr>
      <w:r>
        <w:t xml:space="preserve">比如小孩刚学说话时，教他不断地乱说，养成习惯，就只会说粗俗下劣的语言，这样就是造成语言的残废。又比如：有人从小学别人说结巴，说久了自己也成了结巴；有人爱说下流话，说惯了张口就来。在在都证明语业的作用不虚，怎么说话就怎么感果，所以一定要护好口业。</w:t>
      </w:r>
    </w:p>
    <w:p>
      <w:pPr>
        <w:pStyle w:val="BodyText"/>
      </w:pPr>
      <w:r>
        <w:t xml:space="preserve">始终要记得本经最要紧的一句话：“谓于昼夜，常念思维观察善法，令诸善法念念增长，不容毫分不善间杂。”这句话要用在自己修身、口、意的任何方面。结合在口业上，就应当昼夜观察口业，不使口业有丝毫染污。能够这样认认真真的修好口业，就一定能得到意想不到的好处。不论是对自己现前的修行、生活、事业、还是对利益众生，都会出现很好的缘起。修行就是在这里修！每一句佛法都应当归在自己身上把它修出来，这样就会越修越好，现前就得到增上生，这叫“日新又新”，叫“变化气质”，叫“改变命运”。</w:t>
      </w:r>
    </w:p>
    <w:p>
      <w:pPr>
        <w:pStyle w:val="BodyText"/>
      </w:pPr>
      <w:r>
        <w:t xml:space="preserve">像这样修，修一天就有一天的效验，修一月就有一月的进步，不是要等到几十年之后才见效。改得快当天就见效，比如听了这部经就开始改正自己，身、口、意的状况很快就会改观。相反，只喜欢唱高调空谈，从不在自己身上反省、改正，那充其量只是谈论佛法、而不是修行佛法，这样谈得再高也和自身离苦得乐无关，学得再多也不可能成就。这不是佛法的过失，是你自己的过失。</w:t>
      </w:r>
    </w:p>
    <w:p>
      <w:pPr>
        <w:pStyle w:val="BodyText"/>
      </w:pPr>
      <w:r>
        <w:t xml:space="preserve">【</w:t>
      </w:r>
      <w:r>
        <w:rPr>
          <w:b/>
        </w:rPr>
        <w:t xml:space="preserve">三、定于人天，威德最胜，无有虚妄；是为三</w:t>
      </w:r>
      <w:r>
        <w:t xml:space="preserve">】</w:t>
      </w:r>
    </w:p>
    <w:p>
      <w:pPr>
        <w:pStyle w:val="BodyText"/>
      </w:pPr>
      <w:r>
        <w:t xml:space="preserve">第三、决定在人天当中有最殊胜的威德，毫无虚妄。（就是语言句句都有很深的意义、有很大的力量，成就了言教威重的功德。）</w:t>
      </w:r>
    </w:p>
    <w:p>
      <w:pPr>
        <w:pStyle w:val="BodyText"/>
      </w:pPr>
      <w:r>
        <w:t xml:space="preserve">一个人不断地说绮语，就像废品公司不断生产废品一样。说多了就使语言失去威德。里面有太多的绮语杂质，语言就没有价值。所以有口供我们说话，就要说有意义的话。胡说乱道养成了习惯，就会出现很多语言障碍。语言没有断定的力量，讲半天表达不清。很多人说一大堆话，语无伦次，东拉西扯，听完后不知道在讲些什么，多半是串习绮语出现的语障。</w:t>
      </w:r>
    </w:p>
    <w:p>
      <w:pPr>
        <w:pStyle w:val="BodyText"/>
      </w:pPr>
      <w:r>
        <w:t xml:space="preserve">总之，放纵绮语就会失去表达能力、失去威德，而远离绮语就会再现语言的威德。</w:t>
      </w:r>
    </w:p>
    <w:p>
      <w:pPr>
        <w:pStyle w:val="BodyText"/>
      </w:pPr>
      <w:r>
        <w:t xml:space="preserve">【</w:t>
      </w:r>
      <w:r>
        <w:rPr>
          <w:b/>
        </w:rPr>
        <w:t xml:space="preserve">若能回向阿耨多罗三藐三菩提者，后成佛时，即得如来诸所授记，皆不唐捐</w:t>
      </w:r>
      <w:r>
        <w:t xml:space="preserve">】</w:t>
      </w:r>
    </w:p>
    <w:p>
      <w:pPr>
        <w:pStyle w:val="BodyText"/>
      </w:pPr>
      <w:r>
        <w:t xml:space="preserve">“能做到回向无上菩提”，是指我们立志要最彻底地去除语言的恶习，来显发佛性中本具的语业功德，在立下这样的志愿之后，就能做到把修离绮语的功德，不断地回向无上菩提。以这样的回向为因，每一份功德就成了成佛的资粮，将来成佛时就会如愿以偿，得到凡是授记都不唐捐的功德。（就是不论授记众生未来的成就、世界的状况等等，都毫无虚言，决定会应验。）</w:t>
      </w:r>
    </w:p>
    <w:p>
      <w:pPr>
        <w:pStyle w:val="Heading1"/>
      </w:pPr>
      <w:bookmarkStart w:id="113" w:name="header-n917"/>
      <w:r>
        <w:t xml:space="preserve">百业经</w:t>
      </w:r>
      <w:bookmarkEnd w:id="113"/>
    </w:p>
    <w:p>
      <w:pPr>
        <w:pStyle w:val="Heading1"/>
      </w:pPr>
      <w:bookmarkStart w:id="114" w:name="header-n919"/>
      <w:r>
        <w:t xml:space="preserve">贤愚经</w:t>
      </w:r>
      <w:bookmarkEnd w:id="114"/>
    </w:p>
    <w:p>
      <w:pPr>
        <w:pStyle w:val="Heading1"/>
      </w:pPr>
      <w:bookmarkStart w:id="115" w:name="header-n921"/>
      <w:r>
        <w:t xml:space="preserve">藏传净土法</w:t>
      </w:r>
      <w:bookmarkEnd w:id="115"/>
    </w:p>
    <w:p>
      <w:pPr>
        <w:pStyle w:val="FirstParagraph"/>
      </w:pPr>
      <w:r>
        <w:t xml:space="preserve"> </w:t>
      </w:r>
    </w:p>
    <w:p>
      <w:pPr>
        <w:pStyle w:val="Heading2"/>
      </w:pPr>
      <w:bookmarkStart w:id="116" w:name="header-n923"/>
      <w:r>
        <w:t xml:space="preserve">《藏传净土法》讲解 第八十五课</w:t>
      </w:r>
      <w:bookmarkEnd w:id="116"/>
    </w:p>
    <w:p>
      <w:pPr>
        <w:pStyle w:val="FirstParagraph"/>
      </w:pPr>
      <w:r>
        <w:t xml:space="preserve">说具义语：</w:t>
      </w:r>
    </w:p>
    <w:p>
      <w:pPr>
        <w:pStyle w:val="BodyText"/>
      </w:pPr>
      <w:r>
        <w:t xml:space="preserve">我们应该宣说具有意义的语言。什么是具有意义的语言呢？比如别人痛苦的时候，可以说一些安慰的话；或者别人对解脱没有信心的时候，为了提升他的信心，可以讲上师三宝的功德；或者为了让众生趋入正法，可以先跟他聊天，讲一点故事，说一些他喜欢听的语言，然后再慢慢引导他（这种情况下不会构成绮语）。</w:t>
      </w:r>
    </w:p>
    <w:p>
      <w:pPr>
        <w:pStyle w:val="BodyText"/>
      </w:pPr>
      <w:r>
        <w:t xml:space="preserve">《正法念处经》云：“一切善语人，能善安慰他。”如果是善于说话的人，能以善巧的语言安慰与他接触的人，让别人心情愉悦、远离烦恼。有些人一说话，马上就能遣除别人的痛苦，这也是度化众生的一种方便。</w:t>
      </w:r>
    </w:p>
    <w:p>
      <w:pPr>
        <w:pStyle w:val="BodyText"/>
      </w:pPr>
      <w:r>
        <w:t xml:space="preserve">可是有些人不太会说话：看到一个人比较胖，就直接说：“你太肥胖了”；看到一个病人，就说：“你好憔悴啊”……这很容易刺伤别人的心，人们都不喜欢这种口无遮拦的人。因此说话要懂得婉转，如果表达人死了，不能直接说“死了”，你可以说某人“走了”。</w:t>
      </w:r>
    </w:p>
    <w:p>
      <w:pPr>
        <w:pStyle w:val="BodyText"/>
      </w:pPr>
      <w:r>
        <w:t xml:space="preserve">以前有一个人打错了电话，我一接电话，他就问：“喂，张华在吗？”我说：“谁是张华？你打错了。”“没有打错，让张华接电话。”我说：“他走了。”他大吃一惊：“啊！他死了？”后来我觉得这不太好，也作了忏悔。</w:t>
      </w:r>
    </w:p>
    <w:p>
      <w:pPr>
        <w:pStyle w:val="BodyText"/>
      </w:pPr>
      <w:r>
        <w:t xml:space="preserve">按佛法的要求，在和别人交流时，要尽量以和蔼的态度说如理如法的语言。《四分律》中说：“善者便说，不善者不说。如法便说，不如法不说。爱言便说，不爱言不说。以实而说，不为虚诈。利益故说，不以无利。”讲到了五种该说和不该说的语言：善法可以说，不善法不可以说；如法的可以说，不如法的不可以说；慈爱的语言可以说，不慈爱的语言不可以说；真实语可以说，虚伪狡诈的语言不可以说；有利的语言可以说，无利的语言不可以说。大家想一想：自己平时是不是这样说话的？</w:t>
      </w:r>
    </w:p>
    <w:p>
      <w:pPr>
        <w:pStyle w:val="BodyText"/>
      </w:pPr>
      <w:r>
        <w:t xml:space="preserve">如果是文化素质高、品德优良的人，一般会说有意义、高雅的语言；如果是素质差、品行低劣的人，他的语言不一定有意义，而且很粗俗。如果一个人的语言没有意义而且特别啰唆，众人都会看不起他。《水木格言》中说：“树叶纷落路边，受到众人践踏，无义闲言多者，遭到众人轻视。”秋天的时候，树叶纷纷掉落在路边，来往的人们都会践踏它；同样，如果一个人闲话特别多，天天都是没完没了的无稽之谈，人们也会看不起他。《二规教言论》中也说：“语言若不庄重者，如同乌鸦众人恨。”如果一个人就像乌鸦一样，成天“哇哇”乱说，所有人都会特别讨厌他。</w:t>
      </w:r>
    </w:p>
    <w:p>
      <w:pPr>
        <w:pStyle w:val="BodyText"/>
      </w:pPr>
      <w:r>
        <w:t xml:space="preserve">如果一个人说话庄重沉稳，人们都会觉得他的涵养和境界深不可测，自然而然会对他产生敬畏之心。人的语言和别人对他的尊重、恭敬密切相关。所以，今后大家说话一定要注意。否则，如果不懂说话的技巧，也不会观察说话的时间和场合，肯定会遭到众人的蔑视。</w:t>
      </w:r>
    </w:p>
    <w:p>
      <w:pPr>
        <w:pStyle w:val="BodyText"/>
      </w:pPr>
      <w:r>
        <w:t xml:space="preserve">在这方面，舍利子尊者和摩诃罗比丘就是鲜明的对比。《杂宝藏经》中记载，以前舍卫国有一位长者，一天舍利子和摩诃罗去他家应供。当时有商主从大海取宝回国，国王把商主取的珍宝分赐给长者，当天长者的妻子又生了一个男孩，各种好事接连出现。应供后，舍利子诵偈祝愿：“今日良时得好报，财利乐事一切集，踊跃欢喜心悦乐，信心踊发念十力，如似今日后常然。”长者非常高兴，供养了舍利子许多资具。摩诃罗非常羡慕，他觉得这个偈子很殊胜，于是向舍利子求这个偈子。刚开始舍利子没有传，后来摩诃罗再三祈求，舍利子才传给他。得到这个偈颂后，他想：以后我一定要经常念这个偈颂。</w:t>
      </w:r>
    </w:p>
    <w:p>
      <w:pPr>
        <w:pStyle w:val="BodyText"/>
      </w:pPr>
      <w:r>
        <w:t xml:space="preserve">好景不长，后来长者家衰败了——妻子吃了官司，儿子也死了，出现了一系列不吉祥之事。刚好摩诃罗又到他家应供，吃完饭后他就重复舍利子的偈子：今日良时得好报……，如似今日后常然。长者一听特别不高兴：怎么你愿我家继续发生这些事情！于是把他痛打一顿，然后轰了出去。离开长者家后，摩诃罗来到了一处麦田。当地有一个习俗，右转麦堆代表吉祥，左转麦堆代表不吉祥。他不懂这个规矩，左绕麦堆走了过去。结果农民又打了他一顿，还教训他：“你为什么不右绕麦堆并且说‘多入’（意为庄稼丰收、越多越好）？”于是摩诃罗又把‘多入’记在心里。又往前走了一会儿，遇到有一家人死了人，正准备埋葬尸体。他右绕坟墓说：“多入多入。”死者的家人一听，特别不高兴：怎么死了一个人还不够，还要多死？又痛打了他一顿。当天发生了一系列此类的事。最后摩诃罗特别不高兴，觉得这都是舍利子的偈颂惹的祸。后来比丘们扶着他到佛陀那里，告诉世尊他挨打的因缘。佛陀教诫他说：今后你要观察场合和时机再说话，否则乱说是不行的。</w:t>
      </w:r>
    </w:p>
    <w:p>
      <w:pPr>
        <w:pStyle w:val="BodyText"/>
      </w:pPr>
      <w:r>
        <w:t xml:space="preserve">道友们也要注意这个问题。比如别人家里有喜事时要念什么经，有灾难时要念什么经，这些都是有讲究的。</w:t>
      </w:r>
    </w:p>
    <w:p>
      <w:pPr>
        <w:pStyle w:val="BodyText"/>
      </w:pPr>
      <w:r>
        <w:t xml:space="preserve">不光所说的语言很重要，甚至说话的表情也很重要。那天我们去玉树救灾，在合影时大家都很开心，我再三叮嘱：这个场合不能太开心，不要露出笑容。但拍出来的照片还是不太合适。大家以后要注意：有时候自己虽然很快乐，但不能直接表现出来，必须根据环境和时间拿出应有的表情。如果是在演节目或者耍坝子69，那个时候没必要愁眉苦脸，好像母亲刚去世一样；如果别人家里死了人，或者有些地方出现了灾难，那时也不能显得太开心，否则会招致很多人的谴责。</w:t>
      </w:r>
    </w:p>
    <w:p>
      <w:pPr>
        <w:pStyle w:val="BodyText"/>
      </w:pPr>
      <w:r>
        <w:t xml:space="preserve">有些大修行人心里没有任何挂碍，一切苦乐都转化为修道的妙用，这种人当然不用看场合或者别人的脸色。在一些大圆满瑜伽士和禅宗开悟者的境界中，一切外境都了悟为自心的显现，没有任何苦乐的概念。这样的人当然无有任何约束，活得无忧无虑、逍遥自在。除此之外，一般的人必须按世间的轨则处世，如果偏离了这个轨则，很可能受到人们的诽谤和轻蔑。总之，大乘行者应该明白世间的轨则，自己的言行要让人们心悦诚服，至少不要让别人挑出明显的毛病，否则也会对度化众生的事业带来不利影响。</w:t>
      </w:r>
    </w:p>
    <w:p>
      <w:pPr>
        <w:pStyle w:val="BodyText"/>
      </w:pPr>
      <w:r>
        <w:t xml:space="preserve">回到说具义语上。无著菩萨曾说：“多言可生不善业，纵然未生虚度日，除非定利自他语，精进禁语极重要。”确实如此，话太多了很容易产生不善业，有可能说出诽谤的语言、竞争的语言、贪心嗔心的语言，等等，即便没有造恶业，没完没了地说话也会虚度光阴。因此，除了言说对自他有利的语言，一切闲言杂语都要断除，平时最好能禁语，即使不能禁语，也应该少说为佳。在《宝鬘论》等许多论典中，都要求修行人少说无义语。</w:t>
      </w:r>
    </w:p>
    <w:p>
      <w:pPr>
        <w:pStyle w:val="BodyText"/>
      </w:pPr>
      <w:r>
        <w:t xml:space="preserve">如果你非要说话，应该策励于背诵经论、念诵经咒或者赞叹诸佛菩萨，至于那些毫无实义的废话就不要说得太多了，否则既花时间又费精力。话说得多了确实伤身体，自己的精力与其浪费在绮语上，不如多念一些具有加持力的佛菩萨的金刚语。</w:t>
      </w:r>
    </w:p>
    <w:p>
      <w:pPr>
        <w:pStyle w:val="BodyText"/>
      </w:pPr>
      <w:r>
        <w:t xml:space="preserve">《寿康宝鉴》中有一则公案：</w:t>
      </w:r>
    </w:p>
    <w:p>
      <w:pPr>
        <w:pStyle w:val="BodyText"/>
      </w:pPr>
      <w:r>
        <w:t xml:space="preserve">渤海有位全如玉，虽然贫穷，可是对行善很勤勉努力，见人作好事，就夸奖鼓舞，始终不厌倦。他曾经尽力抄写善书，普遍教化世人。</w:t>
      </w:r>
    </w:p>
    <w:p>
      <w:pPr>
        <w:pStyle w:val="BodyText"/>
      </w:pPr>
      <w:r>
        <w:t xml:space="preserve">有一天，他渡海时，船被飓风吹到一座山边。全如玉登上山顶，遥望海天一色，十分畅快，忽然，有一位道人从树林中走出，对全说：“世间人崇尚虚假，而上帝喜欢人心真诚，你生平劝人做善事，修善书，都是真心，不求人知，功德很大。”</w:t>
      </w:r>
    </w:p>
    <w:p>
      <w:pPr>
        <w:pStyle w:val="BodyText"/>
      </w:pPr>
      <w:r>
        <w:t xml:space="preserve">全如玉谦虚地说：“不敢当。”</w:t>
      </w:r>
    </w:p>
    <w:p>
      <w:pPr>
        <w:pStyle w:val="BodyText"/>
      </w:pPr>
      <w:r>
        <w:t xml:space="preserve">道人又说：“读书的儒生具有聪明，却不用来为圣贤阐发清净的义理，反而编造淫词艳曲，流害天下万世，这种人堕入地狱，受无量痛苦，永无出期。你去看看，知道他的罪过，也就会知道你的功德。”</w:t>
      </w:r>
    </w:p>
    <w:p>
      <w:pPr>
        <w:pStyle w:val="BodyText"/>
      </w:pPr>
      <w:r>
        <w:t xml:space="preserve">这样，道人拉着全如玉的手，行于云雾之中，不久遥见一所城池，题名为丰都，守门人长得奇形怪状，见道人都伏地叩头。</w:t>
      </w:r>
    </w:p>
    <w:p>
      <w:pPr>
        <w:pStyle w:val="BodyText"/>
      </w:pPr>
      <w:r>
        <w:t xml:space="preserve">又来到一所大衙门，侍卫林立，见到道人也是震慑拜伏，这个殿堂题名为森罗殿。</w:t>
      </w:r>
    </w:p>
    <w:p>
      <w:pPr>
        <w:pStyle w:val="BodyText"/>
      </w:pPr>
      <w:r>
        <w:t xml:space="preserve">有一位衣冠整齐的阎王出来迎接，对道人以礼相待，极为尊敬。</w:t>
      </w:r>
    </w:p>
    <w:p>
      <w:pPr>
        <w:pStyle w:val="BodyText"/>
      </w:pPr>
      <w:r>
        <w:t xml:space="preserve">道人说：“淫词艳曲，最能损害人心。阴间受惩罚，阳间人却不知道，依旧继续造业，让人带他去看个明白，回去转告世人，世人若能回心向道，也是大慈悲。”</w:t>
      </w:r>
    </w:p>
    <w:p>
      <w:pPr>
        <w:pStyle w:val="BodyText"/>
      </w:pPr>
      <w:r>
        <w:t xml:space="preserve">就有两个差役把全如玉带到一个地方，见有好几个人，或者受刀砍，或者受犁耕，或者受碓舂，或者受油锅，每次受罪完毕，很快又恢复原形。</w:t>
      </w:r>
    </w:p>
    <w:p>
      <w:pPr>
        <w:pStyle w:val="BodyText"/>
      </w:pPr>
      <w:r>
        <w:t xml:space="preserve">全如玉问：“这些是什么人？”</w:t>
      </w:r>
      <w:r>
        <w:t xml:space="preserve"> </w:t>
      </w:r>
      <w:r>
        <w:t xml:space="preserve">鬼卒说：“这是著作淫秽小说书籍的人。”</w:t>
      </w:r>
      <w:r>
        <w:t xml:space="preserve"> </w:t>
      </w:r>
      <w:r>
        <w:t xml:space="preserve">全如玉又问：“罪业有尽期吗？”</w:t>
      </w:r>
      <w:r>
        <w:t xml:space="preserve"> </w:t>
      </w:r>
      <w:r>
        <w:t xml:space="preserve">鬼卒说：“万劫沉沦，想入蛆虫道也不可能，哪里有尽期。”</w:t>
      </w:r>
    </w:p>
    <w:p>
      <w:pPr>
        <w:pStyle w:val="BodyText"/>
      </w:pPr>
      <w:r>
        <w:t xml:space="preserve">全如玉心里恐惧起来，想回去。差役把他带回森罗殿，道人和全如玉向阎王告辞，道人仍然拉着全如玉的手回到原来的山头。</w:t>
      </w:r>
    </w:p>
    <w:p>
      <w:pPr>
        <w:pStyle w:val="BodyText"/>
      </w:pPr>
      <w:r>
        <w:t xml:space="preserve">当时正遇顺风，全如玉告别道人，挂帆乘船归来，逢人便讲自己的见闻，劝人行善。</w:t>
      </w:r>
    </w:p>
    <w:p>
      <w:pPr>
        <w:pStyle w:val="BodyText"/>
      </w:pPr>
      <w:r>
        <w:t xml:space="preserve">在名言世间，众生以遍计所执的习气，会不自在地随言论而转，如果公开传播不清净、不正确、无实义的言论，挑动亿万人的贪嗔痴，使人心陷于愚暗之中，罪过严重，传播者入地狱如箭射。</w:t>
      </w:r>
    </w:p>
    <w:p>
      <w:pPr>
        <w:pStyle w:val="BodyText"/>
      </w:pPr>
      <w:r>
        <w:t xml:space="preserve">现代人处处鼓吹要“紧跟潮流”，连说话也要赶时髦。可是，以智慧来衡量，这个时代劫浊、见浊、烦恼浊、众生浊、命浊大幅度增盛，到处充斥着污秽、无意义的话题，话语内涵“紧跟潮流”，恐怕只是紧跟现代化的口恶潮流而已。</w:t>
      </w:r>
    </w:p>
    <w:p>
      <w:pPr>
        <w:pStyle w:val="BodyText"/>
      </w:pPr>
      <w:r>
        <w:t xml:space="preserve">所以，要有因果正见的眼目，才能在语言造作上不误入歧途。</w:t>
      </w:r>
    </w:p>
    <w:p>
      <w:pPr>
        <w:pStyle w:val="Heading1"/>
      </w:pPr>
      <w:bookmarkStart w:id="117" w:name="header-n956"/>
      <w:r>
        <w:t xml:space="preserve">其他参考资料</w:t>
      </w:r>
      <w:bookmarkEnd w:id="117"/>
    </w:p>
    <w:p>
      <w:pPr>
        <w:pStyle w:val="Heading2"/>
      </w:pPr>
      <w:bookmarkStart w:id="118" w:name="header-n958"/>
      <w:r>
        <w:t xml:space="preserve">讀誦地藏菩薩本願經能得二十八種利益</w:t>
      </w:r>
      <w:bookmarkEnd w:id="118"/>
    </w:p>
    <w:p>
      <w:pPr>
        <w:pStyle w:val="FirstParagraph"/>
      </w:pPr>
      <w:r>
        <w:t xml:space="preserve">佛告虛空藏菩薩：『諦聽諦聽，吾當為汝分別說之。若未來世，有善男子善女人，見地藏形像，及聞此經，乃至讀誦，香華飲食，衣服珍寶，佈施供養，讚歎瞻禮者，得二十八種利益：</w:t>
      </w:r>
      <w:r>
        <w:t xml:space="preserve"> </w:t>
      </w:r>
      <w:r>
        <w:t xml:space="preserve">一者、天龍護念，二者、善果日增，三者、集聖上因，四者、菩提不退，</w:t>
      </w:r>
      <w:r>
        <w:t xml:space="preserve"> </w:t>
      </w:r>
      <w:r>
        <w:t xml:space="preserve">五者、衣食豐足，六者、疾疫不臨，七者、離水火災，八者、無盜賊厄，</w:t>
      </w:r>
      <w:r>
        <w:t xml:space="preserve"> </w:t>
      </w:r>
      <w:r>
        <w:t xml:space="preserve">九者、人見欽敬，十者、神鬼助持，十一者、女轉男身， 十二者、為王臣女，</w:t>
      </w:r>
      <w:r>
        <w:t xml:space="preserve"> </w:t>
      </w:r>
      <w:r>
        <w:t xml:space="preserve">十三者、端正相好，十四者、多生天上， 十五者、或為帝王，</w:t>
      </w:r>
      <w:r>
        <w:t xml:space="preserve"> </w:t>
      </w:r>
      <w:r>
        <w:t xml:space="preserve">十六者、宿智命通， 十七者、有求皆從，十八者、眷屬歡樂，</w:t>
      </w:r>
      <w:r>
        <w:t xml:space="preserve"> </w:t>
      </w:r>
      <w:r>
        <w:t xml:space="preserve">十九者、諸橫消滅， 二十者、業道永除， 二十一者、去處盡通，</w:t>
      </w:r>
      <w:r>
        <w:t xml:space="preserve"> </w:t>
      </w:r>
      <w:r>
        <w:t xml:space="preserve">二十二者、夜夢安樂， 二十三者、先亡離苦， 二十四者、宿福受生，</w:t>
      </w:r>
      <w:r>
        <w:t xml:space="preserve"> </w:t>
      </w:r>
      <w:r>
        <w:t xml:space="preserve">二十五者、諸聖讚歎， 二十六者、聰明利根， 二十七者、饒 慈愍心，</w:t>
      </w:r>
      <w:r>
        <w:t xml:space="preserve"> </w:t>
      </w:r>
      <w:r>
        <w:t xml:space="preserve">二十八者、畢竟成佛。』</w:t>
      </w:r>
      <w:r>
        <w:t xml:space="preserve"> </w:t>
      </w:r>
      <w:r>
        <w:t xml:space="preserve">『虛空藏菩薩，若現在未來，天龍鬼神，聞地藏名，禮地藏形，或聞地藏本願事行，讚歎瞻禮，得七種利益：</w:t>
      </w:r>
      <w:r>
        <w:t xml:space="preserve"> </w:t>
      </w:r>
      <w:r>
        <w:t xml:space="preserve">一者、速超聖地，二者、惡業消滅， 三者、諸佛臨護，四者、菩提不退，</w:t>
      </w:r>
      <w:r>
        <w:t xml:space="preserve"> </w:t>
      </w:r>
      <w:r>
        <w:t xml:space="preserve">五者、增長本力，六者、宿命皆通， 七者、畢竟成佛。』</w:t>
      </w:r>
    </w:p>
    <w:p>
      <w:pPr>
        <w:pStyle w:val="Heading2"/>
      </w:pPr>
      <w:bookmarkStart w:id="119" w:name="header-n960"/>
      <w:r>
        <w:t xml:space="preserve">【译作25】取舍明镜 诸佛菩萨名号集 宝珠鬘 -- 麦彭仁波切</w:t>
      </w:r>
      <w:bookmarkEnd w:id="119"/>
    </w:p>
    <w:p>
      <w:pPr>
        <w:pStyle w:val="FirstParagraph"/>
      </w:pPr>
      <w:r>
        <w:t xml:space="preserve">持诵以上所说的这些佛号，并且作供养等，能解脱一切恶趣，纵然是五无间罪等住劫的业障，也能完全得以清净，投生到善趣，逐渐现前无上正等菩提佛果。假设因为退失信心、丧失正念所致犯下罪行，舍弃正法，诽谤圣者，造五无间罪、杀生、盗窃三宝财物（，依靠持这些佛号都能清净）。为了利益转生到无间地狱、三恶趣的一切有情，以及超度诸位友人、亲人，在以上这些如来的画像或泥像前献上供品，为使那些众生得以解脱而诚挚祈祷，并将善根回向他们，由此能使他们脱离恶趣。其中宣说了诸如此类的无量功德利益。</w:t>
      </w:r>
    </w:p>
    <w:p>
      <w:pPr>
        <w:pStyle w:val="Heading2"/>
      </w:pPr>
      <w:bookmarkStart w:id="120" w:name="header-n962"/>
      <w:r>
        <w:t xml:space="preserve">【译作25】取舍明镜 净除业障百咒功德 -- 麦彭仁波切</w:t>
      </w:r>
      <w:bookmarkEnd w:id="120"/>
    </w:p>
    <w:p>
      <w:pPr>
        <w:pStyle w:val="FirstParagraph"/>
      </w:pPr>
      <w:hyperlink r:id="rId121">
        <w:r>
          <w:rPr>
            <w:rStyle w:val="Hyperlink"/>
          </w:rPr>
          <w:t xml:space="preserve">https://zhibeifw.com/vba/jcyzbzgd/</w:t>
        </w:r>
      </w:hyperlink>
    </w:p>
    <w:p>
      <w:pPr>
        <w:pStyle w:val="Heading2"/>
      </w:pPr>
      <w:bookmarkStart w:id="122" w:name="header-n964"/>
      <w:r>
        <w:t xml:space="preserve">【讲记18】菩提甘霖 念佛功德 -- 索达吉堪布</w:t>
      </w:r>
      <w:bookmarkEnd w:id="122"/>
    </w:p>
    <w:p>
      <w:pPr>
        <w:pStyle w:val="FirstParagraph"/>
      </w:pPr>
      <w:hyperlink r:id="rId123">
        <w:r>
          <w:rPr>
            <w:rStyle w:val="Hyperlink"/>
          </w:rPr>
          <w:t xml:space="preserve">https://zhibeifw.com/vba/nfgd/</w:t>
        </w:r>
      </w:hyperlink>
    </w:p>
    <w:p>
      <w:pPr>
        <w:pStyle w:val="Heading2"/>
      </w:pPr>
      <w:bookmarkStart w:id="124" w:name="header-n966"/>
      <w:r>
        <w:t xml:space="preserve">【讲记18】菩提甘霖 观音心咒之功德 -- 索达吉堪布</w:t>
      </w:r>
      <w:bookmarkEnd w:id="124"/>
    </w:p>
    <w:p>
      <w:pPr>
        <w:pStyle w:val="FirstParagraph"/>
      </w:pPr>
      <w:hyperlink r:id="rId125">
        <w:r>
          <w:rPr>
            <w:rStyle w:val="Hyperlink"/>
          </w:rPr>
          <w:t xml:space="preserve">https://zhibeifw.com/vba/gyxzzgd-00001/</w:t>
        </w:r>
      </w:hyperlink>
    </w:p>
    <w:p>
      <w:pPr>
        <w:pStyle w:val="Heading2"/>
      </w:pPr>
      <w:bookmarkStart w:id="126" w:name="header-n968"/>
      <w:r>
        <w:t xml:space="preserve">千处祈求千处应 -- 益西彭措堪布</w:t>
      </w:r>
      <w:bookmarkEnd w:id="126"/>
    </w:p>
    <w:p>
      <w:pPr>
        <w:pStyle w:val="FirstParagraph"/>
      </w:pPr>
      <w:r>
        <w:t xml:space="preserve">普门品讲记</w:t>
      </w:r>
      <w:r>
        <w:t xml:space="preserve"> </w:t>
      </w:r>
      <w:hyperlink r:id="rId127">
        <w:r>
          <w:rPr>
            <w:rStyle w:val="Hyperlink"/>
          </w:rPr>
          <w:t xml:space="preserve">http://www.xianmifw.com/audio/index.php?do=content&amp;id=52&amp;p=1</w:t>
        </w:r>
      </w:hyperlink>
    </w:p>
    <w:p>
      <w:pPr>
        <w:pStyle w:val="Heading2"/>
      </w:pPr>
      <w:bookmarkStart w:id="128" w:name="header-n970"/>
      <w:r>
        <w:t xml:space="preserve">大悲咒和千手千眼的由来与功德利益 -- 益西彭措堪布</w:t>
      </w:r>
      <w:bookmarkEnd w:id="128"/>
    </w:p>
    <w:p>
      <w:pPr>
        <w:pStyle w:val="FirstParagraph"/>
      </w:pPr>
      <w:hyperlink r:id="rId129">
        <w:r>
          <w:rPr>
            <w:rStyle w:val="Hyperlink"/>
          </w:rPr>
          <w:t xml:space="preserve">http://www.fodizi.net/qt/qita/18078.html</w:t>
        </w:r>
      </w:hyperlink>
    </w:p>
    <w:p>
      <w:pPr>
        <w:pStyle w:val="Heading2"/>
      </w:pPr>
      <w:bookmarkStart w:id="130" w:name="header-n972"/>
      <w:r>
        <w:t xml:space="preserve">大佛顶首楞严经浅释（七）-- 上宣下化老和尚讲述</w:t>
      </w:r>
      <w:bookmarkEnd w:id="130"/>
    </w:p>
    <w:p>
      <w:pPr>
        <w:pStyle w:val="FirstParagraph"/>
      </w:pPr>
      <w:r>
        <w:t xml:space="preserve">四种清净明诲．楞严神咒</w:t>
      </w:r>
      <w:r>
        <w:t xml:space="preserve"> </w:t>
      </w:r>
      <w:hyperlink r:id="rId131">
        <w:r>
          <w:rPr>
            <w:rStyle w:val="Hyperlink"/>
          </w:rPr>
          <w:t xml:space="preserve">http://www.drbachinese.org/online_reading_simplified/sutra_explanation/Shu/volume7.htm</w:t>
        </w:r>
      </w:hyperlink>
    </w:p>
    <w:p>
      <w:pPr>
        <w:pStyle w:val="Heading2"/>
      </w:pPr>
      <w:bookmarkStart w:id="132" w:name="header-n974"/>
      <w:r>
        <w:t xml:space="preserve">唐卡之不动佛（续）</w:t>
      </w:r>
      <w:bookmarkEnd w:id="132"/>
    </w:p>
    <w:p>
      <w:pPr>
        <w:pStyle w:val="FirstParagraph"/>
      </w:pPr>
      <w:hyperlink r:id="rId133">
        <w:r>
          <w:rPr>
            <w:rStyle w:val="Hyperlink"/>
          </w:rPr>
          <w:t xml:space="preserve">https://zhibeifw.com/va/tkzbdfx/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31" Target="http://www.drbachinese.org/online_reading_simplified/sutra_explanation/Shu/volume7.htm" TargetMode="External" /><Relationship Type="http://schemas.openxmlformats.org/officeDocument/2006/relationships/hyperlink" Id="rId129" Target="http://www.fodizi.net/qt/qita/18078.html" TargetMode="External" /><Relationship Type="http://schemas.openxmlformats.org/officeDocument/2006/relationships/hyperlink" Id="rId127" Target="http://www.xianmifw.com/audio/index.php?do=content&amp;id=52&amp;p=1" TargetMode="External" /><Relationship Type="http://schemas.openxmlformats.org/officeDocument/2006/relationships/hyperlink" Id="rId133" Target="https://zhibeifw.com/va/tkzbdfx/" TargetMode="External" /><Relationship Type="http://schemas.openxmlformats.org/officeDocument/2006/relationships/hyperlink" Id="rId125" Target="https://zhibeifw.com/vba/gyxzzgd-00001/" TargetMode="External" /><Relationship Type="http://schemas.openxmlformats.org/officeDocument/2006/relationships/hyperlink" Id="rId121" Target="https://zhibeifw.com/vba/jcyzbzgd/" TargetMode="External" /><Relationship Type="http://schemas.openxmlformats.org/officeDocument/2006/relationships/hyperlink" Id="rId123" Target="https://zhibeifw.com/vba/nfgd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31" Target="http://www.drbachinese.org/online_reading_simplified/sutra_explanation/Shu/volume7.htm" TargetMode="External" /><Relationship Type="http://schemas.openxmlformats.org/officeDocument/2006/relationships/hyperlink" Id="rId129" Target="http://www.fodizi.net/qt/qita/18078.html" TargetMode="External" /><Relationship Type="http://schemas.openxmlformats.org/officeDocument/2006/relationships/hyperlink" Id="rId127" Target="http://www.xianmifw.com/audio/index.php?do=content&amp;id=52&amp;p=1" TargetMode="External" /><Relationship Type="http://schemas.openxmlformats.org/officeDocument/2006/relationships/hyperlink" Id="rId133" Target="https://zhibeifw.com/va/tkzbdfx/" TargetMode="External" /><Relationship Type="http://schemas.openxmlformats.org/officeDocument/2006/relationships/hyperlink" Id="rId125" Target="https://zhibeifw.com/vba/gyxzzgd-00001/" TargetMode="External" /><Relationship Type="http://schemas.openxmlformats.org/officeDocument/2006/relationships/hyperlink" Id="rId121" Target="https://zhibeifw.com/vba/jcyzbzgd/" TargetMode="External" /><Relationship Type="http://schemas.openxmlformats.org/officeDocument/2006/relationships/hyperlink" Id="rId123" Target="https://zhibeifw.com/vba/nfg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30T06:53:01Z</dcterms:created>
  <dcterms:modified xsi:type="dcterms:W3CDTF">2020-06-30T06:5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